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77"/>
        <w:gridCol w:w="7283"/>
      </w:tblGrid>
      <w:tr w:rsidR="00BF24EB" w:rsidRPr="00903D52" w:rsidTr="00FA6A4D"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after="288" w:line="276" w:lineRule="auto"/>
              <w:jc w:val="both"/>
            </w:pPr>
            <w:bookmarkStart w:id="0" w:name="__RefHeading__4056_1029877133"/>
            <w:bookmarkStart w:id="1" w:name="_Toc482882155"/>
            <w:bookmarkStart w:id="2" w:name="_Toc467601845"/>
            <w:bookmarkStart w:id="3" w:name="_Toc473543268"/>
            <w:bookmarkStart w:id="4" w:name="_Toc467854096"/>
            <w:bookmarkStart w:id="5" w:name="_Toc467855248"/>
            <w:bookmarkStart w:id="6" w:name="_GoBack"/>
            <w:bookmarkEnd w:id="0"/>
            <w:bookmarkEnd w:id="6"/>
            <w:r w:rsidRPr="00903D52">
              <w:t>1</w:t>
            </w:r>
          </w:p>
        </w:tc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BF24EB" w:rsidRPr="00BF24EB" w:rsidRDefault="00BF24EB" w:rsidP="00BF24EB">
            <w:pPr>
              <w:spacing w:line="276" w:lineRule="auto"/>
              <w:rPr>
                <w:b/>
                <w:i/>
                <w:spacing w:val="-2"/>
              </w:rPr>
            </w:pPr>
            <w:r w:rsidRPr="00BB51CF">
              <w:rPr>
                <w:b/>
              </w:rPr>
              <w:t>АКТУАЛЬНЫЕ ПРОБЛЕМЫ ПАСТЫРСКОГО СЛУЖЕНИЯ</w:t>
            </w:r>
          </w:p>
        </w:tc>
      </w:tr>
      <w:tr w:rsidR="00BF24EB" w:rsidRPr="00903D52" w:rsidTr="00FA6A4D"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after="288" w:line="276" w:lineRule="auto"/>
              <w:jc w:val="both"/>
            </w:pPr>
            <w:r w:rsidRPr="00903D52">
              <w:t>2</w:t>
            </w:r>
          </w:p>
        </w:tc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after="288" w:line="276" w:lineRule="auto"/>
              <w:jc w:val="both"/>
            </w:pPr>
            <w:r w:rsidRPr="00903D52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BF24EB" w:rsidRPr="00903D52" w:rsidTr="00FA6A4D"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after="288" w:line="276" w:lineRule="auto"/>
              <w:jc w:val="both"/>
            </w:pPr>
            <w:r w:rsidRPr="00903D52">
              <w:t>3</w:t>
            </w:r>
          </w:p>
        </w:tc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after="288" w:line="276" w:lineRule="auto"/>
              <w:jc w:val="both"/>
            </w:pPr>
            <w:r w:rsidRPr="00903D52">
              <w:t>бакалавр богословия</w:t>
            </w:r>
          </w:p>
        </w:tc>
      </w:tr>
      <w:tr w:rsidR="00BF24EB" w:rsidRPr="00903D52" w:rsidTr="00FA6A4D"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after="288" w:line="276" w:lineRule="auto"/>
              <w:jc w:val="both"/>
            </w:pPr>
            <w:r w:rsidRPr="00903D52">
              <w:t>4</w:t>
            </w:r>
          </w:p>
        </w:tc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after="288" w:line="276" w:lineRule="auto"/>
              <w:jc w:val="both"/>
            </w:pPr>
            <w:r w:rsidRPr="00903D52">
              <w:t>очная</w:t>
            </w:r>
          </w:p>
        </w:tc>
      </w:tr>
      <w:tr w:rsidR="00BF24EB" w:rsidRPr="00903D52" w:rsidTr="00FA6A4D"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after="288" w:line="276" w:lineRule="auto"/>
              <w:jc w:val="both"/>
            </w:pPr>
            <w:r w:rsidRPr="00903D52">
              <w:t>5</w:t>
            </w:r>
          </w:p>
        </w:tc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after="288" w:line="276" w:lineRule="auto"/>
              <w:jc w:val="both"/>
            </w:pPr>
            <w:r w:rsidRPr="00903D52">
              <w:t>2017</w:t>
            </w:r>
          </w:p>
        </w:tc>
      </w:tr>
      <w:tr w:rsidR="00BF24EB" w:rsidRPr="00903D52" w:rsidTr="00FA6A4D"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after="288" w:line="276" w:lineRule="auto"/>
              <w:jc w:val="both"/>
            </w:pPr>
            <w:r w:rsidRPr="00903D52">
              <w:t>6</w:t>
            </w:r>
          </w:p>
        </w:tc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line="276" w:lineRule="auto"/>
              <w:jc w:val="both"/>
            </w:pPr>
            <w:r w:rsidRPr="00BB51CF">
              <w:t>Основной целью освоения дисциплины является приобретение навыка общения с людьми различного возраста, культурного уровня и социального происхождения на предмет своевременного и адекватного разрешения затруднительных ситуаций, возникших в их жизни. Решение подобных вопросов является неотъемлемой практической частью пастырского служения приходского священника в отношении людей, обращающихся в храм за духовной помощью. Поставленная цель соотносится также с образовательной программой подготовки церковных работников любых направлений, т.к. общение с людьми, находящихся в затруднительных жизненных ситуациях, является неотъемлемой частью их работы.</w:t>
            </w:r>
          </w:p>
        </w:tc>
      </w:tr>
      <w:tr w:rsidR="00BF24EB" w:rsidRPr="00903D52" w:rsidTr="00FA6A4D"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after="288" w:line="276" w:lineRule="auto"/>
              <w:jc w:val="both"/>
            </w:pPr>
            <w:r w:rsidRPr="00903D52">
              <w:t>7</w:t>
            </w:r>
          </w:p>
        </w:tc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line="276" w:lineRule="auto"/>
              <w:jc w:val="both"/>
            </w:pPr>
            <w:r w:rsidRPr="00903D52">
              <w:t>Вариативная часть, обязательные дисциплины</w:t>
            </w:r>
          </w:p>
        </w:tc>
      </w:tr>
      <w:tr w:rsidR="00BF24EB" w:rsidRPr="00903D52" w:rsidTr="00FA6A4D"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after="288" w:line="276" w:lineRule="auto"/>
              <w:jc w:val="both"/>
            </w:pPr>
            <w:r w:rsidRPr="00903D52">
              <w:t>8</w:t>
            </w:r>
          </w:p>
        </w:tc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BF24EB" w:rsidRPr="009C7ECB" w:rsidRDefault="00BF24EB" w:rsidP="00FA6A4D">
            <w:pPr>
              <w:spacing w:line="276" w:lineRule="auto"/>
              <w:jc w:val="both"/>
              <w:rPr>
                <w:color w:val="000000"/>
              </w:rPr>
            </w:pPr>
            <w:r w:rsidRPr="00BB51CF">
              <w:t xml:space="preserve">ПК-11: </w:t>
            </w:r>
            <w:r w:rsidRPr="00BB51CF">
              <w:rPr>
                <w:color w:val="000000"/>
              </w:rPr>
              <w:t>способность использовать базовые и специальные теологические знания при решении</w:t>
            </w:r>
            <w:r>
              <w:rPr>
                <w:color w:val="000000"/>
              </w:rPr>
              <w:t xml:space="preserve"> задач пастырской деятельности.</w:t>
            </w:r>
          </w:p>
        </w:tc>
      </w:tr>
      <w:tr w:rsidR="00BF24EB" w:rsidRPr="00903D52" w:rsidTr="00FA6A4D"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after="288" w:line="276" w:lineRule="auto"/>
              <w:jc w:val="both"/>
            </w:pPr>
            <w:r w:rsidRPr="00903D52">
              <w:t>9</w:t>
            </w:r>
          </w:p>
        </w:tc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BF24EB" w:rsidRPr="00903D52" w:rsidRDefault="00BF24EB" w:rsidP="00FA6A4D">
            <w:pPr>
              <w:widowControl w:val="0"/>
              <w:spacing w:line="276" w:lineRule="auto"/>
              <w:rPr>
                <w:i/>
              </w:rPr>
            </w:pPr>
            <w:r w:rsidRPr="00BB51CF">
              <w:rPr>
                <w:i/>
              </w:rPr>
              <w:t>М. А. Юдаков, свящ.</w:t>
            </w:r>
          </w:p>
        </w:tc>
      </w:tr>
    </w:tbl>
    <w:p w:rsidR="00BF24EB" w:rsidRPr="00903D52" w:rsidRDefault="00BF24EB" w:rsidP="00BF24EB">
      <w:pPr>
        <w:spacing w:after="288" w:line="276" w:lineRule="auto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71"/>
        <w:gridCol w:w="908"/>
        <w:gridCol w:w="786"/>
        <w:gridCol w:w="768"/>
        <w:gridCol w:w="1333"/>
        <w:gridCol w:w="4630"/>
      </w:tblGrid>
      <w:tr w:rsidR="00BF24EB" w:rsidRPr="00903D52" w:rsidTr="00BF24EB">
        <w:trPr>
          <w:trHeight w:val="347"/>
        </w:trPr>
        <w:tc>
          <w:tcPr>
            <w:tcW w:w="786" w:type="pct"/>
          </w:tcPr>
          <w:p w:rsidR="00BF24EB" w:rsidRPr="00903D52" w:rsidRDefault="00BF24EB" w:rsidP="00FA6A4D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Семестр</w:t>
            </w:r>
          </w:p>
        </w:tc>
        <w:tc>
          <w:tcPr>
            <w:tcW w:w="454" w:type="pct"/>
            <w:vAlign w:val="center"/>
          </w:tcPr>
          <w:p w:rsidR="00BF24EB" w:rsidRPr="00903D52" w:rsidRDefault="00BF24EB" w:rsidP="00FA6A4D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BF24EB" w:rsidRPr="00903D52" w:rsidRDefault="00BF24EB" w:rsidP="00FA6A4D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BF24EB" w:rsidRPr="00903D52" w:rsidRDefault="00BF24EB" w:rsidP="00FA6A4D">
            <w:pPr>
              <w:spacing w:after="288" w:line="276" w:lineRule="auto"/>
              <w:jc w:val="both"/>
              <w:rPr>
                <w:i/>
              </w:rPr>
            </w:pPr>
            <w:proofErr w:type="gramStart"/>
            <w:r w:rsidRPr="00903D52">
              <w:rPr>
                <w:i/>
              </w:rPr>
              <w:t>Ср</w:t>
            </w:r>
            <w:proofErr w:type="gramEnd"/>
            <w:r w:rsidRPr="00903D52">
              <w:rPr>
                <w:i/>
              </w:rPr>
              <w:t>.</w:t>
            </w:r>
          </w:p>
        </w:tc>
        <w:tc>
          <w:tcPr>
            <w:tcW w:w="667" w:type="pct"/>
          </w:tcPr>
          <w:p w:rsidR="00BF24EB" w:rsidRPr="00903D52" w:rsidRDefault="00BF24EB" w:rsidP="00FA6A4D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BF24EB" w:rsidRPr="00903D52" w:rsidRDefault="00BF24EB" w:rsidP="00FA6A4D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Промежуточная аттестация</w:t>
            </w:r>
          </w:p>
        </w:tc>
      </w:tr>
      <w:bookmarkEnd w:id="1"/>
      <w:bookmarkEnd w:id="2"/>
      <w:bookmarkEnd w:id="3"/>
      <w:tr w:rsidR="00BF24EB" w:rsidRPr="00903D52" w:rsidTr="00BF24EB">
        <w:trPr>
          <w:trHeight w:val="347"/>
        </w:trPr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24EB" w:rsidRPr="00BB51CF" w:rsidRDefault="00BF24EB" w:rsidP="00FA6A4D">
            <w:pPr>
              <w:spacing w:line="276" w:lineRule="auto"/>
              <w:rPr>
                <w:i/>
              </w:rPr>
            </w:pPr>
            <w:r w:rsidRPr="00BB51CF">
              <w:rPr>
                <w:i/>
              </w:rPr>
              <w:t>7-8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24EB" w:rsidRPr="00BB51CF" w:rsidRDefault="00BF24EB" w:rsidP="00FA6A4D">
            <w:pPr>
              <w:spacing w:line="276" w:lineRule="auto"/>
              <w:rPr>
                <w:i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24EB" w:rsidRPr="00BB51CF" w:rsidRDefault="00BF24EB" w:rsidP="00FA6A4D">
            <w:pPr>
              <w:spacing w:line="276" w:lineRule="auto"/>
              <w:rPr>
                <w:color w:val="000000"/>
              </w:rPr>
            </w:pPr>
            <w:r w:rsidRPr="00BB51CF">
              <w:rPr>
                <w:color w:val="000000"/>
              </w:rPr>
              <w:t>62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24EB" w:rsidRPr="00BB51CF" w:rsidRDefault="00BF24EB" w:rsidP="00FA6A4D">
            <w:pPr>
              <w:spacing w:line="276" w:lineRule="auto"/>
              <w:rPr>
                <w:color w:val="000000"/>
              </w:rPr>
            </w:pPr>
            <w:r w:rsidRPr="00BB51CF">
              <w:rPr>
                <w:color w:val="000000"/>
              </w:rPr>
              <w:t>46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24EB" w:rsidRPr="00BB51CF" w:rsidRDefault="00BF24EB" w:rsidP="00FA6A4D">
            <w:pPr>
              <w:spacing w:line="276" w:lineRule="auto"/>
              <w:rPr>
                <w:i/>
                <w:color w:val="000000"/>
              </w:rPr>
            </w:pP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24EB" w:rsidRPr="00903D52" w:rsidRDefault="00BF24EB" w:rsidP="00FA6A4D">
            <w:pPr>
              <w:spacing w:line="276" w:lineRule="auto"/>
              <w:rPr>
                <w:i/>
              </w:rPr>
            </w:pPr>
            <w:r w:rsidRPr="00903D52">
              <w:rPr>
                <w:b/>
                <w:i/>
              </w:rPr>
              <w:t>Зачет, зачет.</w:t>
            </w:r>
          </w:p>
        </w:tc>
      </w:tr>
      <w:bookmarkEnd w:id="4"/>
      <w:bookmarkEnd w:id="5"/>
    </w:tbl>
    <w:p w:rsidR="00BB51CF" w:rsidRPr="00BB51CF" w:rsidRDefault="00BB51CF" w:rsidP="00BB51CF">
      <w:pPr>
        <w:spacing w:line="276" w:lineRule="auto"/>
        <w:jc w:val="both"/>
      </w:pPr>
    </w:p>
    <w:sectPr w:rsidR="00BB51CF" w:rsidRPr="00BB51CF" w:rsidSect="009E63DE">
      <w:footerReference w:type="default" r:id="rId14"/>
      <w:footerReference w:type="first" r:id="rId15"/>
      <w:pgSz w:w="11906" w:h="16838"/>
      <w:pgMar w:top="1134" w:right="850" w:bottom="1134" w:left="1276" w:header="28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6A4D" w:rsidRDefault="00FA6A4D" w:rsidP="000E1F63">
      <w:r>
        <w:separator/>
      </w:r>
    </w:p>
  </w:endnote>
  <w:endnote w:type="continuationSeparator" w:id="0">
    <w:p w:rsidR="00FA6A4D" w:rsidRDefault="00FA6A4D" w:rsidP="000E1F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1F63" w:rsidRDefault="006227C6">
    <w:pPr>
      <w:pStyle w:val="af2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F24EB">
      <w:rPr>
        <w:noProof/>
      </w:rPr>
      <w:t>2</w:t>
    </w:r>
    <w:r>
      <w:fldChar w:fldCharType="end"/>
    </w:r>
  </w:p>
  <w:p w:rsidR="000E1F63" w:rsidRDefault="000E1F63">
    <w:pPr>
      <w:pStyle w:val="af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481A" w:rsidRDefault="0069481A">
    <w:pPr>
      <w:pStyle w:val="af2"/>
      <w:jc w:val="center"/>
    </w:pPr>
    <w:r>
      <w:fldChar w:fldCharType="begin"/>
    </w:r>
    <w:r>
      <w:instrText>PAGE   \* MERGEFORMAT</w:instrText>
    </w:r>
    <w:r>
      <w:fldChar w:fldCharType="separate"/>
    </w:r>
    <w:r w:rsidR="003A773D">
      <w:rPr>
        <w:noProof/>
      </w:rPr>
      <w:t>1</w:t>
    </w:r>
    <w:r>
      <w:fldChar w:fldCharType="end"/>
    </w:r>
  </w:p>
  <w:p w:rsidR="0069481A" w:rsidRDefault="0069481A">
    <w:pPr>
      <w:pStyle w:val="af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6A4D" w:rsidRDefault="00FA6A4D" w:rsidP="000E1F63">
      <w:r>
        <w:separator/>
      </w:r>
    </w:p>
  </w:footnote>
  <w:footnote w:type="continuationSeparator" w:id="0">
    <w:p w:rsidR="00FA6A4D" w:rsidRDefault="00FA6A4D" w:rsidP="000E1F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1C0654E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0"/>
        </w:tabs>
        <w:ind w:left="786" w:hanging="360"/>
      </w:pPr>
      <w:rPr>
        <w:b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A1D2893"/>
    <w:multiLevelType w:val="hybridMultilevel"/>
    <w:tmpl w:val="B03CA02E"/>
    <w:lvl w:ilvl="0" w:tplc="FCF2905C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>
    <w:nsid w:val="0FCF331B"/>
    <w:multiLevelType w:val="hybridMultilevel"/>
    <w:tmpl w:val="AAE0C0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3100CBD"/>
    <w:multiLevelType w:val="hybridMultilevel"/>
    <w:tmpl w:val="C980BBF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>
    <w:nsid w:val="198708E5"/>
    <w:multiLevelType w:val="hybridMultilevel"/>
    <w:tmpl w:val="F5C638C0"/>
    <w:lvl w:ilvl="0" w:tplc="9DB25540">
      <w:start w:val="1"/>
      <w:numFmt w:val="decimal"/>
      <w:lvlText w:val="%1."/>
      <w:lvlJc w:val="left"/>
      <w:pPr>
        <w:ind w:left="1431" w:hanging="864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>
    <w:nsid w:val="19DA04F5"/>
    <w:multiLevelType w:val="hybridMultilevel"/>
    <w:tmpl w:val="9EAEE090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>
    <w:nsid w:val="1A171A1E"/>
    <w:multiLevelType w:val="hybridMultilevel"/>
    <w:tmpl w:val="46CC4F4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0E3A4E"/>
    <w:multiLevelType w:val="hybridMultilevel"/>
    <w:tmpl w:val="FF3EB2F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>
    <w:nsid w:val="22DD3038"/>
    <w:multiLevelType w:val="hybridMultilevel"/>
    <w:tmpl w:val="119A7D98"/>
    <w:lvl w:ilvl="0" w:tplc="041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0">
    <w:nsid w:val="2A083414"/>
    <w:multiLevelType w:val="hybridMultilevel"/>
    <w:tmpl w:val="F580CD3A"/>
    <w:lvl w:ilvl="0" w:tplc="13B8FF12">
      <w:numFmt w:val="bullet"/>
      <w:lvlText w:val=""/>
      <w:lvlJc w:val="left"/>
      <w:pPr>
        <w:ind w:left="927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1">
    <w:nsid w:val="2F271553"/>
    <w:multiLevelType w:val="hybridMultilevel"/>
    <w:tmpl w:val="96129A8E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2FF3487C"/>
    <w:multiLevelType w:val="hybridMultilevel"/>
    <w:tmpl w:val="EB9C7588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30840229"/>
    <w:multiLevelType w:val="hybridMultilevel"/>
    <w:tmpl w:val="2530EEA8"/>
    <w:lvl w:ilvl="0" w:tplc="04190011">
      <w:start w:val="1"/>
      <w:numFmt w:val="decimal"/>
      <w:lvlText w:val="%1)"/>
      <w:lvlJc w:val="left"/>
      <w:pPr>
        <w:ind w:left="927" w:hanging="360"/>
      </w:p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>
    <w:nsid w:val="35A82DC1"/>
    <w:multiLevelType w:val="hybridMultilevel"/>
    <w:tmpl w:val="FCE6A460"/>
    <w:lvl w:ilvl="0" w:tplc="FDECD88C">
      <w:start w:val="9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>
    <w:nsid w:val="36F9224A"/>
    <w:multiLevelType w:val="hybridMultilevel"/>
    <w:tmpl w:val="06786B00"/>
    <w:lvl w:ilvl="0" w:tplc="C908E850">
      <w:numFmt w:val="bullet"/>
      <w:lvlText w:val=""/>
      <w:lvlJc w:val="left"/>
      <w:pPr>
        <w:ind w:left="927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6">
    <w:nsid w:val="39361C84"/>
    <w:multiLevelType w:val="hybridMultilevel"/>
    <w:tmpl w:val="F7C86F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A301621"/>
    <w:multiLevelType w:val="hybridMultilevel"/>
    <w:tmpl w:val="5C30281C"/>
    <w:lvl w:ilvl="0" w:tplc="FCF2905C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>
    <w:nsid w:val="42C9524F"/>
    <w:multiLevelType w:val="hybridMultilevel"/>
    <w:tmpl w:val="EB9C7588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5E63D3B"/>
    <w:multiLevelType w:val="hybridMultilevel"/>
    <w:tmpl w:val="7F9E58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3F53075"/>
    <w:multiLevelType w:val="hybridMultilevel"/>
    <w:tmpl w:val="8480997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9E1386A"/>
    <w:multiLevelType w:val="hybridMultilevel"/>
    <w:tmpl w:val="38A683B0"/>
    <w:lvl w:ilvl="0" w:tplc="550E4B38">
      <w:start w:val="5"/>
      <w:numFmt w:val="decimal"/>
      <w:lvlText w:val="%1"/>
      <w:lvlJc w:val="left"/>
      <w:pPr>
        <w:ind w:left="114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2">
    <w:nsid w:val="6BA324D0"/>
    <w:multiLevelType w:val="hybridMultilevel"/>
    <w:tmpl w:val="FB185E6A"/>
    <w:lvl w:ilvl="0" w:tplc="04190011">
      <w:start w:val="1"/>
      <w:numFmt w:val="decimal"/>
      <w:lvlText w:val="%1)"/>
      <w:lvlJc w:val="left"/>
      <w:pPr>
        <w:ind w:left="927" w:hanging="360"/>
      </w:p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>
    <w:nsid w:val="6E8367AF"/>
    <w:multiLevelType w:val="multilevel"/>
    <w:tmpl w:val="D9649120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88" w:hanging="36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224" w:hanging="1800"/>
      </w:pPr>
      <w:rPr>
        <w:rFonts w:hint="default"/>
      </w:rPr>
    </w:lvl>
  </w:abstractNum>
  <w:abstractNum w:abstractNumId="24">
    <w:nsid w:val="702B7B1E"/>
    <w:multiLevelType w:val="hybridMultilevel"/>
    <w:tmpl w:val="DA7E8F2E"/>
    <w:lvl w:ilvl="0" w:tplc="BBDC852E">
      <w:numFmt w:val="bullet"/>
      <w:lvlText w:val=""/>
      <w:lvlJc w:val="left"/>
      <w:pPr>
        <w:ind w:left="1287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>
    <w:nsid w:val="71146B27"/>
    <w:multiLevelType w:val="hybridMultilevel"/>
    <w:tmpl w:val="E782F9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7">
    <w:nsid w:val="747C0452"/>
    <w:multiLevelType w:val="hybridMultilevel"/>
    <w:tmpl w:val="FBDA85DA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763A57A3"/>
    <w:multiLevelType w:val="hybridMultilevel"/>
    <w:tmpl w:val="9E2EE7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7401ACA"/>
    <w:multiLevelType w:val="hybridMultilevel"/>
    <w:tmpl w:val="C980BBF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>
    <w:nsid w:val="79435DD4"/>
    <w:multiLevelType w:val="singleLevel"/>
    <w:tmpl w:val="04190011"/>
    <w:lvl w:ilvl="0">
      <w:start w:val="1"/>
      <w:numFmt w:val="decimal"/>
      <w:lvlText w:val="%1)"/>
      <w:lvlJc w:val="left"/>
      <w:pPr>
        <w:tabs>
          <w:tab w:val="num" w:pos="927"/>
        </w:tabs>
        <w:ind w:left="927" w:hanging="360"/>
      </w:pPr>
    </w:lvl>
  </w:abstractNum>
  <w:abstractNum w:abstractNumId="31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7"/>
  </w:num>
  <w:num w:numId="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9"/>
  </w:num>
  <w:num w:numId="5">
    <w:abstractNumId w:val="4"/>
  </w:num>
  <w:num w:numId="6">
    <w:abstractNumId w:val="19"/>
  </w:num>
  <w:num w:numId="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</w:num>
  <w:num w:numId="11">
    <w:abstractNumId w:val="3"/>
  </w:num>
  <w:num w:numId="12">
    <w:abstractNumId w:val="1"/>
  </w:num>
  <w:num w:numId="13">
    <w:abstractNumId w:val="21"/>
  </w:num>
  <w:num w:numId="14">
    <w:abstractNumId w:val="26"/>
  </w:num>
  <w:num w:numId="15">
    <w:abstractNumId w:val="26"/>
  </w:num>
  <w:num w:numId="16">
    <w:abstractNumId w:val="2"/>
  </w:num>
  <w:num w:numId="1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"/>
  </w:num>
  <w:num w:numId="19">
    <w:abstractNumId w:val="23"/>
  </w:num>
  <w:num w:numId="20">
    <w:abstractNumId w:val="26"/>
  </w:num>
  <w:num w:numId="21">
    <w:abstractNumId w:val="8"/>
  </w:num>
  <w:num w:numId="22">
    <w:abstractNumId w:val="9"/>
  </w:num>
  <w:num w:numId="23">
    <w:abstractNumId w:val="10"/>
  </w:num>
  <w:num w:numId="24">
    <w:abstractNumId w:val="24"/>
  </w:num>
  <w:num w:numId="25">
    <w:abstractNumId w:val="15"/>
  </w:num>
  <w:num w:numId="26">
    <w:abstractNumId w:val="25"/>
  </w:num>
  <w:num w:numId="27">
    <w:abstractNumId w:val="0"/>
  </w:num>
  <w:num w:numId="28">
    <w:abstractNumId w:val="12"/>
  </w:num>
  <w:num w:numId="29">
    <w:abstractNumId w:val="16"/>
  </w:num>
  <w:num w:numId="30">
    <w:abstractNumId w:val="11"/>
  </w:num>
  <w:num w:numId="31">
    <w:abstractNumId w:val="28"/>
  </w:num>
  <w:num w:numId="32">
    <w:abstractNumId w:val="27"/>
  </w:num>
  <w:num w:numId="33">
    <w:abstractNumId w:val="18"/>
  </w:num>
  <w:num w:numId="34">
    <w:abstractNumId w:val="30"/>
  </w:num>
  <w:num w:numId="35">
    <w:abstractNumId w:val="7"/>
  </w:num>
  <w:num w:numId="36">
    <w:abstractNumId w:val="13"/>
  </w:num>
  <w:num w:numId="37">
    <w:abstractNumId w:val="22"/>
  </w:num>
  <w:num w:numId="3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2"/>
  <w:proofState w:grammar="clean"/>
  <w:defaultTabStop w:val="708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3tTQ0NzA2NzMxMjRV0lEKTi0uzszPAykwrgUA02w6bywAAAA="/>
  </w:docVars>
  <w:rsids>
    <w:rsidRoot w:val="00C15294"/>
    <w:rsid w:val="0000006B"/>
    <w:rsid w:val="00000623"/>
    <w:rsid w:val="00003483"/>
    <w:rsid w:val="00003602"/>
    <w:rsid w:val="00004200"/>
    <w:rsid w:val="00005B1F"/>
    <w:rsid w:val="00006384"/>
    <w:rsid w:val="0000641D"/>
    <w:rsid w:val="000065F2"/>
    <w:rsid w:val="000066A7"/>
    <w:rsid w:val="0000682C"/>
    <w:rsid w:val="000068E5"/>
    <w:rsid w:val="00007401"/>
    <w:rsid w:val="00007BF8"/>
    <w:rsid w:val="000110CD"/>
    <w:rsid w:val="00011CB3"/>
    <w:rsid w:val="00011DE7"/>
    <w:rsid w:val="00011EBB"/>
    <w:rsid w:val="0001241A"/>
    <w:rsid w:val="000134F5"/>
    <w:rsid w:val="00013888"/>
    <w:rsid w:val="000141A7"/>
    <w:rsid w:val="00014232"/>
    <w:rsid w:val="0001475E"/>
    <w:rsid w:val="00014C93"/>
    <w:rsid w:val="00014F19"/>
    <w:rsid w:val="00015254"/>
    <w:rsid w:val="00015B78"/>
    <w:rsid w:val="00015D56"/>
    <w:rsid w:val="00016D07"/>
    <w:rsid w:val="00020220"/>
    <w:rsid w:val="0002068D"/>
    <w:rsid w:val="00021D4A"/>
    <w:rsid w:val="00022390"/>
    <w:rsid w:val="00023546"/>
    <w:rsid w:val="000243B5"/>
    <w:rsid w:val="000248B9"/>
    <w:rsid w:val="00025622"/>
    <w:rsid w:val="00025F52"/>
    <w:rsid w:val="000263B7"/>
    <w:rsid w:val="000266CD"/>
    <w:rsid w:val="00027134"/>
    <w:rsid w:val="000306E1"/>
    <w:rsid w:val="00031967"/>
    <w:rsid w:val="00031A1C"/>
    <w:rsid w:val="00031B57"/>
    <w:rsid w:val="00031D93"/>
    <w:rsid w:val="00031E57"/>
    <w:rsid w:val="0003255C"/>
    <w:rsid w:val="00032D1F"/>
    <w:rsid w:val="00034745"/>
    <w:rsid w:val="0003576C"/>
    <w:rsid w:val="00035ADF"/>
    <w:rsid w:val="00036C15"/>
    <w:rsid w:val="00036FCE"/>
    <w:rsid w:val="000373A1"/>
    <w:rsid w:val="0003755B"/>
    <w:rsid w:val="00037FBD"/>
    <w:rsid w:val="000402F9"/>
    <w:rsid w:val="00040E66"/>
    <w:rsid w:val="00041181"/>
    <w:rsid w:val="00041B1E"/>
    <w:rsid w:val="00042688"/>
    <w:rsid w:val="00042C8A"/>
    <w:rsid w:val="000433FE"/>
    <w:rsid w:val="00043987"/>
    <w:rsid w:val="00044958"/>
    <w:rsid w:val="00044F37"/>
    <w:rsid w:val="00045045"/>
    <w:rsid w:val="000454E7"/>
    <w:rsid w:val="00045E05"/>
    <w:rsid w:val="00047F37"/>
    <w:rsid w:val="00050651"/>
    <w:rsid w:val="00050AC6"/>
    <w:rsid w:val="00051E45"/>
    <w:rsid w:val="00051F84"/>
    <w:rsid w:val="000521D6"/>
    <w:rsid w:val="000526BE"/>
    <w:rsid w:val="00052A4D"/>
    <w:rsid w:val="00052B41"/>
    <w:rsid w:val="00053866"/>
    <w:rsid w:val="00053D22"/>
    <w:rsid w:val="00054152"/>
    <w:rsid w:val="0005567C"/>
    <w:rsid w:val="00055883"/>
    <w:rsid w:val="00055E60"/>
    <w:rsid w:val="0005609D"/>
    <w:rsid w:val="000613F2"/>
    <w:rsid w:val="00061D91"/>
    <w:rsid w:val="00062235"/>
    <w:rsid w:val="00062396"/>
    <w:rsid w:val="00063DB5"/>
    <w:rsid w:val="00064306"/>
    <w:rsid w:val="00064F1C"/>
    <w:rsid w:val="0006557F"/>
    <w:rsid w:val="00066AED"/>
    <w:rsid w:val="00067B7C"/>
    <w:rsid w:val="0007022C"/>
    <w:rsid w:val="00070C60"/>
    <w:rsid w:val="00070DB6"/>
    <w:rsid w:val="00072C7B"/>
    <w:rsid w:val="000732B8"/>
    <w:rsid w:val="00073E97"/>
    <w:rsid w:val="00074186"/>
    <w:rsid w:val="00074D94"/>
    <w:rsid w:val="00075B45"/>
    <w:rsid w:val="0007607F"/>
    <w:rsid w:val="0007618C"/>
    <w:rsid w:val="000761CF"/>
    <w:rsid w:val="00076729"/>
    <w:rsid w:val="00076FD6"/>
    <w:rsid w:val="000772DA"/>
    <w:rsid w:val="00077629"/>
    <w:rsid w:val="00077EC2"/>
    <w:rsid w:val="00081314"/>
    <w:rsid w:val="0008145A"/>
    <w:rsid w:val="00081E8C"/>
    <w:rsid w:val="00083623"/>
    <w:rsid w:val="0008384B"/>
    <w:rsid w:val="00084A71"/>
    <w:rsid w:val="00084C61"/>
    <w:rsid w:val="00085074"/>
    <w:rsid w:val="000855DD"/>
    <w:rsid w:val="00086FF5"/>
    <w:rsid w:val="0009030D"/>
    <w:rsid w:val="00090873"/>
    <w:rsid w:val="00090935"/>
    <w:rsid w:val="00090AB2"/>
    <w:rsid w:val="00090E1B"/>
    <w:rsid w:val="00090EBA"/>
    <w:rsid w:val="000915F8"/>
    <w:rsid w:val="000918F0"/>
    <w:rsid w:val="00092A56"/>
    <w:rsid w:val="000935F1"/>
    <w:rsid w:val="00094C08"/>
    <w:rsid w:val="00094C6A"/>
    <w:rsid w:val="000953D0"/>
    <w:rsid w:val="0009549E"/>
    <w:rsid w:val="0009607D"/>
    <w:rsid w:val="0009673D"/>
    <w:rsid w:val="00096815"/>
    <w:rsid w:val="0009737B"/>
    <w:rsid w:val="00097992"/>
    <w:rsid w:val="00097A99"/>
    <w:rsid w:val="00097F44"/>
    <w:rsid w:val="000A0551"/>
    <w:rsid w:val="000A285D"/>
    <w:rsid w:val="000A2BDD"/>
    <w:rsid w:val="000A4455"/>
    <w:rsid w:val="000A4C01"/>
    <w:rsid w:val="000A4D1F"/>
    <w:rsid w:val="000A53AC"/>
    <w:rsid w:val="000A66C6"/>
    <w:rsid w:val="000A7358"/>
    <w:rsid w:val="000B1040"/>
    <w:rsid w:val="000B1829"/>
    <w:rsid w:val="000B37EE"/>
    <w:rsid w:val="000B385F"/>
    <w:rsid w:val="000B398F"/>
    <w:rsid w:val="000B431E"/>
    <w:rsid w:val="000B43FA"/>
    <w:rsid w:val="000B54C3"/>
    <w:rsid w:val="000B5AFC"/>
    <w:rsid w:val="000B650E"/>
    <w:rsid w:val="000B779E"/>
    <w:rsid w:val="000B791A"/>
    <w:rsid w:val="000C0001"/>
    <w:rsid w:val="000C18CD"/>
    <w:rsid w:val="000C2511"/>
    <w:rsid w:val="000C2A05"/>
    <w:rsid w:val="000C31B3"/>
    <w:rsid w:val="000C32DE"/>
    <w:rsid w:val="000C33ED"/>
    <w:rsid w:val="000C3B9E"/>
    <w:rsid w:val="000C3D3C"/>
    <w:rsid w:val="000C4204"/>
    <w:rsid w:val="000C43EF"/>
    <w:rsid w:val="000C4758"/>
    <w:rsid w:val="000C5599"/>
    <w:rsid w:val="000C5A3B"/>
    <w:rsid w:val="000C5E1B"/>
    <w:rsid w:val="000C6145"/>
    <w:rsid w:val="000C624B"/>
    <w:rsid w:val="000C6251"/>
    <w:rsid w:val="000C74FC"/>
    <w:rsid w:val="000D0423"/>
    <w:rsid w:val="000D043B"/>
    <w:rsid w:val="000D04EC"/>
    <w:rsid w:val="000D07B1"/>
    <w:rsid w:val="000D11C1"/>
    <w:rsid w:val="000D2F89"/>
    <w:rsid w:val="000D41DD"/>
    <w:rsid w:val="000D42EC"/>
    <w:rsid w:val="000D4E19"/>
    <w:rsid w:val="000D56B8"/>
    <w:rsid w:val="000D62F3"/>
    <w:rsid w:val="000D7272"/>
    <w:rsid w:val="000E1BC2"/>
    <w:rsid w:val="000E1BD0"/>
    <w:rsid w:val="000E1F63"/>
    <w:rsid w:val="000E264B"/>
    <w:rsid w:val="000E2A94"/>
    <w:rsid w:val="000E3261"/>
    <w:rsid w:val="000E3A61"/>
    <w:rsid w:val="000E3E8C"/>
    <w:rsid w:val="000E4483"/>
    <w:rsid w:val="000E532C"/>
    <w:rsid w:val="000E5A64"/>
    <w:rsid w:val="000E62E4"/>
    <w:rsid w:val="000E6948"/>
    <w:rsid w:val="000E7808"/>
    <w:rsid w:val="000E7FAF"/>
    <w:rsid w:val="000F0C33"/>
    <w:rsid w:val="000F157D"/>
    <w:rsid w:val="000F1855"/>
    <w:rsid w:val="000F23F1"/>
    <w:rsid w:val="000F2680"/>
    <w:rsid w:val="000F576C"/>
    <w:rsid w:val="000F6C90"/>
    <w:rsid w:val="000F7890"/>
    <w:rsid w:val="000F7A12"/>
    <w:rsid w:val="0010102C"/>
    <w:rsid w:val="00101904"/>
    <w:rsid w:val="001026F6"/>
    <w:rsid w:val="00102E50"/>
    <w:rsid w:val="001032FB"/>
    <w:rsid w:val="00103865"/>
    <w:rsid w:val="00103B7A"/>
    <w:rsid w:val="00103E6B"/>
    <w:rsid w:val="00104A21"/>
    <w:rsid w:val="00104C82"/>
    <w:rsid w:val="00105B43"/>
    <w:rsid w:val="00105EC6"/>
    <w:rsid w:val="0010788C"/>
    <w:rsid w:val="00110114"/>
    <w:rsid w:val="0011048D"/>
    <w:rsid w:val="0011092E"/>
    <w:rsid w:val="0011214A"/>
    <w:rsid w:val="0011257F"/>
    <w:rsid w:val="00112E79"/>
    <w:rsid w:val="00113AE2"/>
    <w:rsid w:val="001144D5"/>
    <w:rsid w:val="00114DC6"/>
    <w:rsid w:val="00115313"/>
    <w:rsid w:val="00116549"/>
    <w:rsid w:val="00116B92"/>
    <w:rsid w:val="00116F5F"/>
    <w:rsid w:val="00120C71"/>
    <w:rsid w:val="00121794"/>
    <w:rsid w:val="00121D82"/>
    <w:rsid w:val="0012200F"/>
    <w:rsid w:val="00122309"/>
    <w:rsid w:val="0012254A"/>
    <w:rsid w:val="00122CDF"/>
    <w:rsid w:val="00122D31"/>
    <w:rsid w:val="00122EFB"/>
    <w:rsid w:val="00123DDE"/>
    <w:rsid w:val="00123E18"/>
    <w:rsid w:val="00124644"/>
    <w:rsid w:val="001255DE"/>
    <w:rsid w:val="001261A5"/>
    <w:rsid w:val="0012652B"/>
    <w:rsid w:val="001270BC"/>
    <w:rsid w:val="00127ECB"/>
    <w:rsid w:val="0013037C"/>
    <w:rsid w:val="001318C7"/>
    <w:rsid w:val="001339A5"/>
    <w:rsid w:val="00135BCE"/>
    <w:rsid w:val="001373BC"/>
    <w:rsid w:val="0013799E"/>
    <w:rsid w:val="00140B55"/>
    <w:rsid w:val="00140CF7"/>
    <w:rsid w:val="001412BD"/>
    <w:rsid w:val="001413DC"/>
    <w:rsid w:val="00142243"/>
    <w:rsid w:val="0014351F"/>
    <w:rsid w:val="00145315"/>
    <w:rsid w:val="00145735"/>
    <w:rsid w:val="00145B22"/>
    <w:rsid w:val="001502B6"/>
    <w:rsid w:val="001514EE"/>
    <w:rsid w:val="001525BA"/>
    <w:rsid w:val="001546DC"/>
    <w:rsid w:val="0015481A"/>
    <w:rsid w:val="00156345"/>
    <w:rsid w:val="0015647D"/>
    <w:rsid w:val="001572A0"/>
    <w:rsid w:val="00157C9D"/>
    <w:rsid w:val="00157F3A"/>
    <w:rsid w:val="0016216B"/>
    <w:rsid w:val="00162B18"/>
    <w:rsid w:val="00162B1D"/>
    <w:rsid w:val="00163E80"/>
    <w:rsid w:val="00164694"/>
    <w:rsid w:val="00164A88"/>
    <w:rsid w:val="0016503C"/>
    <w:rsid w:val="00165762"/>
    <w:rsid w:val="00165AFE"/>
    <w:rsid w:val="00166B64"/>
    <w:rsid w:val="00167417"/>
    <w:rsid w:val="00167B60"/>
    <w:rsid w:val="00170495"/>
    <w:rsid w:val="00170C62"/>
    <w:rsid w:val="00170F2D"/>
    <w:rsid w:val="00171A65"/>
    <w:rsid w:val="001728DE"/>
    <w:rsid w:val="001737AB"/>
    <w:rsid w:val="00174339"/>
    <w:rsid w:val="00174C1C"/>
    <w:rsid w:val="001750B0"/>
    <w:rsid w:val="001758A8"/>
    <w:rsid w:val="00175F1E"/>
    <w:rsid w:val="001765D4"/>
    <w:rsid w:val="001777A1"/>
    <w:rsid w:val="00177923"/>
    <w:rsid w:val="00177958"/>
    <w:rsid w:val="00177C17"/>
    <w:rsid w:val="00177E20"/>
    <w:rsid w:val="00177F0C"/>
    <w:rsid w:val="00180BCD"/>
    <w:rsid w:val="00181FD4"/>
    <w:rsid w:val="00183950"/>
    <w:rsid w:val="001841C4"/>
    <w:rsid w:val="001842C6"/>
    <w:rsid w:val="00185CE5"/>
    <w:rsid w:val="00186544"/>
    <w:rsid w:val="001871B1"/>
    <w:rsid w:val="001872CB"/>
    <w:rsid w:val="00190A75"/>
    <w:rsid w:val="00190B5D"/>
    <w:rsid w:val="00190ECF"/>
    <w:rsid w:val="00190F6B"/>
    <w:rsid w:val="00191A28"/>
    <w:rsid w:val="00192DD9"/>
    <w:rsid w:val="00193356"/>
    <w:rsid w:val="001934F3"/>
    <w:rsid w:val="001939EB"/>
    <w:rsid w:val="00193EF9"/>
    <w:rsid w:val="00194F7F"/>
    <w:rsid w:val="0019532F"/>
    <w:rsid w:val="00195522"/>
    <w:rsid w:val="00195ADB"/>
    <w:rsid w:val="00195EAE"/>
    <w:rsid w:val="001960FA"/>
    <w:rsid w:val="00196896"/>
    <w:rsid w:val="0019727F"/>
    <w:rsid w:val="001972E4"/>
    <w:rsid w:val="0019774C"/>
    <w:rsid w:val="00197B9A"/>
    <w:rsid w:val="00197C49"/>
    <w:rsid w:val="00197FAD"/>
    <w:rsid w:val="001A03CE"/>
    <w:rsid w:val="001A04A9"/>
    <w:rsid w:val="001A0564"/>
    <w:rsid w:val="001A0C9B"/>
    <w:rsid w:val="001A0E19"/>
    <w:rsid w:val="001A1BF3"/>
    <w:rsid w:val="001A2F86"/>
    <w:rsid w:val="001A42EC"/>
    <w:rsid w:val="001A49C8"/>
    <w:rsid w:val="001A5C50"/>
    <w:rsid w:val="001A5C7E"/>
    <w:rsid w:val="001A63DD"/>
    <w:rsid w:val="001A6DBD"/>
    <w:rsid w:val="001A7D4C"/>
    <w:rsid w:val="001B1F77"/>
    <w:rsid w:val="001B355E"/>
    <w:rsid w:val="001B3FB3"/>
    <w:rsid w:val="001B53CD"/>
    <w:rsid w:val="001B5FAF"/>
    <w:rsid w:val="001B6C2C"/>
    <w:rsid w:val="001B72B7"/>
    <w:rsid w:val="001C13E5"/>
    <w:rsid w:val="001C2A29"/>
    <w:rsid w:val="001C3559"/>
    <w:rsid w:val="001C4C05"/>
    <w:rsid w:val="001C5319"/>
    <w:rsid w:val="001C5C0B"/>
    <w:rsid w:val="001C5EF8"/>
    <w:rsid w:val="001C5F8E"/>
    <w:rsid w:val="001C6D87"/>
    <w:rsid w:val="001C705A"/>
    <w:rsid w:val="001C71B0"/>
    <w:rsid w:val="001D0222"/>
    <w:rsid w:val="001D0800"/>
    <w:rsid w:val="001D1117"/>
    <w:rsid w:val="001D191B"/>
    <w:rsid w:val="001D263A"/>
    <w:rsid w:val="001D2C30"/>
    <w:rsid w:val="001D3A72"/>
    <w:rsid w:val="001D458F"/>
    <w:rsid w:val="001D7A7E"/>
    <w:rsid w:val="001E099F"/>
    <w:rsid w:val="001E193B"/>
    <w:rsid w:val="001E4606"/>
    <w:rsid w:val="001E4685"/>
    <w:rsid w:val="001E522E"/>
    <w:rsid w:val="001E5330"/>
    <w:rsid w:val="001E6315"/>
    <w:rsid w:val="001E63AB"/>
    <w:rsid w:val="001F0611"/>
    <w:rsid w:val="001F13FA"/>
    <w:rsid w:val="001F1797"/>
    <w:rsid w:val="001F1A4E"/>
    <w:rsid w:val="001F22B9"/>
    <w:rsid w:val="001F2C9D"/>
    <w:rsid w:val="001F3C19"/>
    <w:rsid w:val="001F4DDE"/>
    <w:rsid w:val="001F575E"/>
    <w:rsid w:val="001F5A67"/>
    <w:rsid w:val="001F5B9E"/>
    <w:rsid w:val="001F5C25"/>
    <w:rsid w:val="001F6423"/>
    <w:rsid w:val="001F6B99"/>
    <w:rsid w:val="001F7AE2"/>
    <w:rsid w:val="00200989"/>
    <w:rsid w:val="0020167D"/>
    <w:rsid w:val="002039FC"/>
    <w:rsid w:val="00206A19"/>
    <w:rsid w:val="00207AC7"/>
    <w:rsid w:val="0021090C"/>
    <w:rsid w:val="00210B01"/>
    <w:rsid w:val="002113F0"/>
    <w:rsid w:val="00211FE2"/>
    <w:rsid w:val="00212477"/>
    <w:rsid w:val="002125FB"/>
    <w:rsid w:val="00213CF2"/>
    <w:rsid w:val="0021416A"/>
    <w:rsid w:val="00214238"/>
    <w:rsid w:val="0021428E"/>
    <w:rsid w:val="0021492C"/>
    <w:rsid w:val="00214F67"/>
    <w:rsid w:val="002150C8"/>
    <w:rsid w:val="002151D3"/>
    <w:rsid w:val="00215246"/>
    <w:rsid w:val="002153BF"/>
    <w:rsid w:val="002162DC"/>
    <w:rsid w:val="00216951"/>
    <w:rsid w:val="00216BC1"/>
    <w:rsid w:val="002177B5"/>
    <w:rsid w:val="00217883"/>
    <w:rsid w:val="00220221"/>
    <w:rsid w:val="002203B9"/>
    <w:rsid w:val="0022058E"/>
    <w:rsid w:val="002210B0"/>
    <w:rsid w:val="00223FD1"/>
    <w:rsid w:val="00224A4B"/>
    <w:rsid w:val="00225078"/>
    <w:rsid w:val="0022557E"/>
    <w:rsid w:val="002257E7"/>
    <w:rsid w:val="002259FD"/>
    <w:rsid w:val="00225D7D"/>
    <w:rsid w:val="002269E7"/>
    <w:rsid w:val="00227C34"/>
    <w:rsid w:val="00231205"/>
    <w:rsid w:val="00231677"/>
    <w:rsid w:val="00232835"/>
    <w:rsid w:val="00232BF3"/>
    <w:rsid w:val="00233A2C"/>
    <w:rsid w:val="00234B60"/>
    <w:rsid w:val="00235801"/>
    <w:rsid w:val="00235AFF"/>
    <w:rsid w:val="00236194"/>
    <w:rsid w:val="002362EC"/>
    <w:rsid w:val="0023726C"/>
    <w:rsid w:val="00237DDA"/>
    <w:rsid w:val="00240B54"/>
    <w:rsid w:val="00242272"/>
    <w:rsid w:val="00243292"/>
    <w:rsid w:val="0024356D"/>
    <w:rsid w:val="00243D9B"/>
    <w:rsid w:val="002445A1"/>
    <w:rsid w:val="00244636"/>
    <w:rsid w:val="00244A27"/>
    <w:rsid w:val="002457EA"/>
    <w:rsid w:val="00245840"/>
    <w:rsid w:val="00245D89"/>
    <w:rsid w:val="00245F5A"/>
    <w:rsid w:val="00246628"/>
    <w:rsid w:val="00246CED"/>
    <w:rsid w:val="0024705C"/>
    <w:rsid w:val="00247F4F"/>
    <w:rsid w:val="00250BED"/>
    <w:rsid w:val="002526C4"/>
    <w:rsid w:val="002529EE"/>
    <w:rsid w:val="00252E0A"/>
    <w:rsid w:val="002536ED"/>
    <w:rsid w:val="00253AE7"/>
    <w:rsid w:val="002549B0"/>
    <w:rsid w:val="00254F7F"/>
    <w:rsid w:val="0025569B"/>
    <w:rsid w:val="00255A77"/>
    <w:rsid w:val="00257FA7"/>
    <w:rsid w:val="00262611"/>
    <w:rsid w:val="002634F2"/>
    <w:rsid w:val="00264B6B"/>
    <w:rsid w:val="0026516C"/>
    <w:rsid w:val="00265C69"/>
    <w:rsid w:val="0026607A"/>
    <w:rsid w:val="00266A2B"/>
    <w:rsid w:val="00270BCA"/>
    <w:rsid w:val="00270BE0"/>
    <w:rsid w:val="00270DFF"/>
    <w:rsid w:val="0027106D"/>
    <w:rsid w:val="0027125D"/>
    <w:rsid w:val="00271698"/>
    <w:rsid w:val="00273332"/>
    <w:rsid w:val="002751B2"/>
    <w:rsid w:val="00275664"/>
    <w:rsid w:val="0027754A"/>
    <w:rsid w:val="002809A6"/>
    <w:rsid w:val="00280EB8"/>
    <w:rsid w:val="00281C0E"/>
    <w:rsid w:val="00281F69"/>
    <w:rsid w:val="002820E6"/>
    <w:rsid w:val="002823F8"/>
    <w:rsid w:val="00282D6B"/>
    <w:rsid w:val="0028501A"/>
    <w:rsid w:val="002857AA"/>
    <w:rsid w:val="00285CCB"/>
    <w:rsid w:val="00285CD9"/>
    <w:rsid w:val="00286572"/>
    <w:rsid w:val="00286DA0"/>
    <w:rsid w:val="00286E66"/>
    <w:rsid w:val="00287B42"/>
    <w:rsid w:val="0029020B"/>
    <w:rsid w:val="00291CFD"/>
    <w:rsid w:val="0029251C"/>
    <w:rsid w:val="00292EE2"/>
    <w:rsid w:val="00292FDD"/>
    <w:rsid w:val="002948E5"/>
    <w:rsid w:val="00294F4A"/>
    <w:rsid w:val="002952D6"/>
    <w:rsid w:val="00295C3C"/>
    <w:rsid w:val="00296C5A"/>
    <w:rsid w:val="00297F57"/>
    <w:rsid w:val="002A0410"/>
    <w:rsid w:val="002A06B6"/>
    <w:rsid w:val="002A0D45"/>
    <w:rsid w:val="002A19B1"/>
    <w:rsid w:val="002A19EC"/>
    <w:rsid w:val="002A2AC8"/>
    <w:rsid w:val="002A2DA2"/>
    <w:rsid w:val="002A2F95"/>
    <w:rsid w:val="002A4D0E"/>
    <w:rsid w:val="002A75E0"/>
    <w:rsid w:val="002B0378"/>
    <w:rsid w:val="002B0905"/>
    <w:rsid w:val="002B0E7B"/>
    <w:rsid w:val="002B1026"/>
    <w:rsid w:val="002B16D8"/>
    <w:rsid w:val="002B20CE"/>
    <w:rsid w:val="002B2FAF"/>
    <w:rsid w:val="002B3078"/>
    <w:rsid w:val="002B31C3"/>
    <w:rsid w:val="002B3C93"/>
    <w:rsid w:val="002B420E"/>
    <w:rsid w:val="002B53B1"/>
    <w:rsid w:val="002B5F50"/>
    <w:rsid w:val="002B6769"/>
    <w:rsid w:val="002B6FC7"/>
    <w:rsid w:val="002B7797"/>
    <w:rsid w:val="002C0433"/>
    <w:rsid w:val="002C0F6D"/>
    <w:rsid w:val="002C1221"/>
    <w:rsid w:val="002C1607"/>
    <w:rsid w:val="002C18CD"/>
    <w:rsid w:val="002C1AD5"/>
    <w:rsid w:val="002C1FC4"/>
    <w:rsid w:val="002C34C1"/>
    <w:rsid w:val="002C3A53"/>
    <w:rsid w:val="002C50B9"/>
    <w:rsid w:val="002C636F"/>
    <w:rsid w:val="002C6800"/>
    <w:rsid w:val="002C6CDF"/>
    <w:rsid w:val="002C75BE"/>
    <w:rsid w:val="002C7D96"/>
    <w:rsid w:val="002D00B0"/>
    <w:rsid w:val="002D0404"/>
    <w:rsid w:val="002D0E5B"/>
    <w:rsid w:val="002D0ECF"/>
    <w:rsid w:val="002D0F28"/>
    <w:rsid w:val="002D1372"/>
    <w:rsid w:val="002D1ABE"/>
    <w:rsid w:val="002D233D"/>
    <w:rsid w:val="002D3F76"/>
    <w:rsid w:val="002D4C4B"/>
    <w:rsid w:val="002D4F6B"/>
    <w:rsid w:val="002D50F1"/>
    <w:rsid w:val="002D513D"/>
    <w:rsid w:val="002D5FE4"/>
    <w:rsid w:val="002D7F73"/>
    <w:rsid w:val="002E0FE6"/>
    <w:rsid w:val="002E13CE"/>
    <w:rsid w:val="002E15AF"/>
    <w:rsid w:val="002E1A59"/>
    <w:rsid w:val="002E20DC"/>
    <w:rsid w:val="002E2AD6"/>
    <w:rsid w:val="002E3460"/>
    <w:rsid w:val="002E472D"/>
    <w:rsid w:val="002E49EC"/>
    <w:rsid w:val="002E531A"/>
    <w:rsid w:val="002E5C9C"/>
    <w:rsid w:val="002E6196"/>
    <w:rsid w:val="002E6816"/>
    <w:rsid w:val="002E6836"/>
    <w:rsid w:val="002E6CE6"/>
    <w:rsid w:val="002E7107"/>
    <w:rsid w:val="002E71EA"/>
    <w:rsid w:val="002E77FE"/>
    <w:rsid w:val="002F058C"/>
    <w:rsid w:val="002F0717"/>
    <w:rsid w:val="002F09F2"/>
    <w:rsid w:val="002F0DEA"/>
    <w:rsid w:val="002F0FEE"/>
    <w:rsid w:val="002F1A04"/>
    <w:rsid w:val="002F1EC8"/>
    <w:rsid w:val="002F1FDA"/>
    <w:rsid w:val="002F2C48"/>
    <w:rsid w:val="002F35B8"/>
    <w:rsid w:val="002F49B8"/>
    <w:rsid w:val="002F5A4E"/>
    <w:rsid w:val="002F5B3A"/>
    <w:rsid w:val="002F644C"/>
    <w:rsid w:val="002F793F"/>
    <w:rsid w:val="003000F6"/>
    <w:rsid w:val="00300B5C"/>
    <w:rsid w:val="00300BE8"/>
    <w:rsid w:val="00300D3E"/>
    <w:rsid w:val="00300F0D"/>
    <w:rsid w:val="0030195C"/>
    <w:rsid w:val="00302392"/>
    <w:rsid w:val="00302FE5"/>
    <w:rsid w:val="00303093"/>
    <w:rsid w:val="00303CC1"/>
    <w:rsid w:val="0030401E"/>
    <w:rsid w:val="003040BA"/>
    <w:rsid w:val="0030480E"/>
    <w:rsid w:val="00304E2A"/>
    <w:rsid w:val="00304F8B"/>
    <w:rsid w:val="0030606B"/>
    <w:rsid w:val="00306A59"/>
    <w:rsid w:val="00306CF8"/>
    <w:rsid w:val="00307091"/>
    <w:rsid w:val="00307DDC"/>
    <w:rsid w:val="00310019"/>
    <w:rsid w:val="00312322"/>
    <w:rsid w:val="00312606"/>
    <w:rsid w:val="00320CEB"/>
    <w:rsid w:val="0032119D"/>
    <w:rsid w:val="00321458"/>
    <w:rsid w:val="0032158F"/>
    <w:rsid w:val="0032170C"/>
    <w:rsid w:val="00322293"/>
    <w:rsid w:val="003223C9"/>
    <w:rsid w:val="00323322"/>
    <w:rsid w:val="00324013"/>
    <w:rsid w:val="003254B5"/>
    <w:rsid w:val="0032673D"/>
    <w:rsid w:val="00326A5C"/>
    <w:rsid w:val="00326E79"/>
    <w:rsid w:val="00327087"/>
    <w:rsid w:val="0032740B"/>
    <w:rsid w:val="0032767F"/>
    <w:rsid w:val="003306D7"/>
    <w:rsid w:val="003307A3"/>
    <w:rsid w:val="00330CD5"/>
    <w:rsid w:val="00331E6F"/>
    <w:rsid w:val="003345AA"/>
    <w:rsid w:val="00334914"/>
    <w:rsid w:val="00334F1D"/>
    <w:rsid w:val="00335225"/>
    <w:rsid w:val="003352C2"/>
    <w:rsid w:val="00335D08"/>
    <w:rsid w:val="00335F4B"/>
    <w:rsid w:val="003372AA"/>
    <w:rsid w:val="00340234"/>
    <w:rsid w:val="00341721"/>
    <w:rsid w:val="00342116"/>
    <w:rsid w:val="00344828"/>
    <w:rsid w:val="003468B2"/>
    <w:rsid w:val="00346D23"/>
    <w:rsid w:val="00347502"/>
    <w:rsid w:val="003477DC"/>
    <w:rsid w:val="00347873"/>
    <w:rsid w:val="00347EA8"/>
    <w:rsid w:val="003505AA"/>
    <w:rsid w:val="00350FAA"/>
    <w:rsid w:val="00351B9F"/>
    <w:rsid w:val="003531D9"/>
    <w:rsid w:val="003534C9"/>
    <w:rsid w:val="003546EE"/>
    <w:rsid w:val="00354DE2"/>
    <w:rsid w:val="003554CF"/>
    <w:rsid w:val="0035654C"/>
    <w:rsid w:val="00356629"/>
    <w:rsid w:val="00356A96"/>
    <w:rsid w:val="003579FF"/>
    <w:rsid w:val="00357CDF"/>
    <w:rsid w:val="00360325"/>
    <w:rsid w:val="00360653"/>
    <w:rsid w:val="003606C8"/>
    <w:rsid w:val="00360E80"/>
    <w:rsid w:val="00363F44"/>
    <w:rsid w:val="00364077"/>
    <w:rsid w:val="00364176"/>
    <w:rsid w:val="00364436"/>
    <w:rsid w:val="003646F5"/>
    <w:rsid w:val="00364BEB"/>
    <w:rsid w:val="00364E66"/>
    <w:rsid w:val="00365067"/>
    <w:rsid w:val="00365588"/>
    <w:rsid w:val="0037052A"/>
    <w:rsid w:val="00370590"/>
    <w:rsid w:val="00370748"/>
    <w:rsid w:val="003716B4"/>
    <w:rsid w:val="00372D6D"/>
    <w:rsid w:val="00373BA4"/>
    <w:rsid w:val="0037479C"/>
    <w:rsid w:val="00374DB3"/>
    <w:rsid w:val="003755F6"/>
    <w:rsid w:val="0037689A"/>
    <w:rsid w:val="00376EA9"/>
    <w:rsid w:val="00377F94"/>
    <w:rsid w:val="0038130E"/>
    <w:rsid w:val="003813C8"/>
    <w:rsid w:val="00381B5A"/>
    <w:rsid w:val="00381B5F"/>
    <w:rsid w:val="003822DA"/>
    <w:rsid w:val="00383108"/>
    <w:rsid w:val="00383E03"/>
    <w:rsid w:val="003840A8"/>
    <w:rsid w:val="00384414"/>
    <w:rsid w:val="0038786D"/>
    <w:rsid w:val="003879C7"/>
    <w:rsid w:val="00387E49"/>
    <w:rsid w:val="003904A6"/>
    <w:rsid w:val="003908D9"/>
    <w:rsid w:val="003926E1"/>
    <w:rsid w:val="003930E2"/>
    <w:rsid w:val="00393241"/>
    <w:rsid w:val="003934E3"/>
    <w:rsid w:val="003952B2"/>
    <w:rsid w:val="00395816"/>
    <w:rsid w:val="0039637E"/>
    <w:rsid w:val="00396B23"/>
    <w:rsid w:val="00397313"/>
    <w:rsid w:val="003A049E"/>
    <w:rsid w:val="003A04C1"/>
    <w:rsid w:val="003A06AA"/>
    <w:rsid w:val="003A0BBB"/>
    <w:rsid w:val="003A225E"/>
    <w:rsid w:val="003A2529"/>
    <w:rsid w:val="003A34ED"/>
    <w:rsid w:val="003A364F"/>
    <w:rsid w:val="003A45D8"/>
    <w:rsid w:val="003A507F"/>
    <w:rsid w:val="003A537F"/>
    <w:rsid w:val="003A5860"/>
    <w:rsid w:val="003A59A7"/>
    <w:rsid w:val="003A6170"/>
    <w:rsid w:val="003A7692"/>
    <w:rsid w:val="003A773D"/>
    <w:rsid w:val="003B0D6C"/>
    <w:rsid w:val="003B1D43"/>
    <w:rsid w:val="003B25F1"/>
    <w:rsid w:val="003B304E"/>
    <w:rsid w:val="003B3BF0"/>
    <w:rsid w:val="003B537C"/>
    <w:rsid w:val="003B5538"/>
    <w:rsid w:val="003B5C1E"/>
    <w:rsid w:val="003B5DC4"/>
    <w:rsid w:val="003B6287"/>
    <w:rsid w:val="003B7191"/>
    <w:rsid w:val="003C004B"/>
    <w:rsid w:val="003C0818"/>
    <w:rsid w:val="003C0B5F"/>
    <w:rsid w:val="003C0F20"/>
    <w:rsid w:val="003C1F1B"/>
    <w:rsid w:val="003C2227"/>
    <w:rsid w:val="003C34BE"/>
    <w:rsid w:val="003C39B5"/>
    <w:rsid w:val="003C4FBA"/>
    <w:rsid w:val="003C5488"/>
    <w:rsid w:val="003C5694"/>
    <w:rsid w:val="003C5EC4"/>
    <w:rsid w:val="003C6139"/>
    <w:rsid w:val="003C61E4"/>
    <w:rsid w:val="003C6557"/>
    <w:rsid w:val="003C706E"/>
    <w:rsid w:val="003C732E"/>
    <w:rsid w:val="003C75CA"/>
    <w:rsid w:val="003C7C78"/>
    <w:rsid w:val="003D1241"/>
    <w:rsid w:val="003D368F"/>
    <w:rsid w:val="003D39D6"/>
    <w:rsid w:val="003D3FA8"/>
    <w:rsid w:val="003D65A3"/>
    <w:rsid w:val="003D7A13"/>
    <w:rsid w:val="003E015C"/>
    <w:rsid w:val="003E01E7"/>
    <w:rsid w:val="003E13EA"/>
    <w:rsid w:val="003E15CF"/>
    <w:rsid w:val="003E18B6"/>
    <w:rsid w:val="003E2404"/>
    <w:rsid w:val="003E2508"/>
    <w:rsid w:val="003E2CCC"/>
    <w:rsid w:val="003E2F55"/>
    <w:rsid w:val="003E3AB8"/>
    <w:rsid w:val="003E4143"/>
    <w:rsid w:val="003E4835"/>
    <w:rsid w:val="003E4D13"/>
    <w:rsid w:val="003E5059"/>
    <w:rsid w:val="003E642E"/>
    <w:rsid w:val="003E64E3"/>
    <w:rsid w:val="003E6723"/>
    <w:rsid w:val="003E6C74"/>
    <w:rsid w:val="003E79C7"/>
    <w:rsid w:val="003E7C8A"/>
    <w:rsid w:val="003E7C96"/>
    <w:rsid w:val="003F0DD3"/>
    <w:rsid w:val="003F1611"/>
    <w:rsid w:val="003F194B"/>
    <w:rsid w:val="003F1F0B"/>
    <w:rsid w:val="003F2AB8"/>
    <w:rsid w:val="003F3C95"/>
    <w:rsid w:val="003F567B"/>
    <w:rsid w:val="003F793D"/>
    <w:rsid w:val="003F7C18"/>
    <w:rsid w:val="00400373"/>
    <w:rsid w:val="00400408"/>
    <w:rsid w:val="00400D7A"/>
    <w:rsid w:val="00401A24"/>
    <w:rsid w:val="00402F03"/>
    <w:rsid w:val="0040313C"/>
    <w:rsid w:val="00403336"/>
    <w:rsid w:val="004041EC"/>
    <w:rsid w:val="004044C6"/>
    <w:rsid w:val="00404539"/>
    <w:rsid w:val="00405844"/>
    <w:rsid w:val="00405E31"/>
    <w:rsid w:val="0040770F"/>
    <w:rsid w:val="00407E0B"/>
    <w:rsid w:val="00410945"/>
    <w:rsid w:val="0041193A"/>
    <w:rsid w:val="004150FF"/>
    <w:rsid w:val="0041606E"/>
    <w:rsid w:val="004167BB"/>
    <w:rsid w:val="0042216C"/>
    <w:rsid w:val="00422178"/>
    <w:rsid w:val="0042344D"/>
    <w:rsid w:val="00423CA1"/>
    <w:rsid w:val="00423F17"/>
    <w:rsid w:val="00424248"/>
    <w:rsid w:val="004242F1"/>
    <w:rsid w:val="004250D4"/>
    <w:rsid w:val="00425EF5"/>
    <w:rsid w:val="00426625"/>
    <w:rsid w:val="004270D1"/>
    <w:rsid w:val="00427E56"/>
    <w:rsid w:val="00430E74"/>
    <w:rsid w:val="00431418"/>
    <w:rsid w:val="0043363D"/>
    <w:rsid w:val="00433FBB"/>
    <w:rsid w:val="0043421E"/>
    <w:rsid w:val="00434A66"/>
    <w:rsid w:val="00434E71"/>
    <w:rsid w:val="004352C3"/>
    <w:rsid w:val="0043562B"/>
    <w:rsid w:val="00435766"/>
    <w:rsid w:val="004361F1"/>
    <w:rsid w:val="00436A19"/>
    <w:rsid w:val="00440F98"/>
    <w:rsid w:val="00441043"/>
    <w:rsid w:val="00441530"/>
    <w:rsid w:val="00441BF0"/>
    <w:rsid w:val="00442EF8"/>
    <w:rsid w:val="004435AC"/>
    <w:rsid w:val="00443DAF"/>
    <w:rsid w:val="00443F48"/>
    <w:rsid w:val="00444318"/>
    <w:rsid w:val="00444495"/>
    <w:rsid w:val="004454BA"/>
    <w:rsid w:val="00445ED1"/>
    <w:rsid w:val="00446BB2"/>
    <w:rsid w:val="00446D67"/>
    <w:rsid w:val="00446FF9"/>
    <w:rsid w:val="00450046"/>
    <w:rsid w:val="00452D63"/>
    <w:rsid w:val="00453070"/>
    <w:rsid w:val="004534D4"/>
    <w:rsid w:val="004541CE"/>
    <w:rsid w:val="00455011"/>
    <w:rsid w:val="0045511D"/>
    <w:rsid w:val="00456340"/>
    <w:rsid w:val="00456B12"/>
    <w:rsid w:val="00456E2E"/>
    <w:rsid w:val="0045745D"/>
    <w:rsid w:val="0045763F"/>
    <w:rsid w:val="0046021D"/>
    <w:rsid w:val="0046192C"/>
    <w:rsid w:val="0046196A"/>
    <w:rsid w:val="00462462"/>
    <w:rsid w:val="00463800"/>
    <w:rsid w:val="0046391C"/>
    <w:rsid w:val="00464B36"/>
    <w:rsid w:val="00464BC4"/>
    <w:rsid w:val="00464F68"/>
    <w:rsid w:val="00465003"/>
    <w:rsid w:val="0047085A"/>
    <w:rsid w:val="00470904"/>
    <w:rsid w:val="00470C26"/>
    <w:rsid w:val="0047175A"/>
    <w:rsid w:val="00472749"/>
    <w:rsid w:val="00473687"/>
    <w:rsid w:val="00473AF6"/>
    <w:rsid w:val="00473D8D"/>
    <w:rsid w:val="00475027"/>
    <w:rsid w:val="00475683"/>
    <w:rsid w:val="00475E52"/>
    <w:rsid w:val="00477714"/>
    <w:rsid w:val="00477E8C"/>
    <w:rsid w:val="004801B4"/>
    <w:rsid w:val="0048072C"/>
    <w:rsid w:val="004819FE"/>
    <w:rsid w:val="00481F9A"/>
    <w:rsid w:val="004824F6"/>
    <w:rsid w:val="004830BE"/>
    <w:rsid w:val="004843F6"/>
    <w:rsid w:val="004858EC"/>
    <w:rsid w:val="00485A56"/>
    <w:rsid w:val="00485BB9"/>
    <w:rsid w:val="00486A55"/>
    <w:rsid w:val="00486CB4"/>
    <w:rsid w:val="00487791"/>
    <w:rsid w:val="0049163E"/>
    <w:rsid w:val="00491DE4"/>
    <w:rsid w:val="00492D4B"/>
    <w:rsid w:val="00492E78"/>
    <w:rsid w:val="004937CC"/>
    <w:rsid w:val="00494312"/>
    <w:rsid w:val="00494857"/>
    <w:rsid w:val="00495071"/>
    <w:rsid w:val="0049508E"/>
    <w:rsid w:val="00495832"/>
    <w:rsid w:val="00495F96"/>
    <w:rsid w:val="0049617B"/>
    <w:rsid w:val="00496656"/>
    <w:rsid w:val="004970EA"/>
    <w:rsid w:val="0049727F"/>
    <w:rsid w:val="00497594"/>
    <w:rsid w:val="004A0670"/>
    <w:rsid w:val="004A0774"/>
    <w:rsid w:val="004A09DC"/>
    <w:rsid w:val="004A1CBD"/>
    <w:rsid w:val="004A2123"/>
    <w:rsid w:val="004A22FC"/>
    <w:rsid w:val="004A26A9"/>
    <w:rsid w:val="004A29D9"/>
    <w:rsid w:val="004A38E7"/>
    <w:rsid w:val="004A416A"/>
    <w:rsid w:val="004A4487"/>
    <w:rsid w:val="004A4E56"/>
    <w:rsid w:val="004A508F"/>
    <w:rsid w:val="004A552E"/>
    <w:rsid w:val="004A5ACD"/>
    <w:rsid w:val="004A634B"/>
    <w:rsid w:val="004A7C00"/>
    <w:rsid w:val="004A7CEE"/>
    <w:rsid w:val="004A7D7C"/>
    <w:rsid w:val="004B0ADD"/>
    <w:rsid w:val="004B1E86"/>
    <w:rsid w:val="004B2EB5"/>
    <w:rsid w:val="004B33A7"/>
    <w:rsid w:val="004B4A3D"/>
    <w:rsid w:val="004B4D2F"/>
    <w:rsid w:val="004B686B"/>
    <w:rsid w:val="004B7417"/>
    <w:rsid w:val="004C02F4"/>
    <w:rsid w:val="004C0504"/>
    <w:rsid w:val="004C121C"/>
    <w:rsid w:val="004C1255"/>
    <w:rsid w:val="004C198A"/>
    <w:rsid w:val="004C1BE3"/>
    <w:rsid w:val="004C31E7"/>
    <w:rsid w:val="004C3A04"/>
    <w:rsid w:val="004C3A4B"/>
    <w:rsid w:val="004C5A2C"/>
    <w:rsid w:val="004C5B85"/>
    <w:rsid w:val="004C6A4C"/>
    <w:rsid w:val="004C6ADE"/>
    <w:rsid w:val="004D04CA"/>
    <w:rsid w:val="004D0553"/>
    <w:rsid w:val="004D15D0"/>
    <w:rsid w:val="004D1B73"/>
    <w:rsid w:val="004D3A0A"/>
    <w:rsid w:val="004D3BA4"/>
    <w:rsid w:val="004D403D"/>
    <w:rsid w:val="004D4313"/>
    <w:rsid w:val="004D4555"/>
    <w:rsid w:val="004D5613"/>
    <w:rsid w:val="004D5890"/>
    <w:rsid w:val="004D5B6F"/>
    <w:rsid w:val="004D5C3A"/>
    <w:rsid w:val="004D6FBD"/>
    <w:rsid w:val="004E08A7"/>
    <w:rsid w:val="004E1ED9"/>
    <w:rsid w:val="004E27B1"/>
    <w:rsid w:val="004E2CC0"/>
    <w:rsid w:val="004E3160"/>
    <w:rsid w:val="004E3C60"/>
    <w:rsid w:val="004E4853"/>
    <w:rsid w:val="004E5D1B"/>
    <w:rsid w:val="004E69EE"/>
    <w:rsid w:val="004E72FC"/>
    <w:rsid w:val="004E7F73"/>
    <w:rsid w:val="004F05D3"/>
    <w:rsid w:val="004F1C0C"/>
    <w:rsid w:val="004F24B0"/>
    <w:rsid w:val="004F3666"/>
    <w:rsid w:val="004F37B7"/>
    <w:rsid w:val="004F3F55"/>
    <w:rsid w:val="004F3F99"/>
    <w:rsid w:val="004F5511"/>
    <w:rsid w:val="004F57FF"/>
    <w:rsid w:val="004F604E"/>
    <w:rsid w:val="004F76FC"/>
    <w:rsid w:val="004F7B5A"/>
    <w:rsid w:val="00500A30"/>
    <w:rsid w:val="00500D17"/>
    <w:rsid w:val="0050134E"/>
    <w:rsid w:val="005027B4"/>
    <w:rsid w:val="00503B06"/>
    <w:rsid w:val="00503BAB"/>
    <w:rsid w:val="00503E15"/>
    <w:rsid w:val="005041A1"/>
    <w:rsid w:val="00504512"/>
    <w:rsid w:val="00504729"/>
    <w:rsid w:val="00504C91"/>
    <w:rsid w:val="00505000"/>
    <w:rsid w:val="00505830"/>
    <w:rsid w:val="005106DF"/>
    <w:rsid w:val="00511242"/>
    <w:rsid w:val="0051125F"/>
    <w:rsid w:val="00512B8A"/>
    <w:rsid w:val="00512CC8"/>
    <w:rsid w:val="00513FAB"/>
    <w:rsid w:val="00514989"/>
    <w:rsid w:val="0051530B"/>
    <w:rsid w:val="0051548E"/>
    <w:rsid w:val="00515733"/>
    <w:rsid w:val="0051613F"/>
    <w:rsid w:val="0052114B"/>
    <w:rsid w:val="005218B0"/>
    <w:rsid w:val="005218B6"/>
    <w:rsid w:val="00521DBE"/>
    <w:rsid w:val="00522532"/>
    <w:rsid w:val="00522ADD"/>
    <w:rsid w:val="00522C16"/>
    <w:rsid w:val="00523535"/>
    <w:rsid w:val="00523DB1"/>
    <w:rsid w:val="00523FFF"/>
    <w:rsid w:val="005242C2"/>
    <w:rsid w:val="00524BBD"/>
    <w:rsid w:val="00524E1A"/>
    <w:rsid w:val="00525016"/>
    <w:rsid w:val="00525355"/>
    <w:rsid w:val="005255A6"/>
    <w:rsid w:val="0052596B"/>
    <w:rsid w:val="00526ACC"/>
    <w:rsid w:val="00526CD2"/>
    <w:rsid w:val="00526DFF"/>
    <w:rsid w:val="00527C3C"/>
    <w:rsid w:val="00530759"/>
    <w:rsid w:val="00531794"/>
    <w:rsid w:val="00531B3C"/>
    <w:rsid w:val="00532AE3"/>
    <w:rsid w:val="00532EBD"/>
    <w:rsid w:val="00533413"/>
    <w:rsid w:val="00533561"/>
    <w:rsid w:val="0053411A"/>
    <w:rsid w:val="005364D9"/>
    <w:rsid w:val="00536B01"/>
    <w:rsid w:val="00537131"/>
    <w:rsid w:val="00540142"/>
    <w:rsid w:val="00541452"/>
    <w:rsid w:val="0054155E"/>
    <w:rsid w:val="005415A9"/>
    <w:rsid w:val="005418B5"/>
    <w:rsid w:val="00541E7C"/>
    <w:rsid w:val="0054215B"/>
    <w:rsid w:val="00542907"/>
    <w:rsid w:val="00542E84"/>
    <w:rsid w:val="0054340B"/>
    <w:rsid w:val="00544461"/>
    <w:rsid w:val="005461AA"/>
    <w:rsid w:val="005466FF"/>
    <w:rsid w:val="00546C59"/>
    <w:rsid w:val="00546F9A"/>
    <w:rsid w:val="00547261"/>
    <w:rsid w:val="00547280"/>
    <w:rsid w:val="00547DDB"/>
    <w:rsid w:val="00550422"/>
    <w:rsid w:val="00550DE3"/>
    <w:rsid w:val="0055195E"/>
    <w:rsid w:val="00551B00"/>
    <w:rsid w:val="0055297F"/>
    <w:rsid w:val="00553253"/>
    <w:rsid w:val="00553C81"/>
    <w:rsid w:val="00555827"/>
    <w:rsid w:val="00555FC1"/>
    <w:rsid w:val="00556108"/>
    <w:rsid w:val="00556F74"/>
    <w:rsid w:val="00557443"/>
    <w:rsid w:val="00557EEE"/>
    <w:rsid w:val="00562329"/>
    <w:rsid w:val="005623BC"/>
    <w:rsid w:val="00562E9D"/>
    <w:rsid w:val="00563F20"/>
    <w:rsid w:val="005641CF"/>
    <w:rsid w:val="005651D9"/>
    <w:rsid w:val="005665B8"/>
    <w:rsid w:val="005667FF"/>
    <w:rsid w:val="00567D98"/>
    <w:rsid w:val="00570ADE"/>
    <w:rsid w:val="00570D78"/>
    <w:rsid w:val="00570E19"/>
    <w:rsid w:val="00570EF7"/>
    <w:rsid w:val="005713A6"/>
    <w:rsid w:val="00571BF5"/>
    <w:rsid w:val="00572312"/>
    <w:rsid w:val="0057287F"/>
    <w:rsid w:val="00572C56"/>
    <w:rsid w:val="00573694"/>
    <w:rsid w:val="0057489A"/>
    <w:rsid w:val="0057538F"/>
    <w:rsid w:val="00577BEE"/>
    <w:rsid w:val="00577E97"/>
    <w:rsid w:val="005808D9"/>
    <w:rsid w:val="005817D5"/>
    <w:rsid w:val="00581E23"/>
    <w:rsid w:val="00582313"/>
    <w:rsid w:val="0058262B"/>
    <w:rsid w:val="005838CE"/>
    <w:rsid w:val="00584349"/>
    <w:rsid w:val="005855EC"/>
    <w:rsid w:val="00585CD0"/>
    <w:rsid w:val="00585DD6"/>
    <w:rsid w:val="005868AA"/>
    <w:rsid w:val="00587ACE"/>
    <w:rsid w:val="00587B36"/>
    <w:rsid w:val="00590210"/>
    <w:rsid w:val="00593F20"/>
    <w:rsid w:val="00594357"/>
    <w:rsid w:val="00594979"/>
    <w:rsid w:val="00594C4A"/>
    <w:rsid w:val="00594E89"/>
    <w:rsid w:val="00594F79"/>
    <w:rsid w:val="00595FAA"/>
    <w:rsid w:val="005970B2"/>
    <w:rsid w:val="0059748F"/>
    <w:rsid w:val="00597EC3"/>
    <w:rsid w:val="005A0C11"/>
    <w:rsid w:val="005A0E76"/>
    <w:rsid w:val="005A11AC"/>
    <w:rsid w:val="005A133B"/>
    <w:rsid w:val="005A1596"/>
    <w:rsid w:val="005A180F"/>
    <w:rsid w:val="005A207C"/>
    <w:rsid w:val="005A2388"/>
    <w:rsid w:val="005A355A"/>
    <w:rsid w:val="005A4B22"/>
    <w:rsid w:val="005A4D8C"/>
    <w:rsid w:val="005A4DF3"/>
    <w:rsid w:val="005A5120"/>
    <w:rsid w:val="005A58DE"/>
    <w:rsid w:val="005A5AEB"/>
    <w:rsid w:val="005A6AF0"/>
    <w:rsid w:val="005A6F63"/>
    <w:rsid w:val="005A7506"/>
    <w:rsid w:val="005B047A"/>
    <w:rsid w:val="005B06C2"/>
    <w:rsid w:val="005B111A"/>
    <w:rsid w:val="005B16D6"/>
    <w:rsid w:val="005B1828"/>
    <w:rsid w:val="005B2438"/>
    <w:rsid w:val="005B2BA2"/>
    <w:rsid w:val="005B3683"/>
    <w:rsid w:val="005B3C7B"/>
    <w:rsid w:val="005B3D76"/>
    <w:rsid w:val="005B3DC4"/>
    <w:rsid w:val="005B3E47"/>
    <w:rsid w:val="005B4053"/>
    <w:rsid w:val="005B6B32"/>
    <w:rsid w:val="005C0187"/>
    <w:rsid w:val="005C0A33"/>
    <w:rsid w:val="005C14FD"/>
    <w:rsid w:val="005C186B"/>
    <w:rsid w:val="005C1F9B"/>
    <w:rsid w:val="005C2DE9"/>
    <w:rsid w:val="005C2ECE"/>
    <w:rsid w:val="005C38B6"/>
    <w:rsid w:val="005C398C"/>
    <w:rsid w:val="005C3F6B"/>
    <w:rsid w:val="005C4B3A"/>
    <w:rsid w:val="005C5627"/>
    <w:rsid w:val="005C5E1F"/>
    <w:rsid w:val="005C5EBA"/>
    <w:rsid w:val="005C61C0"/>
    <w:rsid w:val="005C66C0"/>
    <w:rsid w:val="005C6B78"/>
    <w:rsid w:val="005C6E69"/>
    <w:rsid w:val="005C7E4B"/>
    <w:rsid w:val="005C7F99"/>
    <w:rsid w:val="005D1553"/>
    <w:rsid w:val="005D16B5"/>
    <w:rsid w:val="005D1F31"/>
    <w:rsid w:val="005D23BE"/>
    <w:rsid w:val="005D3D38"/>
    <w:rsid w:val="005D4BC4"/>
    <w:rsid w:val="005D6096"/>
    <w:rsid w:val="005D7F88"/>
    <w:rsid w:val="005E0215"/>
    <w:rsid w:val="005E0852"/>
    <w:rsid w:val="005E0BD7"/>
    <w:rsid w:val="005E10D1"/>
    <w:rsid w:val="005E2284"/>
    <w:rsid w:val="005E23C1"/>
    <w:rsid w:val="005E3E81"/>
    <w:rsid w:val="005E4436"/>
    <w:rsid w:val="005E460A"/>
    <w:rsid w:val="005E4FC7"/>
    <w:rsid w:val="005E620A"/>
    <w:rsid w:val="005E668B"/>
    <w:rsid w:val="005E67FE"/>
    <w:rsid w:val="005E6CB5"/>
    <w:rsid w:val="005E787A"/>
    <w:rsid w:val="005F00D4"/>
    <w:rsid w:val="005F0AA7"/>
    <w:rsid w:val="005F21A1"/>
    <w:rsid w:val="005F48BF"/>
    <w:rsid w:val="005F4A55"/>
    <w:rsid w:val="005F5B58"/>
    <w:rsid w:val="005F5B6B"/>
    <w:rsid w:val="005F5F0D"/>
    <w:rsid w:val="005F7315"/>
    <w:rsid w:val="005F7DDD"/>
    <w:rsid w:val="006028C2"/>
    <w:rsid w:val="00603CC0"/>
    <w:rsid w:val="006043A5"/>
    <w:rsid w:val="00606086"/>
    <w:rsid w:val="006064BF"/>
    <w:rsid w:val="00607699"/>
    <w:rsid w:val="006100A3"/>
    <w:rsid w:val="006106FB"/>
    <w:rsid w:val="006119C7"/>
    <w:rsid w:val="00611CE9"/>
    <w:rsid w:val="00612577"/>
    <w:rsid w:val="00613F15"/>
    <w:rsid w:val="00615465"/>
    <w:rsid w:val="00616944"/>
    <w:rsid w:val="00616F94"/>
    <w:rsid w:val="00616FE8"/>
    <w:rsid w:val="00617325"/>
    <w:rsid w:val="006201B2"/>
    <w:rsid w:val="00620F18"/>
    <w:rsid w:val="006216C4"/>
    <w:rsid w:val="00621A95"/>
    <w:rsid w:val="006227C6"/>
    <w:rsid w:val="00623436"/>
    <w:rsid w:val="0062361A"/>
    <w:rsid w:val="00623E89"/>
    <w:rsid w:val="00624627"/>
    <w:rsid w:val="00625B4B"/>
    <w:rsid w:val="00630938"/>
    <w:rsid w:val="00631A97"/>
    <w:rsid w:val="006320BC"/>
    <w:rsid w:val="00632D93"/>
    <w:rsid w:val="006332D6"/>
    <w:rsid w:val="00633BC3"/>
    <w:rsid w:val="0063431B"/>
    <w:rsid w:val="0063437C"/>
    <w:rsid w:val="00634A8B"/>
    <w:rsid w:val="006354E5"/>
    <w:rsid w:val="00635D06"/>
    <w:rsid w:val="0063633E"/>
    <w:rsid w:val="006367FE"/>
    <w:rsid w:val="0063726F"/>
    <w:rsid w:val="006375D3"/>
    <w:rsid w:val="00637BB6"/>
    <w:rsid w:val="0064010C"/>
    <w:rsid w:val="006409F6"/>
    <w:rsid w:val="00640E43"/>
    <w:rsid w:val="0064180B"/>
    <w:rsid w:val="00642ADC"/>
    <w:rsid w:val="00642C65"/>
    <w:rsid w:val="00643119"/>
    <w:rsid w:val="00643E85"/>
    <w:rsid w:val="006456AD"/>
    <w:rsid w:val="00645FB8"/>
    <w:rsid w:val="0064631A"/>
    <w:rsid w:val="006468AD"/>
    <w:rsid w:val="00646B3B"/>
    <w:rsid w:val="00647F51"/>
    <w:rsid w:val="0065016D"/>
    <w:rsid w:val="0065025C"/>
    <w:rsid w:val="00650A38"/>
    <w:rsid w:val="0065101F"/>
    <w:rsid w:val="006510ED"/>
    <w:rsid w:val="006512BD"/>
    <w:rsid w:val="00651B4E"/>
    <w:rsid w:val="006523FF"/>
    <w:rsid w:val="006525A1"/>
    <w:rsid w:val="00652D3B"/>
    <w:rsid w:val="00652FB7"/>
    <w:rsid w:val="006534A8"/>
    <w:rsid w:val="006538A3"/>
    <w:rsid w:val="0065497D"/>
    <w:rsid w:val="0065541A"/>
    <w:rsid w:val="006555C3"/>
    <w:rsid w:val="0065593B"/>
    <w:rsid w:val="006565D7"/>
    <w:rsid w:val="006566A7"/>
    <w:rsid w:val="00657494"/>
    <w:rsid w:val="006607FE"/>
    <w:rsid w:val="006617D4"/>
    <w:rsid w:val="00662BE4"/>
    <w:rsid w:val="00663407"/>
    <w:rsid w:val="006635AF"/>
    <w:rsid w:val="00663CAA"/>
    <w:rsid w:val="006641C2"/>
    <w:rsid w:val="0066547C"/>
    <w:rsid w:val="006657BA"/>
    <w:rsid w:val="0066604D"/>
    <w:rsid w:val="00666F81"/>
    <w:rsid w:val="00667E9B"/>
    <w:rsid w:val="006711C1"/>
    <w:rsid w:val="006711D2"/>
    <w:rsid w:val="00672331"/>
    <w:rsid w:val="0067313A"/>
    <w:rsid w:val="006748C3"/>
    <w:rsid w:val="00675049"/>
    <w:rsid w:val="006777A4"/>
    <w:rsid w:val="0068001E"/>
    <w:rsid w:val="006810B8"/>
    <w:rsid w:val="00681270"/>
    <w:rsid w:val="0068154E"/>
    <w:rsid w:val="00682097"/>
    <w:rsid w:val="00682A73"/>
    <w:rsid w:val="00682CE2"/>
    <w:rsid w:val="006835BE"/>
    <w:rsid w:val="00683B3F"/>
    <w:rsid w:val="00683BDD"/>
    <w:rsid w:val="006841DE"/>
    <w:rsid w:val="00685394"/>
    <w:rsid w:val="006853E0"/>
    <w:rsid w:val="00685660"/>
    <w:rsid w:val="0068621D"/>
    <w:rsid w:val="006863CC"/>
    <w:rsid w:val="00686443"/>
    <w:rsid w:val="00686649"/>
    <w:rsid w:val="006878EE"/>
    <w:rsid w:val="00687CD3"/>
    <w:rsid w:val="006901CB"/>
    <w:rsid w:val="00690682"/>
    <w:rsid w:val="00690944"/>
    <w:rsid w:val="00691694"/>
    <w:rsid w:val="00691802"/>
    <w:rsid w:val="0069481A"/>
    <w:rsid w:val="00694CDA"/>
    <w:rsid w:val="00697873"/>
    <w:rsid w:val="006978E4"/>
    <w:rsid w:val="00697EE1"/>
    <w:rsid w:val="006A1A8F"/>
    <w:rsid w:val="006A2B64"/>
    <w:rsid w:val="006A2EE7"/>
    <w:rsid w:val="006A319D"/>
    <w:rsid w:val="006A4115"/>
    <w:rsid w:val="006A4883"/>
    <w:rsid w:val="006A5154"/>
    <w:rsid w:val="006A537B"/>
    <w:rsid w:val="006A540C"/>
    <w:rsid w:val="006A752A"/>
    <w:rsid w:val="006B03A4"/>
    <w:rsid w:val="006B1A56"/>
    <w:rsid w:val="006B2440"/>
    <w:rsid w:val="006B3518"/>
    <w:rsid w:val="006B3A70"/>
    <w:rsid w:val="006B3CC2"/>
    <w:rsid w:val="006B49E1"/>
    <w:rsid w:val="006B5293"/>
    <w:rsid w:val="006B5C89"/>
    <w:rsid w:val="006B65F1"/>
    <w:rsid w:val="006B6F17"/>
    <w:rsid w:val="006B76D9"/>
    <w:rsid w:val="006B78B0"/>
    <w:rsid w:val="006C0444"/>
    <w:rsid w:val="006C0A77"/>
    <w:rsid w:val="006C0B3A"/>
    <w:rsid w:val="006C0EC8"/>
    <w:rsid w:val="006C1170"/>
    <w:rsid w:val="006C2E7A"/>
    <w:rsid w:val="006C361D"/>
    <w:rsid w:val="006C364E"/>
    <w:rsid w:val="006C3F99"/>
    <w:rsid w:val="006C4AF3"/>
    <w:rsid w:val="006C5119"/>
    <w:rsid w:val="006C528A"/>
    <w:rsid w:val="006C5A7C"/>
    <w:rsid w:val="006C5D02"/>
    <w:rsid w:val="006C609F"/>
    <w:rsid w:val="006C629F"/>
    <w:rsid w:val="006C62DD"/>
    <w:rsid w:val="006C6401"/>
    <w:rsid w:val="006C69D8"/>
    <w:rsid w:val="006C7A00"/>
    <w:rsid w:val="006C7C56"/>
    <w:rsid w:val="006C7D6D"/>
    <w:rsid w:val="006D018C"/>
    <w:rsid w:val="006D02BF"/>
    <w:rsid w:val="006D04AE"/>
    <w:rsid w:val="006D06EF"/>
    <w:rsid w:val="006D17D8"/>
    <w:rsid w:val="006D2025"/>
    <w:rsid w:val="006D2775"/>
    <w:rsid w:val="006D2FC7"/>
    <w:rsid w:val="006D3A44"/>
    <w:rsid w:val="006D4B3C"/>
    <w:rsid w:val="006D4BEE"/>
    <w:rsid w:val="006D4D09"/>
    <w:rsid w:val="006D4DA7"/>
    <w:rsid w:val="006D5D87"/>
    <w:rsid w:val="006E08E7"/>
    <w:rsid w:val="006E0D06"/>
    <w:rsid w:val="006E1233"/>
    <w:rsid w:val="006E204E"/>
    <w:rsid w:val="006E2A09"/>
    <w:rsid w:val="006E2ED9"/>
    <w:rsid w:val="006E430A"/>
    <w:rsid w:val="006E4F22"/>
    <w:rsid w:val="006E4F9B"/>
    <w:rsid w:val="006E5756"/>
    <w:rsid w:val="006E5D40"/>
    <w:rsid w:val="006E5E62"/>
    <w:rsid w:val="006E5F49"/>
    <w:rsid w:val="006E5F8C"/>
    <w:rsid w:val="006E64E0"/>
    <w:rsid w:val="006E6586"/>
    <w:rsid w:val="006E77BA"/>
    <w:rsid w:val="006F1654"/>
    <w:rsid w:val="006F263E"/>
    <w:rsid w:val="006F2A3A"/>
    <w:rsid w:val="006F310C"/>
    <w:rsid w:val="006F3375"/>
    <w:rsid w:val="006F4176"/>
    <w:rsid w:val="006F46FC"/>
    <w:rsid w:val="006F51DC"/>
    <w:rsid w:val="006F54A6"/>
    <w:rsid w:val="006F55B0"/>
    <w:rsid w:val="006F7169"/>
    <w:rsid w:val="006F721B"/>
    <w:rsid w:val="006F7409"/>
    <w:rsid w:val="007003E7"/>
    <w:rsid w:val="007005AE"/>
    <w:rsid w:val="0070094D"/>
    <w:rsid w:val="00701967"/>
    <w:rsid w:val="0070266A"/>
    <w:rsid w:val="007029A8"/>
    <w:rsid w:val="007037EE"/>
    <w:rsid w:val="00704C29"/>
    <w:rsid w:val="00705624"/>
    <w:rsid w:val="007063D4"/>
    <w:rsid w:val="00706481"/>
    <w:rsid w:val="00706CDB"/>
    <w:rsid w:val="0070796C"/>
    <w:rsid w:val="00707A51"/>
    <w:rsid w:val="007103E0"/>
    <w:rsid w:val="0071120D"/>
    <w:rsid w:val="007126D1"/>
    <w:rsid w:val="00712700"/>
    <w:rsid w:val="007131AC"/>
    <w:rsid w:val="007146F7"/>
    <w:rsid w:val="007174F6"/>
    <w:rsid w:val="007177E2"/>
    <w:rsid w:val="00717F8E"/>
    <w:rsid w:val="0072043F"/>
    <w:rsid w:val="007209D4"/>
    <w:rsid w:val="00721DA9"/>
    <w:rsid w:val="0072222A"/>
    <w:rsid w:val="00722675"/>
    <w:rsid w:val="00722C15"/>
    <w:rsid w:val="007237DF"/>
    <w:rsid w:val="00723FA0"/>
    <w:rsid w:val="00724023"/>
    <w:rsid w:val="007250F3"/>
    <w:rsid w:val="00725CFA"/>
    <w:rsid w:val="007260C9"/>
    <w:rsid w:val="00731AC9"/>
    <w:rsid w:val="00731DC3"/>
    <w:rsid w:val="00732BDF"/>
    <w:rsid w:val="00733845"/>
    <w:rsid w:val="00733E80"/>
    <w:rsid w:val="007343B1"/>
    <w:rsid w:val="007343E1"/>
    <w:rsid w:val="00734F15"/>
    <w:rsid w:val="00735B7B"/>
    <w:rsid w:val="007360C9"/>
    <w:rsid w:val="00736821"/>
    <w:rsid w:val="00736936"/>
    <w:rsid w:val="00736DFC"/>
    <w:rsid w:val="00737F5A"/>
    <w:rsid w:val="00740374"/>
    <w:rsid w:val="0074114C"/>
    <w:rsid w:val="00742476"/>
    <w:rsid w:val="0074260F"/>
    <w:rsid w:val="00742929"/>
    <w:rsid w:val="007429D0"/>
    <w:rsid w:val="0074474F"/>
    <w:rsid w:val="007459A3"/>
    <w:rsid w:val="00746D7F"/>
    <w:rsid w:val="007473F1"/>
    <w:rsid w:val="007475C0"/>
    <w:rsid w:val="00747D7C"/>
    <w:rsid w:val="00750C5C"/>
    <w:rsid w:val="00751CBD"/>
    <w:rsid w:val="00751E0B"/>
    <w:rsid w:val="0075373F"/>
    <w:rsid w:val="00754739"/>
    <w:rsid w:val="00755F41"/>
    <w:rsid w:val="00756451"/>
    <w:rsid w:val="00756683"/>
    <w:rsid w:val="00756725"/>
    <w:rsid w:val="00756BA3"/>
    <w:rsid w:val="007577C4"/>
    <w:rsid w:val="007602B5"/>
    <w:rsid w:val="0076135F"/>
    <w:rsid w:val="0076155A"/>
    <w:rsid w:val="0076202A"/>
    <w:rsid w:val="00762650"/>
    <w:rsid w:val="00762A24"/>
    <w:rsid w:val="00762E71"/>
    <w:rsid w:val="007635F7"/>
    <w:rsid w:val="00763687"/>
    <w:rsid w:val="00763DA3"/>
    <w:rsid w:val="00764695"/>
    <w:rsid w:val="007650A1"/>
    <w:rsid w:val="00766A6B"/>
    <w:rsid w:val="007670A6"/>
    <w:rsid w:val="0077010B"/>
    <w:rsid w:val="0077204B"/>
    <w:rsid w:val="00772300"/>
    <w:rsid w:val="0077312A"/>
    <w:rsid w:val="00775A68"/>
    <w:rsid w:val="00775B97"/>
    <w:rsid w:val="00777B87"/>
    <w:rsid w:val="00777B88"/>
    <w:rsid w:val="00780D75"/>
    <w:rsid w:val="0078140A"/>
    <w:rsid w:val="00782695"/>
    <w:rsid w:val="00782A1E"/>
    <w:rsid w:val="00782ECA"/>
    <w:rsid w:val="0078387E"/>
    <w:rsid w:val="00783E2B"/>
    <w:rsid w:val="00784BC3"/>
    <w:rsid w:val="00784EC4"/>
    <w:rsid w:val="00785303"/>
    <w:rsid w:val="007854AD"/>
    <w:rsid w:val="00785925"/>
    <w:rsid w:val="00785AE9"/>
    <w:rsid w:val="007864D9"/>
    <w:rsid w:val="00786763"/>
    <w:rsid w:val="007868EE"/>
    <w:rsid w:val="00786DE9"/>
    <w:rsid w:val="0078702A"/>
    <w:rsid w:val="00787302"/>
    <w:rsid w:val="007877FE"/>
    <w:rsid w:val="00787929"/>
    <w:rsid w:val="00790881"/>
    <w:rsid w:val="00790904"/>
    <w:rsid w:val="0079117C"/>
    <w:rsid w:val="007921B8"/>
    <w:rsid w:val="00794730"/>
    <w:rsid w:val="00794C0C"/>
    <w:rsid w:val="0079537C"/>
    <w:rsid w:val="00796182"/>
    <w:rsid w:val="00797042"/>
    <w:rsid w:val="007A0201"/>
    <w:rsid w:val="007A05CB"/>
    <w:rsid w:val="007A0AD1"/>
    <w:rsid w:val="007A0F8A"/>
    <w:rsid w:val="007A1E2E"/>
    <w:rsid w:val="007A2777"/>
    <w:rsid w:val="007A2799"/>
    <w:rsid w:val="007A4AD6"/>
    <w:rsid w:val="007A5458"/>
    <w:rsid w:val="007A5B4B"/>
    <w:rsid w:val="007A63A2"/>
    <w:rsid w:val="007A71D7"/>
    <w:rsid w:val="007A7C9B"/>
    <w:rsid w:val="007B1121"/>
    <w:rsid w:val="007B19D4"/>
    <w:rsid w:val="007B289B"/>
    <w:rsid w:val="007B55E6"/>
    <w:rsid w:val="007B7BA6"/>
    <w:rsid w:val="007C0355"/>
    <w:rsid w:val="007C0380"/>
    <w:rsid w:val="007C1602"/>
    <w:rsid w:val="007C284A"/>
    <w:rsid w:val="007C2BFC"/>
    <w:rsid w:val="007C4444"/>
    <w:rsid w:val="007C4A3A"/>
    <w:rsid w:val="007C56C2"/>
    <w:rsid w:val="007C5A39"/>
    <w:rsid w:val="007C6783"/>
    <w:rsid w:val="007C7141"/>
    <w:rsid w:val="007C7585"/>
    <w:rsid w:val="007C75F7"/>
    <w:rsid w:val="007D02DD"/>
    <w:rsid w:val="007D066F"/>
    <w:rsid w:val="007D16FA"/>
    <w:rsid w:val="007D22C3"/>
    <w:rsid w:val="007D3A65"/>
    <w:rsid w:val="007D3CFA"/>
    <w:rsid w:val="007D4309"/>
    <w:rsid w:val="007D545D"/>
    <w:rsid w:val="007D6517"/>
    <w:rsid w:val="007D7055"/>
    <w:rsid w:val="007D72B1"/>
    <w:rsid w:val="007D78B9"/>
    <w:rsid w:val="007E0A13"/>
    <w:rsid w:val="007E11A7"/>
    <w:rsid w:val="007E16B9"/>
    <w:rsid w:val="007E1788"/>
    <w:rsid w:val="007E1A4F"/>
    <w:rsid w:val="007E2620"/>
    <w:rsid w:val="007E2A97"/>
    <w:rsid w:val="007E3186"/>
    <w:rsid w:val="007E3714"/>
    <w:rsid w:val="007E514D"/>
    <w:rsid w:val="007E6197"/>
    <w:rsid w:val="007E75F0"/>
    <w:rsid w:val="007F0715"/>
    <w:rsid w:val="007F0F35"/>
    <w:rsid w:val="007F1022"/>
    <w:rsid w:val="007F2735"/>
    <w:rsid w:val="007F34FD"/>
    <w:rsid w:val="007F37FA"/>
    <w:rsid w:val="007F5D00"/>
    <w:rsid w:val="007F76C2"/>
    <w:rsid w:val="007F791E"/>
    <w:rsid w:val="007F796C"/>
    <w:rsid w:val="007F7ADE"/>
    <w:rsid w:val="008015CF"/>
    <w:rsid w:val="00802226"/>
    <w:rsid w:val="008031D7"/>
    <w:rsid w:val="0080324C"/>
    <w:rsid w:val="008032B8"/>
    <w:rsid w:val="00804134"/>
    <w:rsid w:val="0080432B"/>
    <w:rsid w:val="00805A7D"/>
    <w:rsid w:val="008072AE"/>
    <w:rsid w:val="00807F23"/>
    <w:rsid w:val="0081045E"/>
    <w:rsid w:val="008105CF"/>
    <w:rsid w:val="00810B09"/>
    <w:rsid w:val="00811356"/>
    <w:rsid w:val="00811977"/>
    <w:rsid w:val="0081217E"/>
    <w:rsid w:val="00813858"/>
    <w:rsid w:val="00814690"/>
    <w:rsid w:val="00814FF6"/>
    <w:rsid w:val="0081559A"/>
    <w:rsid w:val="00815A19"/>
    <w:rsid w:val="00815E76"/>
    <w:rsid w:val="00816BA9"/>
    <w:rsid w:val="00816E17"/>
    <w:rsid w:val="008207C6"/>
    <w:rsid w:val="0082090B"/>
    <w:rsid w:val="00823090"/>
    <w:rsid w:val="00823669"/>
    <w:rsid w:val="00825855"/>
    <w:rsid w:val="00825C57"/>
    <w:rsid w:val="00825C72"/>
    <w:rsid w:val="008261B5"/>
    <w:rsid w:val="00826863"/>
    <w:rsid w:val="00826B71"/>
    <w:rsid w:val="00830EA4"/>
    <w:rsid w:val="00832ABC"/>
    <w:rsid w:val="00836A6E"/>
    <w:rsid w:val="00837473"/>
    <w:rsid w:val="00837BDB"/>
    <w:rsid w:val="0084003C"/>
    <w:rsid w:val="008406D2"/>
    <w:rsid w:val="008434A0"/>
    <w:rsid w:val="0084352F"/>
    <w:rsid w:val="0084423A"/>
    <w:rsid w:val="008459C6"/>
    <w:rsid w:val="00845C9B"/>
    <w:rsid w:val="008461A9"/>
    <w:rsid w:val="00846252"/>
    <w:rsid w:val="008479DD"/>
    <w:rsid w:val="00847ABE"/>
    <w:rsid w:val="00850592"/>
    <w:rsid w:val="00850CAE"/>
    <w:rsid w:val="00850CE4"/>
    <w:rsid w:val="008521D7"/>
    <w:rsid w:val="00852A9E"/>
    <w:rsid w:val="00852A9F"/>
    <w:rsid w:val="00852EF2"/>
    <w:rsid w:val="008537FC"/>
    <w:rsid w:val="00853E14"/>
    <w:rsid w:val="00854A67"/>
    <w:rsid w:val="0085586E"/>
    <w:rsid w:val="00856140"/>
    <w:rsid w:val="00856A05"/>
    <w:rsid w:val="00856AB4"/>
    <w:rsid w:val="00856B34"/>
    <w:rsid w:val="00860A1E"/>
    <w:rsid w:val="00860B43"/>
    <w:rsid w:val="00860C11"/>
    <w:rsid w:val="0086208D"/>
    <w:rsid w:val="00863E5D"/>
    <w:rsid w:val="008644A4"/>
    <w:rsid w:val="00864925"/>
    <w:rsid w:val="00864CA8"/>
    <w:rsid w:val="00864ECC"/>
    <w:rsid w:val="00865094"/>
    <w:rsid w:val="00865156"/>
    <w:rsid w:val="00865497"/>
    <w:rsid w:val="008667AA"/>
    <w:rsid w:val="008708E7"/>
    <w:rsid w:val="00870FDC"/>
    <w:rsid w:val="008715CB"/>
    <w:rsid w:val="00871C30"/>
    <w:rsid w:val="008724D9"/>
    <w:rsid w:val="00872BDE"/>
    <w:rsid w:val="00872D52"/>
    <w:rsid w:val="00873909"/>
    <w:rsid w:val="008745A1"/>
    <w:rsid w:val="00874631"/>
    <w:rsid w:val="00875085"/>
    <w:rsid w:val="0087576F"/>
    <w:rsid w:val="00875ED9"/>
    <w:rsid w:val="008760BB"/>
    <w:rsid w:val="008762D4"/>
    <w:rsid w:val="008767C8"/>
    <w:rsid w:val="00876B6B"/>
    <w:rsid w:val="00876BD4"/>
    <w:rsid w:val="008813C4"/>
    <w:rsid w:val="00881C28"/>
    <w:rsid w:val="00881C2E"/>
    <w:rsid w:val="00883C11"/>
    <w:rsid w:val="00883DB2"/>
    <w:rsid w:val="00884AA7"/>
    <w:rsid w:val="00885BE9"/>
    <w:rsid w:val="00885D0C"/>
    <w:rsid w:val="00885D24"/>
    <w:rsid w:val="00887A43"/>
    <w:rsid w:val="00887B7C"/>
    <w:rsid w:val="00890342"/>
    <w:rsid w:val="00891A85"/>
    <w:rsid w:val="00892212"/>
    <w:rsid w:val="00892344"/>
    <w:rsid w:val="008933AA"/>
    <w:rsid w:val="00893E76"/>
    <w:rsid w:val="00894EC5"/>
    <w:rsid w:val="00896BC6"/>
    <w:rsid w:val="00896C20"/>
    <w:rsid w:val="00897037"/>
    <w:rsid w:val="0089772C"/>
    <w:rsid w:val="008A12D6"/>
    <w:rsid w:val="008A1BEA"/>
    <w:rsid w:val="008A30EA"/>
    <w:rsid w:val="008A3360"/>
    <w:rsid w:val="008A3855"/>
    <w:rsid w:val="008A3A2E"/>
    <w:rsid w:val="008A430E"/>
    <w:rsid w:val="008A45DC"/>
    <w:rsid w:val="008A4C3F"/>
    <w:rsid w:val="008A4E56"/>
    <w:rsid w:val="008A6646"/>
    <w:rsid w:val="008A79BF"/>
    <w:rsid w:val="008A7D34"/>
    <w:rsid w:val="008B0599"/>
    <w:rsid w:val="008B0C1D"/>
    <w:rsid w:val="008B1097"/>
    <w:rsid w:val="008B3295"/>
    <w:rsid w:val="008B3CA9"/>
    <w:rsid w:val="008B64EC"/>
    <w:rsid w:val="008B6D52"/>
    <w:rsid w:val="008B7603"/>
    <w:rsid w:val="008C0442"/>
    <w:rsid w:val="008C0AA7"/>
    <w:rsid w:val="008C0C9F"/>
    <w:rsid w:val="008C1051"/>
    <w:rsid w:val="008C174F"/>
    <w:rsid w:val="008C289C"/>
    <w:rsid w:val="008C2CB0"/>
    <w:rsid w:val="008C2D89"/>
    <w:rsid w:val="008C3F9E"/>
    <w:rsid w:val="008C5678"/>
    <w:rsid w:val="008C68FF"/>
    <w:rsid w:val="008C6CB2"/>
    <w:rsid w:val="008C7119"/>
    <w:rsid w:val="008C727C"/>
    <w:rsid w:val="008C7EB1"/>
    <w:rsid w:val="008D0581"/>
    <w:rsid w:val="008D2154"/>
    <w:rsid w:val="008D2479"/>
    <w:rsid w:val="008D27B0"/>
    <w:rsid w:val="008D337A"/>
    <w:rsid w:val="008D346A"/>
    <w:rsid w:val="008D4003"/>
    <w:rsid w:val="008D4AE1"/>
    <w:rsid w:val="008D4BC4"/>
    <w:rsid w:val="008D4D29"/>
    <w:rsid w:val="008D59D5"/>
    <w:rsid w:val="008D657C"/>
    <w:rsid w:val="008D679D"/>
    <w:rsid w:val="008D6C91"/>
    <w:rsid w:val="008D7EFA"/>
    <w:rsid w:val="008E1A8B"/>
    <w:rsid w:val="008E33AB"/>
    <w:rsid w:val="008E3DA7"/>
    <w:rsid w:val="008E3E6F"/>
    <w:rsid w:val="008E3F15"/>
    <w:rsid w:val="008E50A8"/>
    <w:rsid w:val="008E5197"/>
    <w:rsid w:val="008E53A8"/>
    <w:rsid w:val="008E59EC"/>
    <w:rsid w:val="008E5D12"/>
    <w:rsid w:val="008E5D43"/>
    <w:rsid w:val="008E5F2F"/>
    <w:rsid w:val="008E6DB0"/>
    <w:rsid w:val="008E7F9C"/>
    <w:rsid w:val="008F0A71"/>
    <w:rsid w:val="008F1700"/>
    <w:rsid w:val="008F2880"/>
    <w:rsid w:val="008F2933"/>
    <w:rsid w:val="008F38EC"/>
    <w:rsid w:val="008F3D60"/>
    <w:rsid w:val="008F5E43"/>
    <w:rsid w:val="008F60E1"/>
    <w:rsid w:val="008F62C7"/>
    <w:rsid w:val="008F6327"/>
    <w:rsid w:val="008F64AC"/>
    <w:rsid w:val="008F7F53"/>
    <w:rsid w:val="00900158"/>
    <w:rsid w:val="009004CF"/>
    <w:rsid w:val="00902974"/>
    <w:rsid w:val="00903A93"/>
    <w:rsid w:val="00903C4A"/>
    <w:rsid w:val="0090421C"/>
    <w:rsid w:val="00904F74"/>
    <w:rsid w:val="009068D9"/>
    <w:rsid w:val="00906FDD"/>
    <w:rsid w:val="0091022D"/>
    <w:rsid w:val="00910A81"/>
    <w:rsid w:val="00910B80"/>
    <w:rsid w:val="0091139E"/>
    <w:rsid w:val="00911A31"/>
    <w:rsid w:val="009129C7"/>
    <w:rsid w:val="00912A14"/>
    <w:rsid w:val="00912B8A"/>
    <w:rsid w:val="00912EE1"/>
    <w:rsid w:val="0091316E"/>
    <w:rsid w:val="00913359"/>
    <w:rsid w:val="009135B4"/>
    <w:rsid w:val="0091389D"/>
    <w:rsid w:val="00914027"/>
    <w:rsid w:val="009147CB"/>
    <w:rsid w:val="00914D4A"/>
    <w:rsid w:val="00915884"/>
    <w:rsid w:val="00916655"/>
    <w:rsid w:val="00916B40"/>
    <w:rsid w:val="00916B80"/>
    <w:rsid w:val="00920009"/>
    <w:rsid w:val="00920BD0"/>
    <w:rsid w:val="0092172D"/>
    <w:rsid w:val="00921E27"/>
    <w:rsid w:val="00921E6D"/>
    <w:rsid w:val="00923080"/>
    <w:rsid w:val="00923AB1"/>
    <w:rsid w:val="00925F1F"/>
    <w:rsid w:val="00926F7D"/>
    <w:rsid w:val="00927391"/>
    <w:rsid w:val="009277AF"/>
    <w:rsid w:val="00930695"/>
    <w:rsid w:val="00930B8A"/>
    <w:rsid w:val="00930E2E"/>
    <w:rsid w:val="00931974"/>
    <w:rsid w:val="00932292"/>
    <w:rsid w:val="0093260A"/>
    <w:rsid w:val="00932751"/>
    <w:rsid w:val="00932966"/>
    <w:rsid w:val="00935527"/>
    <w:rsid w:val="00935D0F"/>
    <w:rsid w:val="0093604F"/>
    <w:rsid w:val="00936C4F"/>
    <w:rsid w:val="009371D9"/>
    <w:rsid w:val="009376CC"/>
    <w:rsid w:val="00941017"/>
    <w:rsid w:val="00941037"/>
    <w:rsid w:val="009412F1"/>
    <w:rsid w:val="009413A2"/>
    <w:rsid w:val="0094199D"/>
    <w:rsid w:val="00941AA1"/>
    <w:rsid w:val="00941F5B"/>
    <w:rsid w:val="0094238F"/>
    <w:rsid w:val="0094255B"/>
    <w:rsid w:val="00942697"/>
    <w:rsid w:val="00942883"/>
    <w:rsid w:val="00942971"/>
    <w:rsid w:val="00943BE3"/>
    <w:rsid w:val="0094434C"/>
    <w:rsid w:val="00946F04"/>
    <w:rsid w:val="00947B4F"/>
    <w:rsid w:val="00950D40"/>
    <w:rsid w:val="009523CC"/>
    <w:rsid w:val="0095266F"/>
    <w:rsid w:val="00952CD8"/>
    <w:rsid w:val="00953904"/>
    <w:rsid w:val="00953A00"/>
    <w:rsid w:val="00955759"/>
    <w:rsid w:val="00956152"/>
    <w:rsid w:val="00956730"/>
    <w:rsid w:val="00956F74"/>
    <w:rsid w:val="00957170"/>
    <w:rsid w:val="0095763C"/>
    <w:rsid w:val="00957AE0"/>
    <w:rsid w:val="00957B3B"/>
    <w:rsid w:val="00961375"/>
    <w:rsid w:val="009617E7"/>
    <w:rsid w:val="009630A9"/>
    <w:rsid w:val="00963129"/>
    <w:rsid w:val="00963164"/>
    <w:rsid w:val="009646D7"/>
    <w:rsid w:val="0096716D"/>
    <w:rsid w:val="0097010C"/>
    <w:rsid w:val="00971A35"/>
    <w:rsid w:val="009722CC"/>
    <w:rsid w:val="009729E1"/>
    <w:rsid w:val="009730C0"/>
    <w:rsid w:val="00974264"/>
    <w:rsid w:val="00975826"/>
    <w:rsid w:val="009759B3"/>
    <w:rsid w:val="0097629D"/>
    <w:rsid w:val="009772B4"/>
    <w:rsid w:val="00977454"/>
    <w:rsid w:val="0097758F"/>
    <w:rsid w:val="0097785B"/>
    <w:rsid w:val="00977982"/>
    <w:rsid w:val="009805B7"/>
    <w:rsid w:val="00981D0D"/>
    <w:rsid w:val="00982B22"/>
    <w:rsid w:val="009847E7"/>
    <w:rsid w:val="0098595B"/>
    <w:rsid w:val="00985F16"/>
    <w:rsid w:val="00985F6B"/>
    <w:rsid w:val="009861E4"/>
    <w:rsid w:val="00987180"/>
    <w:rsid w:val="009910D3"/>
    <w:rsid w:val="0099262A"/>
    <w:rsid w:val="00992DCD"/>
    <w:rsid w:val="00993433"/>
    <w:rsid w:val="009943B5"/>
    <w:rsid w:val="00994409"/>
    <w:rsid w:val="00995FA3"/>
    <w:rsid w:val="0099609E"/>
    <w:rsid w:val="009969DE"/>
    <w:rsid w:val="009A0171"/>
    <w:rsid w:val="009A1D44"/>
    <w:rsid w:val="009A3C03"/>
    <w:rsid w:val="009A52A1"/>
    <w:rsid w:val="009A5B06"/>
    <w:rsid w:val="009A5D04"/>
    <w:rsid w:val="009A6C2B"/>
    <w:rsid w:val="009B051A"/>
    <w:rsid w:val="009B1094"/>
    <w:rsid w:val="009B10B9"/>
    <w:rsid w:val="009B3230"/>
    <w:rsid w:val="009B3D24"/>
    <w:rsid w:val="009B451D"/>
    <w:rsid w:val="009B61DB"/>
    <w:rsid w:val="009B6234"/>
    <w:rsid w:val="009B6272"/>
    <w:rsid w:val="009B6397"/>
    <w:rsid w:val="009B783F"/>
    <w:rsid w:val="009C0D77"/>
    <w:rsid w:val="009C1796"/>
    <w:rsid w:val="009C1E6E"/>
    <w:rsid w:val="009C2319"/>
    <w:rsid w:val="009C2A82"/>
    <w:rsid w:val="009C2C1C"/>
    <w:rsid w:val="009C2E52"/>
    <w:rsid w:val="009C324E"/>
    <w:rsid w:val="009C4B1A"/>
    <w:rsid w:val="009C69C3"/>
    <w:rsid w:val="009C7478"/>
    <w:rsid w:val="009C752C"/>
    <w:rsid w:val="009C7B71"/>
    <w:rsid w:val="009D000F"/>
    <w:rsid w:val="009D00EC"/>
    <w:rsid w:val="009D028C"/>
    <w:rsid w:val="009D0A39"/>
    <w:rsid w:val="009D1B96"/>
    <w:rsid w:val="009D284C"/>
    <w:rsid w:val="009D2914"/>
    <w:rsid w:val="009D3EAD"/>
    <w:rsid w:val="009D4251"/>
    <w:rsid w:val="009D43C9"/>
    <w:rsid w:val="009D4E1E"/>
    <w:rsid w:val="009D5206"/>
    <w:rsid w:val="009D5E3A"/>
    <w:rsid w:val="009D666A"/>
    <w:rsid w:val="009E070B"/>
    <w:rsid w:val="009E1F57"/>
    <w:rsid w:val="009E2F93"/>
    <w:rsid w:val="009E50D7"/>
    <w:rsid w:val="009E54F5"/>
    <w:rsid w:val="009E5BA6"/>
    <w:rsid w:val="009E5F56"/>
    <w:rsid w:val="009E63DE"/>
    <w:rsid w:val="009E65F1"/>
    <w:rsid w:val="009E76D3"/>
    <w:rsid w:val="009F35C2"/>
    <w:rsid w:val="009F377B"/>
    <w:rsid w:val="009F3C84"/>
    <w:rsid w:val="009F3CDD"/>
    <w:rsid w:val="009F4253"/>
    <w:rsid w:val="009F60BA"/>
    <w:rsid w:val="009F624B"/>
    <w:rsid w:val="009F66D2"/>
    <w:rsid w:val="009F729C"/>
    <w:rsid w:val="009F7365"/>
    <w:rsid w:val="00A00B6A"/>
    <w:rsid w:val="00A00C64"/>
    <w:rsid w:val="00A033C2"/>
    <w:rsid w:val="00A03508"/>
    <w:rsid w:val="00A03C24"/>
    <w:rsid w:val="00A0418F"/>
    <w:rsid w:val="00A054CF"/>
    <w:rsid w:val="00A0566C"/>
    <w:rsid w:val="00A0571A"/>
    <w:rsid w:val="00A058E9"/>
    <w:rsid w:val="00A0622F"/>
    <w:rsid w:val="00A06B2C"/>
    <w:rsid w:val="00A06B44"/>
    <w:rsid w:val="00A07805"/>
    <w:rsid w:val="00A07AE8"/>
    <w:rsid w:val="00A102BF"/>
    <w:rsid w:val="00A1103D"/>
    <w:rsid w:val="00A110CA"/>
    <w:rsid w:val="00A11BEA"/>
    <w:rsid w:val="00A1276B"/>
    <w:rsid w:val="00A12A61"/>
    <w:rsid w:val="00A1384C"/>
    <w:rsid w:val="00A13E19"/>
    <w:rsid w:val="00A14FBE"/>
    <w:rsid w:val="00A2094C"/>
    <w:rsid w:val="00A23258"/>
    <w:rsid w:val="00A2422F"/>
    <w:rsid w:val="00A2495B"/>
    <w:rsid w:val="00A24E80"/>
    <w:rsid w:val="00A267F7"/>
    <w:rsid w:val="00A2702C"/>
    <w:rsid w:val="00A27773"/>
    <w:rsid w:val="00A27F24"/>
    <w:rsid w:val="00A315EF"/>
    <w:rsid w:val="00A317EE"/>
    <w:rsid w:val="00A31A53"/>
    <w:rsid w:val="00A32D9A"/>
    <w:rsid w:val="00A336AA"/>
    <w:rsid w:val="00A3376C"/>
    <w:rsid w:val="00A33C34"/>
    <w:rsid w:val="00A35123"/>
    <w:rsid w:val="00A36262"/>
    <w:rsid w:val="00A37C4C"/>
    <w:rsid w:val="00A37DE2"/>
    <w:rsid w:val="00A40045"/>
    <w:rsid w:val="00A41B67"/>
    <w:rsid w:val="00A4328E"/>
    <w:rsid w:val="00A43BB7"/>
    <w:rsid w:val="00A44462"/>
    <w:rsid w:val="00A450DD"/>
    <w:rsid w:val="00A45244"/>
    <w:rsid w:val="00A45308"/>
    <w:rsid w:val="00A45453"/>
    <w:rsid w:val="00A45A6B"/>
    <w:rsid w:val="00A460DA"/>
    <w:rsid w:val="00A46BB5"/>
    <w:rsid w:val="00A50DC0"/>
    <w:rsid w:val="00A52DA5"/>
    <w:rsid w:val="00A54464"/>
    <w:rsid w:val="00A55FD5"/>
    <w:rsid w:val="00A56059"/>
    <w:rsid w:val="00A56E95"/>
    <w:rsid w:val="00A6013A"/>
    <w:rsid w:val="00A601DF"/>
    <w:rsid w:val="00A616ED"/>
    <w:rsid w:val="00A61DE0"/>
    <w:rsid w:val="00A62443"/>
    <w:rsid w:val="00A62BFA"/>
    <w:rsid w:val="00A645E7"/>
    <w:rsid w:val="00A64A1C"/>
    <w:rsid w:val="00A65377"/>
    <w:rsid w:val="00A6672D"/>
    <w:rsid w:val="00A66F9C"/>
    <w:rsid w:val="00A679DC"/>
    <w:rsid w:val="00A67C3B"/>
    <w:rsid w:val="00A67F83"/>
    <w:rsid w:val="00A7024F"/>
    <w:rsid w:val="00A70E40"/>
    <w:rsid w:val="00A70EBC"/>
    <w:rsid w:val="00A71279"/>
    <w:rsid w:val="00A71477"/>
    <w:rsid w:val="00A72331"/>
    <w:rsid w:val="00A72970"/>
    <w:rsid w:val="00A72B9D"/>
    <w:rsid w:val="00A73800"/>
    <w:rsid w:val="00A7412A"/>
    <w:rsid w:val="00A751CA"/>
    <w:rsid w:val="00A7546A"/>
    <w:rsid w:val="00A757ED"/>
    <w:rsid w:val="00A75EBE"/>
    <w:rsid w:val="00A76E5D"/>
    <w:rsid w:val="00A76F1D"/>
    <w:rsid w:val="00A8058E"/>
    <w:rsid w:val="00A81143"/>
    <w:rsid w:val="00A813EC"/>
    <w:rsid w:val="00A8229A"/>
    <w:rsid w:val="00A839BC"/>
    <w:rsid w:val="00A83B14"/>
    <w:rsid w:val="00A84BD5"/>
    <w:rsid w:val="00A84ED6"/>
    <w:rsid w:val="00A85216"/>
    <w:rsid w:val="00A859D0"/>
    <w:rsid w:val="00A87230"/>
    <w:rsid w:val="00A87872"/>
    <w:rsid w:val="00A87A83"/>
    <w:rsid w:val="00A87EC1"/>
    <w:rsid w:val="00A90034"/>
    <w:rsid w:val="00A9010B"/>
    <w:rsid w:val="00A905DD"/>
    <w:rsid w:val="00A9065E"/>
    <w:rsid w:val="00A9076D"/>
    <w:rsid w:val="00A9117E"/>
    <w:rsid w:val="00A91229"/>
    <w:rsid w:val="00A91987"/>
    <w:rsid w:val="00A92B72"/>
    <w:rsid w:val="00A9358F"/>
    <w:rsid w:val="00A9365B"/>
    <w:rsid w:val="00A9525B"/>
    <w:rsid w:val="00A95643"/>
    <w:rsid w:val="00A960C3"/>
    <w:rsid w:val="00A96F37"/>
    <w:rsid w:val="00A971AB"/>
    <w:rsid w:val="00AA0572"/>
    <w:rsid w:val="00AA0A07"/>
    <w:rsid w:val="00AA0C59"/>
    <w:rsid w:val="00AA0E08"/>
    <w:rsid w:val="00AA0EEC"/>
    <w:rsid w:val="00AA10E4"/>
    <w:rsid w:val="00AA150E"/>
    <w:rsid w:val="00AA17CC"/>
    <w:rsid w:val="00AA33FA"/>
    <w:rsid w:val="00AA3602"/>
    <w:rsid w:val="00AA3CF6"/>
    <w:rsid w:val="00AA3D18"/>
    <w:rsid w:val="00AA41F3"/>
    <w:rsid w:val="00AA425F"/>
    <w:rsid w:val="00AA45E5"/>
    <w:rsid w:val="00AA6485"/>
    <w:rsid w:val="00AA7507"/>
    <w:rsid w:val="00AA7685"/>
    <w:rsid w:val="00AB043B"/>
    <w:rsid w:val="00AB0B43"/>
    <w:rsid w:val="00AB0C58"/>
    <w:rsid w:val="00AB1143"/>
    <w:rsid w:val="00AB11B2"/>
    <w:rsid w:val="00AB136E"/>
    <w:rsid w:val="00AB19AA"/>
    <w:rsid w:val="00AB1FE6"/>
    <w:rsid w:val="00AB20CF"/>
    <w:rsid w:val="00AB2ABD"/>
    <w:rsid w:val="00AB3CD3"/>
    <w:rsid w:val="00AB4B44"/>
    <w:rsid w:val="00AB53A4"/>
    <w:rsid w:val="00AB6205"/>
    <w:rsid w:val="00AB6C3D"/>
    <w:rsid w:val="00AB6EB6"/>
    <w:rsid w:val="00AC0312"/>
    <w:rsid w:val="00AC033F"/>
    <w:rsid w:val="00AC089A"/>
    <w:rsid w:val="00AC1EA8"/>
    <w:rsid w:val="00AC2D7D"/>
    <w:rsid w:val="00AC43F0"/>
    <w:rsid w:val="00AC4732"/>
    <w:rsid w:val="00AC5148"/>
    <w:rsid w:val="00AC5686"/>
    <w:rsid w:val="00AC5781"/>
    <w:rsid w:val="00AC59AF"/>
    <w:rsid w:val="00AC64D6"/>
    <w:rsid w:val="00AC673C"/>
    <w:rsid w:val="00AC68FF"/>
    <w:rsid w:val="00AC6959"/>
    <w:rsid w:val="00AC6E2C"/>
    <w:rsid w:val="00AD0637"/>
    <w:rsid w:val="00AD069A"/>
    <w:rsid w:val="00AD2685"/>
    <w:rsid w:val="00AD3606"/>
    <w:rsid w:val="00AD3E33"/>
    <w:rsid w:val="00AD4EFD"/>
    <w:rsid w:val="00AD5361"/>
    <w:rsid w:val="00AD6DF4"/>
    <w:rsid w:val="00AD7065"/>
    <w:rsid w:val="00AD7468"/>
    <w:rsid w:val="00AD7FAD"/>
    <w:rsid w:val="00AE0641"/>
    <w:rsid w:val="00AE12D6"/>
    <w:rsid w:val="00AE31F4"/>
    <w:rsid w:val="00AE3A2C"/>
    <w:rsid w:val="00AE3C97"/>
    <w:rsid w:val="00AE3DAA"/>
    <w:rsid w:val="00AE4F61"/>
    <w:rsid w:val="00AE5204"/>
    <w:rsid w:val="00AE65A0"/>
    <w:rsid w:val="00AE693C"/>
    <w:rsid w:val="00AE71A3"/>
    <w:rsid w:val="00AE738F"/>
    <w:rsid w:val="00AE76D5"/>
    <w:rsid w:val="00AF0334"/>
    <w:rsid w:val="00AF08AD"/>
    <w:rsid w:val="00AF15AE"/>
    <w:rsid w:val="00AF1A35"/>
    <w:rsid w:val="00AF2593"/>
    <w:rsid w:val="00AF3933"/>
    <w:rsid w:val="00AF3D80"/>
    <w:rsid w:val="00AF47B0"/>
    <w:rsid w:val="00AF4AA0"/>
    <w:rsid w:val="00AF4EAF"/>
    <w:rsid w:val="00AF5702"/>
    <w:rsid w:val="00AF5765"/>
    <w:rsid w:val="00AF710B"/>
    <w:rsid w:val="00B00EB0"/>
    <w:rsid w:val="00B01148"/>
    <w:rsid w:val="00B01475"/>
    <w:rsid w:val="00B01DEF"/>
    <w:rsid w:val="00B02C81"/>
    <w:rsid w:val="00B02F60"/>
    <w:rsid w:val="00B03196"/>
    <w:rsid w:val="00B03E00"/>
    <w:rsid w:val="00B05BE0"/>
    <w:rsid w:val="00B07135"/>
    <w:rsid w:val="00B07827"/>
    <w:rsid w:val="00B12012"/>
    <w:rsid w:val="00B12A40"/>
    <w:rsid w:val="00B14299"/>
    <w:rsid w:val="00B1454D"/>
    <w:rsid w:val="00B1471F"/>
    <w:rsid w:val="00B14F92"/>
    <w:rsid w:val="00B1534A"/>
    <w:rsid w:val="00B15F94"/>
    <w:rsid w:val="00B1648D"/>
    <w:rsid w:val="00B16525"/>
    <w:rsid w:val="00B1653F"/>
    <w:rsid w:val="00B17F73"/>
    <w:rsid w:val="00B2065F"/>
    <w:rsid w:val="00B21033"/>
    <w:rsid w:val="00B2122B"/>
    <w:rsid w:val="00B2271E"/>
    <w:rsid w:val="00B22A72"/>
    <w:rsid w:val="00B23E50"/>
    <w:rsid w:val="00B23E96"/>
    <w:rsid w:val="00B2515F"/>
    <w:rsid w:val="00B25623"/>
    <w:rsid w:val="00B25924"/>
    <w:rsid w:val="00B26070"/>
    <w:rsid w:val="00B260C5"/>
    <w:rsid w:val="00B26824"/>
    <w:rsid w:val="00B279FF"/>
    <w:rsid w:val="00B30C27"/>
    <w:rsid w:val="00B30CCF"/>
    <w:rsid w:val="00B30DFE"/>
    <w:rsid w:val="00B31C3B"/>
    <w:rsid w:val="00B31E96"/>
    <w:rsid w:val="00B3435E"/>
    <w:rsid w:val="00B34924"/>
    <w:rsid w:val="00B34AB8"/>
    <w:rsid w:val="00B34CFF"/>
    <w:rsid w:val="00B35362"/>
    <w:rsid w:val="00B3738E"/>
    <w:rsid w:val="00B37EEA"/>
    <w:rsid w:val="00B400E8"/>
    <w:rsid w:val="00B40D68"/>
    <w:rsid w:val="00B42967"/>
    <w:rsid w:val="00B43234"/>
    <w:rsid w:val="00B43746"/>
    <w:rsid w:val="00B4384F"/>
    <w:rsid w:val="00B4419A"/>
    <w:rsid w:val="00B4424B"/>
    <w:rsid w:val="00B44370"/>
    <w:rsid w:val="00B455CA"/>
    <w:rsid w:val="00B46619"/>
    <w:rsid w:val="00B46C7E"/>
    <w:rsid w:val="00B472F3"/>
    <w:rsid w:val="00B500CF"/>
    <w:rsid w:val="00B51123"/>
    <w:rsid w:val="00B51162"/>
    <w:rsid w:val="00B51357"/>
    <w:rsid w:val="00B51CE7"/>
    <w:rsid w:val="00B52B5E"/>
    <w:rsid w:val="00B544C4"/>
    <w:rsid w:val="00B55920"/>
    <w:rsid w:val="00B57DED"/>
    <w:rsid w:val="00B57F66"/>
    <w:rsid w:val="00B60198"/>
    <w:rsid w:val="00B60CCE"/>
    <w:rsid w:val="00B62A2B"/>
    <w:rsid w:val="00B62BC7"/>
    <w:rsid w:val="00B62BFA"/>
    <w:rsid w:val="00B62EE7"/>
    <w:rsid w:val="00B63166"/>
    <w:rsid w:val="00B6439D"/>
    <w:rsid w:val="00B64580"/>
    <w:rsid w:val="00B649A4"/>
    <w:rsid w:val="00B64C71"/>
    <w:rsid w:val="00B65DC1"/>
    <w:rsid w:val="00B67399"/>
    <w:rsid w:val="00B6777A"/>
    <w:rsid w:val="00B67AB1"/>
    <w:rsid w:val="00B67CF3"/>
    <w:rsid w:val="00B70DF2"/>
    <w:rsid w:val="00B7157D"/>
    <w:rsid w:val="00B71D0B"/>
    <w:rsid w:val="00B72230"/>
    <w:rsid w:val="00B731EC"/>
    <w:rsid w:val="00B73B5D"/>
    <w:rsid w:val="00B73BFD"/>
    <w:rsid w:val="00B73D1D"/>
    <w:rsid w:val="00B74052"/>
    <w:rsid w:val="00B74C8F"/>
    <w:rsid w:val="00B752C3"/>
    <w:rsid w:val="00B767B2"/>
    <w:rsid w:val="00B76F23"/>
    <w:rsid w:val="00B77254"/>
    <w:rsid w:val="00B77D9A"/>
    <w:rsid w:val="00B80554"/>
    <w:rsid w:val="00B80C4E"/>
    <w:rsid w:val="00B8122D"/>
    <w:rsid w:val="00B82497"/>
    <w:rsid w:val="00B83700"/>
    <w:rsid w:val="00B83814"/>
    <w:rsid w:val="00B83AB0"/>
    <w:rsid w:val="00B83B73"/>
    <w:rsid w:val="00B841D1"/>
    <w:rsid w:val="00B84655"/>
    <w:rsid w:val="00B8516C"/>
    <w:rsid w:val="00B86AF3"/>
    <w:rsid w:val="00B87A91"/>
    <w:rsid w:val="00B87B38"/>
    <w:rsid w:val="00B87C37"/>
    <w:rsid w:val="00B90146"/>
    <w:rsid w:val="00B90500"/>
    <w:rsid w:val="00B90C6C"/>
    <w:rsid w:val="00B91205"/>
    <w:rsid w:val="00B916F5"/>
    <w:rsid w:val="00B91A71"/>
    <w:rsid w:val="00B920D2"/>
    <w:rsid w:val="00B925B7"/>
    <w:rsid w:val="00B926B5"/>
    <w:rsid w:val="00B92C8C"/>
    <w:rsid w:val="00B930A5"/>
    <w:rsid w:val="00B93A66"/>
    <w:rsid w:val="00B93A7C"/>
    <w:rsid w:val="00B940FC"/>
    <w:rsid w:val="00B9599B"/>
    <w:rsid w:val="00B96035"/>
    <w:rsid w:val="00B969A3"/>
    <w:rsid w:val="00B96BFB"/>
    <w:rsid w:val="00B96F2E"/>
    <w:rsid w:val="00B97409"/>
    <w:rsid w:val="00BA0F6F"/>
    <w:rsid w:val="00BA14D9"/>
    <w:rsid w:val="00BA1760"/>
    <w:rsid w:val="00BA376D"/>
    <w:rsid w:val="00BA49ED"/>
    <w:rsid w:val="00BA4DCB"/>
    <w:rsid w:val="00BA5D23"/>
    <w:rsid w:val="00BA67B4"/>
    <w:rsid w:val="00BA68D0"/>
    <w:rsid w:val="00BA6A00"/>
    <w:rsid w:val="00BA7478"/>
    <w:rsid w:val="00BB0ECB"/>
    <w:rsid w:val="00BB14A2"/>
    <w:rsid w:val="00BB20F7"/>
    <w:rsid w:val="00BB334A"/>
    <w:rsid w:val="00BB3B5D"/>
    <w:rsid w:val="00BB3FD8"/>
    <w:rsid w:val="00BB420F"/>
    <w:rsid w:val="00BB45CE"/>
    <w:rsid w:val="00BB4C8B"/>
    <w:rsid w:val="00BB51CF"/>
    <w:rsid w:val="00BB59A2"/>
    <w:rsid w:val="00BB5F59"/>
    <w:rsid w:val="00BB6F65"/>
    <w:rsid w:val="00BB7ADC"/>
    <w:rsid w:val="00BC05C5"/>
    <w:rsid w:val="00BC0AB2"/>
    <w:rsid w:val="00BC0C36"/>
    <w:rsid w:val="00BC0CEF"/>
    <w:rsid w:val="00BC1215"/>
    <w:rsid w:val="00BC262E"/>
    <w:rsid w:val="00BC4E9E"/>
    <w:rsid w:val="00BC55E5"/>
    <w:rsid w:val="00BC5BC9"/>
    <w:rsid w:val="00BC6124"/>
    <w:rsid w:val="00BC6661"/>
    <w:rsid w:val="00BC6905"/>
    <w:rsid w:val="00BC6BB7"/>
    <w:rsid w:val="00BC6FAF"/>
    <w:rsid w:val="00BD1CFB"/>
    <w:rsid w:val="00BD1F41"/>
    <w:rsid w:val="00BD2E31"/>
    <w:rsid w:val="00BD3227"/>
    <w:rsid w:val="00BD3C47"/>
    <w:rsid w:val="00BD3CC3"/>
    <w:rsid w:val="00BD460B"/>
    <w:rsid w:val="00BD4CC7"/>
    <w:rsid w:val="00BD5B8F"/>
    <w:rsid w:val="00BD60B7"/>
    <w:rsid w:val="00BD664A"/>
    <w:rsid w:val="00BD6ECF"/>
    <w:rsid w:val="00BD7D00"/>
    <w:rsid w:val="00BD7FB9"/>
    <w:rsid w:val="00BE019A"/>
    <w:rsid w:val="00BE0F22"/>
    <w:rsid w:val="00BE18F4"/>
    <w:rsid w:val="00BE1B1F"/>
    <w:rsid w:val="00BE22DB"/>
    <w:rsid w:val="00BE3231"/>
    <w:rsid w:val="00BE4603"/>
    <w:rsid w:val="00BE4B39"/>
    <w:rsid w:val="00BE52F9"/>
    <w:rsid w:val="00BE6C39"/>
    <w:rsid w:val="00BE71D5"/>
    <w:rsid w:val="00BF08E1"/>
    <w:rsid w:val="00BF0C08"/>
    <w:rsid w:val="00BF0E33"/>
    <w:rsid w:val="00BF157D"/>
    <w:rsid w:val="00BF1D1C"/>
    <w:rsid w:val="00BF24EB"/>
    <w:rsid w:val="00BF2FC4"/>
    <w:rsid w:val="00BF3436"/>
    <w:rsid w:val="00BF3E2B"/>
    <w:rsid w:val="00BF414D"/>
    <w:rsid w:val="00BF5C55"/>
    <w:rsid w:val="00BF6A27"/>
    <w:rsid w:val="00BF7659"/>
    <w:rsid w:val="00BF7C4E"/>
    <w:rsid w:val="00C000D4"/>
    <w:rsid w:val="00C00BEE"/>
    <w:rsid w:val="00C01B1C"/>
    <w:rsid w:val="00C01E6C"/>
    <w:rsid w:val="00C0203A"/>
    <w:rsid w:val="00C02A30"/>
    <w:rsid w:val="00C02E3D"/>
    <w:rsid w:val="00C038A6"/>
    <w:rsid w:val="00C03B2D"/>
    <w:rsid w:val="00C04231"/>
    <w:rsid w:val="00C0506C"/>
    <w:rsid w:val="00C074B1"/>
    <w:rsid w:val="00C1021A"/>
    <w:rsid w:val="00C104FB"/>
    <w:rsid w:val="00C11371"/>
    <w:rsid w:val="00C12E6B"/>
    <w:rsid w:val="00C13A07"/>
    <w:rsid w:val="00C143B9"/>
    <w:rsid w:val="00C146CA"/>
    <w:rsid w:val="00C15294"/>
    <w:rsid w:val="00C1586A"/>
    <w:rsid w:val="00C1610C"/>
    <w:rsid w:val="00C1664D"/>
    <w:rsid w:val="00C17B19"/>
    <w:rsid w:val="00C17B30"/>
    <w:rsid w:val="00C20ABB"/>
    <w:rsid w:val="00C21061"/>
    <w:rsid w:val="00C21B70"/>
    <w:rsid w:val="00C21CA1"/>
    <w:rsid w:val="00C23403"/>
    <w:rsid w:val="00C25ECB"/>
    <w:rsid w:val="00C26F21"/>
    <w:rsid w:val="00C27030"/>
    <w:rsid w:val="00C27410"/>
    <w:rsid w:val="00C276F9"/>
    <w:rsid w:val="00C27AE8"/>
    <w:rsid w:val="00C27F7A"/>
    <w:rsid w:val="00C305F8"/>
    <w:rsid w:val="00C30873"/>
    <w:rsid w:val="00C308D3"/>
    <w:rsid w:val="00C30FCF"/>
    <w:rsid w:val="00C31290"/>
    <w:rsid w:val="00C33F45"/>
    <w:rsid w:val="00C35CAE"/>
    <w:rsid w:val="00C37A8F"/>
    <w:rsid w:val="00C400F9"/>
    <w:rsid w:val="00C402A3"/>
    <w:rsid w:val="00C40559"/>
    <w:rsid w:val="00C40BA3"/>
    <w:rsid w:val="00C40D36"/>
    <w:rsid w:val="00C41406"/>
    <w:rsid w:val="00C41862"/>
    <w:rsid w:val="00C4287C"/>
    <w:rsid w:val="00C432FC"/>
    <w:rsid w:val="00C44228"/>
    <w:rsid w:val="00C44736"/>
    <w:rsid w:val="00C44B5C"/>
    <w:rsid w:val="00C44C5F"/>
    <w:rsid w:val="00C4555E"/>
    <w:rsid w:val="00C45867"/>
    <w:rsid w:val="00C45AE2"/>
    <w:rsid w:val="00C477C5"/>
    <w:rsid w:val="00C4787F"/>
    <w:rsid w:val="00C4794C"/>
    <w:rsid w:val="00C501AC"/>
    <w:rsid w:val="00C52D1B"/>
    <w:rsid w:val="00C534A7"/>
    <w:rsid w:val="00C545B2"/>
    <w:rsid w:val="00C546F2"/>
    <w:rsid w:val="00C563F3"/>
    <w:rsid w:val="00C56AEF"/>
    <w:rsid w:val="00C56B08"/>
    <w:rsid w:val="00C57007"/>
    <w:rsid w:val="00C57558"/>
    <w:rsid w:val="00C579A0"/>
    <w:rsid w:val="00C601C2"/>
    <w:rsid w:val="00C60546"/>
    <w:rsid w:val="00C60C3A"/>
    <w:rsid w:val="00C615E6"/>
    <w:rsid w:val="00C6184F"/>
    <w:rsid w:val="00C61B36"/>
    <w:rsid w:val="00C62326"/>
    <w:rsid w:val="00C6245D"/>
    <w:rsid w:val="00C631D8"/>
    <w:rsid w:val="00C6414D"/>
    <w:rsid w:val="00C644AE"/>
    <w:rsid w:val="00C64DA0"/>
    <w:rsid w:val="00C663E3"/>
    <w:rsid w:val="00C666F7"/>
    <w:rsid w:val="00C66841"/>
    <w:rsid w:val="00C6690E"/>
    <w:rsid w:val="00C66FB4"/>
    <w:rsid w:val="00C6751B"/>
    <w:rsid w:val="00C7029F"/>
    <w:rsid w:val="00C7163F"/>
    <w:rsid w:val="00C72DCD"/>
    <w:rsid w:val="00C7576F"/>
    <w:rsid w:val="00C75EF2"/>
    <w:rsid w:val="00C76721"/>
    <w:rsid w:val="00C767C9"/>
    <w:rsid w:val="00C76A7A"/>
    <w:rsid w:val="00C77A48"/>
    <w:rsid w:val="00C82F95"/>
    <w:rsid w:val="00C832E6"/>
    <w:rsid w:val="00C87656"/>
    <w:rsid w:val="00C90826"/>
    <w:rsid w:val="00C915A8"/>
    <w:rsid w:val="00C92B01"/>
    <w:rsid w:val="00C943AB"/>
    <w:rsid w:val="00C948E8"/>
    <w:rsid w:val="00C94A5B"/>
    <w:rsid w:val="00C94C67"/>
    <w:rsid w:val="00C9588E"/>
    <w:rsid w:val="00C95E94"/>
    <w:rsid w:val="00C9609E"/>
    <w:rsid w:val="00C965D9"/>
    <w:rsid w:val="00C969D3"/>
    <w:rsid w:val="00C9733F"/>
    <w:rsid w:val="00CA0B52"/>
    <w:rsid w:val="00CA2B69"/>
    <w:rsid w:val="00CA4843"/>
    <w:rsid w:val="00CA48B2"/>
    <w:rsid w:val="00CA4ED0"/>
    <w:rsid w:val="00CA7A5A"/>
    <w:rsid w:val="00CB02BD"/>
    <w:rsid w:val="00CB0543"/>
    <w:rsid w:val="00CB0C46"/>
    <w:rsid w:val="00CB2F6C"/>
    <w:rsid w:val="00CB39B4"/>
    <w:rsid w:val="00CB41FA"/>
    <w:rsid w:val="00CB5396"/>
    <w:rsid w:val="00CB57EF"/>
    <w:rsid w:val="00CC0241"/>
    <w:rsid w:val="00CC2689"/>
    <w:rsid w:val="00CC3DF7"/>
    <w:rsid w:val="00CC419C"/>
    <w:rsid w:val="00CC4513"/>
    <w:rsid w:val="00CC4686"/>
    <w:rsid w:val="00CC4FE5"/>
    <w:rsid w:val="00CC5708"/>
    <w:rsid w:val="00CC5EC7"/>
    <w:rsid w:val="00CC64B3"/>
    <w:rsid w:val="00CC68D7"/>
    <w:rsid w:val="00CC7178"/>
    <w:rsid w:val="00CC7381"/>
    <w:rsid w:val="00CC7546"/>
    <w:rsid w:val="00CD040D"/>
    <w:rsid w:val="00CD04D9"/>
    <w:rsid w:val="00CD14DA"/>
    <w:rsid w:val="00CD1EE3"/>
    <w:rsid w:val="00CD2420"/>
    <w:rsid w:val="00CD3779"/>
    <w:rsid w:val="00CD3EBC"/>
    <w:rsid w:val="00CD4130"/>
    <w:rsid w:val="00CD4245"/>
    <w:rsid w:val="00CD58F8"/>
    <w:rsid w:val="00CD6616"/>
    <w:rsid w:val="00CD67AC"/>
    <w:rsid w:val="00CD69F2"/>
    <w:rsid w:val="00CD7E2C"/>
    <w:rsid w:val="00CE01CB"/>
    <w:rsid w:val="00CE043A"/>
    <w:rsid w:val="00CE0C83"/>
    <w:rsid w:val="00CE10AC"/>
    <w:rsid w:val="00CE119F"/>
    <w:rsid w:val="00CE1566"/>
    <w:rsid w:val="00CE1B1B"/>
    <w:rsid w:val="00CE29A3"/>
    <w:rsid w:val="00CE4662"/>
    <w:rsid w:val="00CE52CB"/>
    <w:rsid w:val="00CE667E"/>
    <w:rsid w:val="00CE6C9A"/>
    <w:rsid w:val="00CE7B6A"/>
    <w:rsid w:val="00CF0406"/>
    <w:rsid w:val="00CF15F8"/>
    <w:rsid w:val="00CF2F80"/>
    <w:rsid w:val="00CF3001"/>
    <w:rsid w:val="00CF39A2"/>
    <w:rsid w:val="00CF3F70"/>
    <w:rsid w:val="00CF4185"/>
    <w:rsid w:val="00CF4B78"/>
    <w:rsid w:val="00CF52A3"/>
    <w:rsid w:val="00CF5E1C"/>
    <w:rsid w:val="00CF611D"/>
    <w:rsid w:val="00CF628E"/>
    <w:rsid w:val="00CF6C11"/>
    <w:rsid w:val="00CF7317"/>
    <w:rsid w:val="00CF7971"/>
    <w:rsid w:val="00D00858"/>
    <w:rsid w:val="00D00C1F"/>
    <w:rsid w:val="00D0155E"/>
    <w:rsid w:val="00D033E8"/>
    <w:rsid w:val="00D04781"/>
    <w:rsid w:val="00D0573B"/>
    <w:rsid w:val="00D05A2E"/>
    <w:rsid w:val="00D07D7E"/>
    <w:rsid w:val="00D11485"/>
    <w:rsid w:val="00D1175D"/>
    <w:rsid w:val="00D11B67"/>
    <w:rsid w:val="00D1245C"/>
    <w:rsid w:val="00D12B5A"/>
    <w:rsid w:val="00D12C6E"/>
    <w:rsid w:val="00D12E95"/>
    <w:rsid w:val="00D12F15"/>
    <w:rsid w:val="00D140B8"/>
    <w:rsid w:val="00D148AC"/>
    <w:rsid w:val="00D14937"/>
    <w:rsid w:val="00D15828"/>
    <w:rsid w:val="00D165D7"/>
    <w:rsid w:val="00D176DD"/>
    <w:rsid w:val="00D1786F"/>
    <w:rsid w:val="00D206EB"/>
    <w:rsid w:val="00D2124B"/>
    <w:rsid w:val="00D2124F"/>
    <w:rsid w:val="00D2134F"/>
    <w:rsid w:val="00D21400"/>
    <w:rsid w:val="00D21C26"/>
    <w:rsid w:val="00D21DC4"/>
    <w:rsid w:val="00D220E9"/>
    <w:rsid w:val="00D22B73"/>
    <w:rsid w:val="00D24BC9"/>
    <w:rsid w:val="00D263BF"/>
    <w:rsid w:val="00D271B7"/>
    <w:rsid w:val="00D30680"/>
    <w:rsid w:val="00D30CAE"/>
    <w:rsid w:val="00D30D01"/>
    <w:rsid w:val="00D31053"/>
    <w:rsid w:val="00D3158B"/>
    <w:rsid w:val="00D32185"/>
    <w:rsid w:val="00D32DAA"/>
    <w:rsid w:val="00D3356E"/>
    <w:rsid w:val="00D34D17"/>
    <w:rsid w:val="00D352C6"/>
    <w:rsid w:val="00D356F6"/>
    <w:rsid w:val="00D35718"/>
    <w:rsid w:val="00D35DE7"/>
    <w:rsid w:val="00D36448"/>
    <w:rsid w:val="00D3684D"/>
    <w:rsid w:val="00D36F7E"/>
    <w:rsid w:val="00D370D0"/>
    <w:rsid w:val="00D37808"/>
    <w:rsid w:val="00D4069B"/>
    <w:rsid w:val="00D41547"/>
    <w:rsid w:val="00D41A4E"/>
    <w:rsid w:val="00D41F35"/>
    <w:rsid w:val="00D420E0"/>
    <w:rsid w:val="00D429F9"/>
    <w:rsid w:val="00D42D3D"/>
    <w:rsid w:val="00D43020"/>
    <w:rsid w:val="00D43313"/>
    <w:rsid w:val="00D44792"/>
    <w:rsid w:val="00D44869"/>
    <w:rsid w:val="00D44CC8"/>
    <w:rsid w:val="00D44D41"/>
    <w:rsid w:val="00D45605"/>
    <w:rsid w:val="00D457D0"/>
    <w:rsid w:val="00D45DDA"/>
    <w:rsid w:val="00D469CD"/>
    <w:rsid w:val="00D46B6C"/>
    <w:rsid w:val="00D46F7B"/>
    <w:rsid w:val="00D47D85"/>
    <w:rsid w:val="00D50DFB"/>
    <w:rsid w:val="00D5294A"/>
    <w:rsid w:val="00D53102"/>
    <w:rsid w:val="00D549F9"/>
    <w:rsid w:val="00D54F4A"/>
    <w:rsid w:val="00D555F7"/>
    <w:rsid w:val="00D557F5"/>
    <w:rsid w:val="00D5610A"/>
    <w:rsid w:val="00D57032"/>
    <w:rsid w:val="00D57681"/>
    <w:rsid w:val="00D606AD"/>
    <w:rsid w:val="00D60F2C"/>
    <w:rsid w:val="00D61967"/>
    <w:rsid w:val="00D623EB"/>
    <w:rsid w:val="00D62444"/>
    <w:rsid w:val="00D62467"/>
    <w:rsid w:val="00D62633"/>
    <w:rsid w:val="00D62FEE"/>
    <w:rsid w:val="00D63A73"/>
    <w:rsid w:val="00D643BB"/>
    <w:rsid w:val="00D646FD"/>
    <w:rsid w:val="00D65390"/>
    <w:rsid w:val="00D654C3"/>
    <w:rsid w:val="00D66F23"/>
    <w:rsid w:val="00D67961"/>
    <w:rsid w:val="00D7011D"/>
    <w:rsid w:val="00D70340"/>
    <w:rsid w:val="00D70730"/>
    <w:rsid w:val="00D709AE"/>
    <w:rsid w:val="00D71414"/>
    <w:rsid w:val="00D71D05"/>
    <w:rsid w:val="00D723A1"/>
    <w:rsid w:val="00D72D45"/>
    <w:rsid w:val="00D73E39"/>
    <w:rsid w:val="00D75050"/>
    <w:rsid w:val="00D7587C"/>
    <w:rsid w:val="00D759D5"/>
    <w:rsid w:val="00D75EB0"/>
    <w:rsid w:val="00D76227"/>
    <w:rsid w:val="00D7639B"/>
    <w:rsid w:val="00D76531"/>
    <w:rsid w:val="00D76799"/>
    <w:rsid w:val="00D76BBD"/>
    <w:rsid w:val="00D76ED8"/>
    <w:rsid w:val="00D7717D"/>
    <w:rsid w:val="00D77C05"/>
    <w:rsid w:val="00D80D4F"/>
    <w:rsid w:val="00D81552"/>
    <w:rsid w:val="00D82994"/>
    <w:rsid w:val="00D83334"/>
    <w:rsid w:val="00D83A81"/>
    <w:rsid w:val="00D8543D"/>
    <w:rsid w:val="00D86B8B"/>
    <w:rsid w:val="00D87B3A"/>
    <w:rsid w:val="00D90FF2"/>
    <w:rsid w:val="00D914CA"/>
    <w:rsid w:val="00D91F82"/>
    <w:rsid w:val="00D92545"/>
    <w:rsid w:val="00D93EE6"/>
    <w:rsid w:val="00D9404D"/>
    <w:rsid w:val="00D94C56"/>
    <w:rsid w:val="00D97ACB"/>
    <w:rsid w:val="00D97DA0"/>
    <w:rsid w:val="00DA01FB"/>
    <w:rsid w:val="00DA0C70"/>
    <w:rsid w:val="00DA0FDA"/>
    <w:rsid w:val="00DA184B"/>
    <w:rsid w:val="00DA1F72"/>
    <w:rsid w:val="00DA1F96"/>
    <w:rsid w:val="00DA2BA5"/>
    <w:rsid w:val="00DA5E51"/>
    <w:rsid w:val="00DA637E"/>
    <w:rsid w:val="00DA747F"/>
    <w:rsid w:val="00DB08CC"/>
    <w:rsid w:val="00DB0CB1"/>
    <w:rsid w:val="00DB23D4"/>
    <w:rsid w:val="00DB244E"/>
    <w:rsid w:val="00DB2F87"/>
    <w:rsid w:val="00DB39CA"/>
    <w:rsid w:val="00DB44FF"/>
    <w:rsid w:val="00DB48AA"/>
    <w:rsid w:val="00DB4B54"/>
    <w:rsid w:val="00DB6276"/>
    <w:rsid w:val="00DB6D20"/>
    <w:rsid w:val="00DC021F"/>
    <w:rsid w:val="00DC0D12"/>
    <w:rsid w:val="00DC1054"/>
    <w:rsid w:val="00DC1067"/>
    <w:rsid w:val="00DC202B"/>
    <w:rsid w:val="00DC244C"/>
    <w:rsid w:val="00DC2909"/>
    <w:rsid w:val="00DC36C5"/>
    <w:rsid w:val="00DC36E5"/>
    <w:rsid w:val="00DC3968"/>
    <w:rsid w:val="00DC52C4"/>
    <w:rsid w:val="00DC5D0D"/>
    <w:rsid w:val="00DC5D5A"/>
    <w:rsid w:val="00DC7405"/>
    <w:rsid w:val="00DD0CDA"/>
    <w:rsid w:val="00DD14A2"/>
    <w:rsid w:val="00DD2666"/>
    <w:rsid w:val="00DD33C9"/>
    <w:rsid w:val="00DD5F2A"/>
    <w:rsid w:val="00DD6C7B"/>
    <w:rsid w:val="00DD6E5A"/>
    <w:rsid w:val="00DD79AC"/>
    <w:rsid w:val="00DD7E1D"/>
    <w:rsid w:val="00DD7F92"/>
    <w:rsid w:val="00DE11C2"/>
    <w:rsid w:val="00DE134C"/>
    <w:rsid w:val="00DE1E7C"/>
    <w:rsid w:val="00DE25BF"/>
    <w:rsid w:val="00DE2C19"/>
    <w:rsid w:val="00DE2E0E"/>
    <w:rsid w:val="00DE3BF4"/>
    <w:rsid w:val="00DE41B5"/>
    <w:rsid w:val="00DE44CD"/>
    <w:rsid w:val="00DE4FAB"/>
    <w:rsid w:val="00DE565A"/>
    <w:rsid w:val="00DE62B8"/>
    <w:rsid w:val="00DE7004"/>
    <w:rsid w:val="00DE73D8"/>
    <w:rsid w:val="00DE7543"/>
    <w:rsid w:val="00DE7DE0"/>
    <w:rsid w:val="00DF0330"/>
    <w:rsid w:val="00DF1181"/>
    <w:rsid w:val="00DF12F5"/>
    <w:rsid w:val="00DF2625"/>
    <w:rsid w:val="00DF29E6"/>
    <w:rsid w:val="00DF33E3"/>
    <w:rsid w:val="00DF3804"/>
    <w:rsid w:val="00DF3BB0"/>
    <w:rsid w:val="00DF42DE"/>
    <w:rsid w:val="00DF55AA"/>
    <w:rsid w:val="00DF68DC"/>
    <w:rsid w:val="00DF6AF9"/>
    <w:rsid w:val="00DF797E"/>
    <w:rsid w:val="00E00860"/>
    <w:rsid w:val="00E00A6E"/>
    <w:rsid w:val="00E00B77"/>
    <w:rsid w:val="00E00B8A"/>
    <w:rsid w:val="00E019C3"/>
    <w:rsid w:val="00E01CE4"/>
    <w:rsid w:val="00E03936"/>
    <w:rsid w:val="00E0441C"/>
    <w:rsid w:val="00E0468E"/>
    <w:rsid w:val="00E04E43"/>
    <w:rsid w:val="00E054AC"/>
    <w:rsid w:val="00E0554B"/>
    <w:rsid w:val="00E056B5"/>
    <w:rsid w:val="00E056E6"/>
    <w:rsid w:val="00E063AA"/>
    <w:rsid w:val="00E07152"/>
    <w:rsid w:val="00E07AE0"/>
    <w:rsid w:val="00E07FC6"/>
    <w:rsid w:val="00E10039"/>
    <w:rsid w:val="00E14700"/>
    <w:rsid w:val="00E151A2"/>
    <w:rsid w:val="00E15961"/>
    <w:rsid w:val="00E15E38"/>
    <w:rsid w:val="00E15FDA"/>
    <w:rsid w:val="00E1679B"/>
    <w:rsid w:val="00E16AF2"/>
    <w:rsid w:val="00E16D7F"/>
    <w:rsid w:val="00E16E1B"/>
    <w:rsid w:val="00E17656"/>
    <w:rsid w:val="00E178F5"/>
    <w:rsid w:val="00E17CCF"/>
    <w:rsid w:val="00E20029"/>
    <w:rsid w:val="00E2011E"/>
    <w:rsid w:val="00E20FA4"/>
    <w:rsid w:val="00E2106C"/>
    <w:rsid w:val="00E213AF"/>
    <w:rsid w:val="00E217F4"/>
    <w:rsid w:val="00E21C04"/>
    <w:rsid w:val="00E21C4F"/>
    <w:rsid w:val="00E22A5D"/>
    <w:rsid w:val="00E243F0"/>
    <w:rsid w:val="00E2493E"/>
    <w:rsid w:val="00E25135"/>
    <w:rsid w:val="00E25ED8"/>
    <w:rsid w:val="00E264F4"/>
    <w:rsid w:val="00E2697E"/>
    <w:rsid w:val="00E26AAB"/>
    <w:rsid w:val="00E26AFF"/>
    <w:rsid w:val="00E27200"/>
    <w:rsid w:val="00E27882"/>
    <w:rsid w:val="00E278F8"/>
    <w:rsid w:val="00E27CC8"/>
    <w:rsid w:val="00E27EC4"/>
    <w:rsid w:val="00E300C5"/>
    <w:rsid w:val="00E301DA"/>
    <w:rsid w:val="00E33CD1"/>
    <w:rsid w:val="00E34025"/>
    <w:rsid w:val="00E341DF"/>
    <w:rsid w:val="00E35A84"/>
    <w:rsid w:val="00E3664F"/>
    <w:rsid w:val="00E401A0"/>
    <w:rsid w:val="00E40A94"/>
    <w:rsid w:val="00E42C4D"/>
    <w:rsid w:val="00E4387D"/>
    <w:rsid w:val="00E450FC"/>
    <w:rsid w:val="00E454A5"/>
    <w:rsid w:val="00E45C54"/>
    <w:rsid w:val="00E45EBE"/>
    <w:rsid w:val="00E46143"/>
    <w:rsid w:val="00E461FA"/>
    <w:rsid w:val="00E4675D"/>
    <w:rsid w:val="00E4687E"/>
    <w:rsid w:val="00E46D41"/>
    <w:rsid w:val="00E474EC"/>
    <w:rsid w:val="00E4770C"/>
    <w:rsid w:val="00E479C3"/>
    <w:rsid w:val="00E47F33"/>
    <w:rsid w:val="00E501B0"/>
    <w:rsid w:val="00E50321"/>
    <w:rsid w:val="00E50FC6"/>
    <w:rsid w:val="00E50FD2"/>
    <w:rsid w:val="00E51BBD"/>
    <w:rsid w:val="00E52994"/>
    <w:rsid w:val="00E52CB6"/>
    <w:rsid w:val="00E539F8"/>
    <w:rsid w:val="00E53A40"/>
    <w:rsid w:val="00E53F04"/>
    <w:rsid w:val="00E546A2"/>
    <w:rsid w:val="00E551E5"/>
    <w:rsid w:val="00E55A6D"/>
    <w:rsid w:val="00E55D7C"/>
    <w:rsid w:val="00E56131"/>
    <w:rsid w:val="00E572C8"/>
    <w:rsid w:val="00E57EC5"/>
    <w:rsid w:val="00E60156"/>
    <w:rsid w:val="00E60832"/>
    <w:rsid w:val="00E61691"/>
    <w:rsid w:val="00E61716"/>
    <w:rsid w:val="00E61FF1"/>
    <w:rsid w:val="00E63177"/>
    <w:rsid w:val="00E63268"/>
    <w:rsid w:val="00E633C7"/>
    <w:rsid w:val="00E63E01"/>
    <w:rsid w:val="00E64A53"/>
    <w:rsid w:val="00E65020"/>
    <w:rsid w:val="00E65FC3"/>
    <w:rsid w:val="00E6602C"/>
    <w:rsid w:val="00E66384"/>
    <w:rsid w:val="00E66865"/>
    <w:rsid w:val="00E67198"/>
    <w:rsid w:val="00E672E8"/>
    <w:rsid w:val="00E67AE1"/>
    <w:rsid w:val="00E7076D"/>
    <w:rsid w:val="00E70C4F"/>
    <w:rsid w:val="00E7121C"/>
    <w:rsid w:val="00E7136E"/>
    <w:rsid w:val="00E72876"/>
    <w:rsid w:val="00E7307F"/>
    <w:rsid w:val="00E73589"/>
    <w:rsid w:val="00E73711"/>
    <w:rsid w:val="00E73B56"/>
    <w:rsid w:val="00E73CF6"/>
    <w:rsid w:val="00E7599E"/>
    <w:rsid w:val="00E75F65"/>
    <w:rsid w:val="00E81575"/>
    <w:rsid w:val="00E81DF0"/>
    <w:rsid w:val="00E81E7A"/>
    <w:rsid w:val="00E82138"/>
    <w:rsid w:val="00E829EF"/>
    <w:rsid w:val="00E8451E"/>
    <w:rsid w:val="00E84787"/>
    <w:rsid w:val="00E84DFD"/>
    <w:rsid w:val="00E84FC4"/>
    <w:rsid w:val="00E8574B"/>
    <w:rsid w:val="00E8657D"/>
    <w:rsid w:val="00E86A41"/>
    <w:rsid w:val="00E86FB5"/>
    <w:rsid w:val="00E8722E"/>
    <w:rsid w:val="00E87DB4"/>
    <w:rsid w:val="00E9045A"/>
    <w:rsid w:val="00E905F4"/>
    <w:rsid w:val="00E913DB"/>
    <w:rsid w:val="00E91CC5"/>
    <w:rsid w:val="00E92926"/>
    <w:rsid w:val="00E92BB8"/>
    <w:rsid w:val="00E93D4B"/>
    <w:rsid w:val="00E93F5F"/>
    <w:rsid w:val="00E96139"/>
    <w:rsid w:val="00E96768"/>
    <w:rsid w:val="00E978DE"/>
    <w:rsid w:val="00EA01B5"/>
    <w:rsid w:val="00EA234B"/>
    <w:rsid w:val="00EA2517"/>
    <w:rsid w:val="00EA285A"/>
    <w:rsid w:val="00EA2A43"/>
    <w:rsid w:val="00EA30B7"/>
    <w:rsid w:val="00EA3355"/>
    <w:rsid w:val="00EA3DD4"/>
    <w:rsid w:val="00EA3E70"/>
    <w:rsid w:val="00EA4787"/>
    <w:rsid w:val="00EA4955"/>
    <w:rsid w:val="00EA4A40"/>
    <w:rsid w:val="00EA4B76"/>
    <w:rsid w:val="00EA5325"/>
    <w:rsid w:val="00EA5DD1"/>
    <w:rsid w:val="00EA61C1"/>
    <w:rsid w:val="00EA75BB"/>
    <w:rsid w:val="00EB07A0"/>
    <w:rsid w:val="00EB1524"/>
    <w:rsid w:val="00EB193C"/>
    <w:rsid w:val="00EB3EA7"/>
    <w:rsid w:val="00EB4664"/>
    <w:rsid w:val="00EB4C8D"/>
    <w:rsid w:val="00EB5A3C"/>
    <w:rsid w:val="00EB6C6C"/>
    <w:rsid w:val="00EB70F9"/>
    <w:rsid w:val="00EB7375"/>
    <w:rsid w:val="00EB7943"/>
    <w:rsid w:val="00EC01CF"/>
    <w:rsid w:val="00EC0B51"/>
    <w:rsid w:val="00EC14D0"/>
    <w:rsid w:val="00EC157C"/>
    <w:rsid w:val="00EC24C5"/>
    <w:rsid w:val="00EC31B8"/>
    <w:rsid w:val="00EC36FB"/>
    <w:rsid w:val="00EC3D58"/>
    <w:rsid w:val="00EC46F2"/>
    <w:rsid w:val="00EC544D"/>
    <w:rsid w:val="00EC5A77"/>
    <w:rsid w:val="00EC6180"/>
    <w:rsid w:val="00EC6FE5"/>
    <w:rsid w:val="00EC7A0D"/>
    <w:rsid w:val="00ED0295"/>
    <w:rsid w:val="00ED0D91"/>
    <w:rsid w:val="00ED1BE8"/>
    <w:rsid w:val="00ED2E22"/>
    <w:rsid w:val="00ED2EF1"/>
    <w:rsid w:val="00ED33A2"/>
    <w:rsid w:val="00ED3AFE"/>
    <w:rsid w:val="00ED42EE"/>
    <w:rsid w:val="00ED552D"/>
    <w:rsid w:val="00ED573A"/>
    <w:rsid w:val="00ED5E16"/>
    <w:rsid w:val="00ED64DA"/>
    <w:rsid w:val="00ED6A71"/>
    <w:rsid w:val="00ED78BD"/>
    <w:rsid w:val="00EE01AF"/>
    <w:rsid w:val="00EE07E8"/>
    <w:rsid w:val="00EE0864"/>
    <w:rsid w:val="00EE0B79"/>
    <w:rsid w:val="00EE1D0C"/>
    <w:rsid w:val="00EE25E2"/>
    <w:rsid w:val="00EE31E8"/>
    <w:rsid w:val="00EE45A8"/>
    <w:rsid w:val="00EE460F"/>
    <w:rsid w:val="00EE4E98"/>
    <w:rsid w:val="00EE56E7"/>
    <w:rsid w:val="00EE5AE3"/>
    <w:rsid w:val="00EE5BC0"/>
    <w:rsid w:val="00EE5D74"/>
    <w:rsid w:val="00EE6036"/>
    <w:rsid w:val="00EE6ADE"/>
    <w:rsid w:val="00EE6FFE"/>
    <w:rsid w:val="00EE722E"/>
    <w:rsid w:val="00EF0D06"/>
    <w:rsid w:val="00EF0F0E"/>
    <w:rsid w:val="00EF18EE"/>
    <w:rsid w:val="00EF1E7C"/>
    <w:rsid w:val="00EF1F32"/>
    <w:rsid w:val="00EF4A79"/>
    <w:rsid w:val="00EF5774"/>
    <w:rsid w:val="00EF5AB4"/>
    <w:rsid w:val="00EF5CB7"/>
    <w:rsid w:val="00EF5FCB"/>
    <w:rsid w:val="00F00059"/>
    <w:rsid w:val="00F013D6"/>
    <w:rsid w:val="00F01479"/>
    <w:rsid w:val="00F0170E"/>
    <w:rsid w:val="00F017EA"/>
    <w:rsid w:val="00F0204F"/>
    <w:rsid w:val="00F02427"/>
    <w:rsid w:val="00F024D5"/>
    <w:rsid w:val="00F0341A"/>
    <w:rsid w:val="00F052BC"/>
    <w:rsid w:val="00F06001"/>
    <w:rsid w:val="00F06EC7"/>
    <w:rsid w:val="00F07CAF"/>
    <w:rsid w:val="00F10261"/>
    <w:rsid w:val="00F1091D"/>
    <w:rsid w:val="00F10E1D"/>
    <w:rsid w:val="00F12DD6"/>
    <w:rsid w:val="00F1395E"/>
    <w:rsid w:val="00F14310"/>
    <w:rsid w:val="00F15C76"/>
    <w:rsid w:val="00F15FB4"/>
    <w:rsid w:val="00F160D3"/>
    <w:rsid w:val="00F173AE"/>
    <w:rsid w:val="00F1763D"/>
    <w:rsid w:val="00F20C1C"/>
    <w:rsid w:val="00F21318"/>
    <w:rsid w:val="00F21B49"/>
    <w:rsid w:val="00F22983"/>
    <w:rsid w:val="00F23D06"/>
    <w:rsid w:val="00F244D1"/>
    <w:rsid w:val="00F24F4C"/>
    <w:rsid w:val="00F25E83"/>
    <w:rsid w:val="00F25FB3"/>
    <w:rsid w:val="00F2697B"/>
    <w:rsid w:val="00F27B2A"/>
    <w:rsid w:val="00F300DA"/>
    <w:rsid w:val="00F3142E"/>
    <w:rsid w:val="00F315D5"/>
    <w:rsid w:val="00F326DE"/>
    <w:rsid w:val="00F32F5F"/>
    <w:rsid w:val="00F3469F"/>
    <w:rsid w:val="00F35CC7"/>
    <w:rsid w:val="00F376E8"/>
    <w:rsid w:val="00F41179"/>
    <w:rsid w:val="00F42A7C"/>
    <w:rsid w:val="00F434A2"/>
    <w:rsid w:val="00F43637"/>
    <w:rsid w:val="00F43B0C"/>
    <w:rsid w:val="00F44780"/>
    <w:rsid w:val="00F45EEE"/>
    <w:rsid w:val="00F46BEA"/>
    <w:rsid w:val="00F470CA"/>
    <w:rsid w:val="00F4749E"/>
    <w:rsid w:val="00F47F8A"/>
    <w:rsid w:val="00F47FDD"/>
    <w:rsid w:val="00F51B8B"/>
    <w:rsid w:val="00F52544"/>
    <w:rsid w:val="00F532AA"/>
    <w:rsid w:val="00F535E1"/>
    <w:rsid w:val="00F5373B"/>
    <w:rsid w:val="00F5391E"/>
    <w:rsid w:val="00F5476C"/>
    <w:rsid w:val="00F55C72"/>
    <w:rsid w:val="00F55F0D"/>
    <w:rsid w:val="00F56422"/>
    <w:rsid w:val="00F56B35"/>
    <w:rsid w:val="00F56F8E"/>
    <w:rsid w:val="00F57044"/>
    <w:rsid w:val="00F57690"/>
    <w:rsid w:val="00F57E63"/>
    <w:rsid w:val="00F60EEB"/>
    <w:rsid w:val="00F61C62"/>
    <w:rsid w:val="00F62244"/>
    <w:rsid w:val="00F62265"/>
    <w:rsid w:val="00F62BE0"/>
    <w:rsid w:val="00F62DBB"/>
    <w:rsid w:val="00F63058"/>
    <w:rsid w:val="00F6318D"/>
    <w:rsid w:val="00F64B8E"/>
    <w:rsid w:val="00F64FB6"/>
    <w:rsid w:val="00F65650"/>
    <w:rsid w:val="00F658F1"/>
    <w:rsid w:val="00F67054"/>
    <w:rsid w:val="00F67427"/>
    <w:rsid w:val="00F71F64"/>
    <w:rsid w:val="00F73173"/>
    <w:rsid w:val="00F73309"/>
    <w:rsid w:val="00F74CAB"/>
    <w:rsid w:val="00F75966"/>
    <w:rsid w:val="00F76481"/>
    <w:rsid w:val="00F76F2B"/>
    <w:rsid w:val="00F77188"/>
    <w:rsid w:val="00F77CD5"/>
    <w:rsid w:val="00F80145"/>
    <w:rsid w:val="00F8043F"/>
    <w:rsid w:val="00F80C54"/>
    <w:rsid w:val="00F81743"/>
    <w:rsid w:val="00F82280"/>
    <w:rsid w:val="00F8241A"/>
    <w:rsid w:val="00F8379B"/>
    <w:rsid w:val="00F83B97"/>
    <w:rsid w:val="00F85196"/>
    <w:rsid w:val="00F8528F"/>
    <w:rsid w:val="00F87DC4"/>
    <w:rsid w:val="00F90080"/>
    <w:rsid w:val="00F90D1A"/>
    <w:rsid w:val="00F92962"/>
    <w:rsid w:val="00F92B51"/>
    <w:rsid w:val="00F92D83"/>
    <w:rsid w:val="00F93142"/>
    <w:rsid w:val="00F94859"/>
    <w:rsid w:val="00F95702"/>
    <w:rsid w:val="00F95B9B"/>
    <w:rsid w:val="00F96406"/>
    <w:rsid w:val="00F96C0B"/>
    <w:rsid w:val="00F97BB3"/>
    <w:rsid w:val="00F97FA2"/>
    <w:rsid w:val="00FA073D"/>
    <w:rsid w:val="00FA0C38"/>
    <w:rsid w:val="00FA0EC6"/>
    <w:rsid w:val="00FA1692"/>
    <w:rsid w:val="00FA1FE9"/>
    <w:rsid w:val="00FA2F41"/>
    <w:rsid w:val="00FA559F"/>
    <w:rsid w:val="00FA6517"/>
    <w:rsid w:val="00FA6A4D"/>
    <w:rsid w:val="00FA6D89"/>
    <w:rsid w:val="00FA7A2F"/>
    <w:rsid w:val="00FB0806"/>
    <w:rsid w:val="00FB0DD7"/>
    <w:rsid w:val="00FB11E8"/>
    <w:rsid w:val="00FB1671"/>
    <w:rsid w:val="00FB1A6F"/>
    <w:rsid w:val="00FB230D"/>
    <w:rsid w:val="00FB26CA"/>
    <w:rsid w:val="00FB2DAF"/>
    <w:rsid w:val="00FB37D3"/>
    <w:rsid w:val="00FB41E5"/>
    <w:rsid w:val="00FB42FC"/>
    <w:rsid w:val="00FB4417"/>
    <w:rsid w:val="00FB51B8"/>
    <w:rsid w:val="00FB57E3"/>
    <w:rsid w:val="00FB5E0B"/>
    <w:rsid w:val="00FC0617"/>
    <w:rsid w:val="00FC06E3"/>
    <w:rsid w:val="00FC0D71"/>
    <w:rsid w:val="00FC12D7"/>
    <w:rsid w:val="00FC1C7B"/>
    <w:rsid w:val="00FC1F84"/>
    <w:rsid w:val="00FC237B"/>
    <w:rsid w:val="00FC3F8A"/>
    <w:rsid w:val="00FC40D6"/>
    <w:rsid w:val="00FC465A"/>
    <w:rsid w:val="00FC549B"/>
    <w:rsid w:val="00FC634A"/>
    <w:rsid w:val="00FC748C"/>
    <w:rsid w:val="00FD1428"/>
    <w:rsid w:val="00FD2317"/>
    <w:rsid w:val="00FD31A6"/>
    <w:rsid w:val="00FD36D3"/>
    <w:rsid w:val="00FD44D7"/>
    <w:rsid w:val="00FD5AFF"/>
    <w:rsid w:val="00FD6256"/>
    <w:rsid w:val="00FD648C"/>
    <w:rsid w:val="00FD6884"/>
    <w:rsid w:val="00FD6F31"/>
    <w:rsid w:val="00FD7446"/>
    <w:rsid w:val="00FD77E5"/>
    <w:rsid w:val="00FD79AE"/>
    <w:rsid w:val="00FE1F3F"/>
    <w:rsid w:val="00FE22CE"/>
    <w:rsid w:val="00FE33FB"/>
    <w:rsid w:val="00FE42CB"/>
    <w:rsid w:val="00FE476E"/>
    <w:rsid w:val="00FE554E"/>
    <w:rsid w:val="00FE5E3C"/>
    <w:rsid w:val="00FE6B48"/>
    <w:rsid w:val="00FE7338"/>
    <w:rsid w:val="00FE775F"/>
    <w:rsid w:val="00FE7D98"/>
    <w:rsid w:val="00FE7DC3"/>
    <w:rsid w:val="00FF0192"/>
    <w:rsid w:val="00FF09AB"/>
    <w:rsid w:val="00FF1248"/>
    <w:rsid w:val="00FF1454"/>
    <w:rsid w:val="00FF17EE"/>
    <w:rsid w:val="00FF222D"/>
    <w:rsid w:val="00FF2500"/>
    <w:rsid w:val="00FF289B"/>
    <w:rsid w:val="00FF2E82"/>
    <w:rsid w:val="00FF31C8"/>
    <w:rsid w:val="00FF377C"/>
    <w:rsid w:val="00FF3CE3"/>
    <w:rsid w:val="00FF3EE4"/>
    <w:rsid w:val="00FF4157"/>
    <w:rsid w:val="00FF4A5C"/>
    <w:rsid w:val="00FF4A96"/>
    <w:rsid w:val="00FF524D"/>
    <w:rsid w:val="00FF56FC"/>
    <w:rsid w:val="00FF6CBB"/>
    <w:rsid w:val="00FF6CDD"/>
    <w:rsid w:val="00FF6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0" w:unhideWhenUsed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34" w:unhideWhenUsed="0" w:qFormat="1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294"/>
    <w:pPr>
      <w:spacing w:after="120"/>
    </w:pPr>
    <w:rPr>
      <w:rFonts w:ascii="Times New Roman" w:eastAsia="Times New Roman" w:hAnsi="Times New Roman"/>
      <w:sz w:val="24"/>
      <w:szCs w:val="24"/>
    </w:rPr>
  </w:style>
  <w:style w:type="paragraph" w:styleId="10">
    <w:name w:val="heading 1"/>
    <w:basedOn w:val="a"/>
    <w:next w:val="a"/>
    <w:link w:val="11"/>
    <w:uiPriority w:val="9"/>
    <w:qFormat/>
    <w:rsid w:val="00B67399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E27EC4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qFormat/>
    <w:rsid w:val="00C15294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"/>
    <w:next w:val="a"/>
    <w:link w:val="40"/>
    <w:qFormat/>
    <w:rsid w:val="00A46BB5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A46BB5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rsid w:val="00C15294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C15294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C15294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C15294"/>
    <w:pPr>
      <w:spacing w:line="480" w:lineRule="auto"/>
      <w:ind w:left="283"/>
    </w:pPr>
  </w:style>
  <w:style w:type="character" w:customStyle="1" w:styleId="22">
    <w:name w:val="Основной текст с отступом 2 Знак"/>
    <w:link w:val="21"/>
    <w:uiPriority w:val="99"/>
    <w:semiHidden/>
    <w:rsid w:val="00C15294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4">
    <w:name w:val="Table Grid"/>
    <w:basedOn w:val="a1"/>
    <w:uiPriority w:val="59"/>
    <w:rsid w:val="009A3C0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50651"/>
    <w:pPr>
      <w:autoSpaceDE w:val="0"/>
      <w:autoSpaceDN w:val="0"/>
      <w:adjustRightInd w:val="0"/>
      <w:spacing w:after="12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a5">
    <w:name w:val="Body Text"/>
    <w:basedOn w:val="a"/>
    <w:link w:val="a6"/>
    <w:uiPriority w:val="99"/>
    <w:semiHidden/>
    <w:unhideWhenUsed/>
    <w:rsid w:val="00342116"/>
  </w:style>
  <w:style w:type="character" w:customStyle="1" w:styleId="a6">
    <w:name w:val="Основной текст Знак"/>
    <w:link w:val="a5"/>
    <w:uiPriority w:val="99"/>
    <w:semiHidden/>
    <w:rsid w:val="0034211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5A1596"/>
  </w:style>
  <w:style w:type="paragraph" w:styleId="-1">
    <w:name w:val="Colorful List Accent 1"/>
    <w:basedOn w:val="a"/>
    <w:uiPriority w:val="34"/>
    <w:qFormat/>
    <w:rsid w:val="000C3D3C"/>
    <w:pPr>
      <w:ind w:left="720"/>
      <w:contextualSpacing/>
    </w:pPr>
  </w:style>
  <w:style w:type="paragraph" w:customStyle="1" w:styleId="Style37">
    <w:name w:val="Style37"/>
    <w:basedOn w:val="a"/>
    <w:rsid w:val="002B420E"/>
    <w:pPr>
      <w:widowControl w:val="0"/>
      <w:autoSpaceDE w:val="0"/>
      <w:autoSpaceDN w:val="0"/>
      <w:adjustRightInd w:val="0"/>
    </w:pPr>
  </w:style>
  <w:style w:type="character" w:customStyle="1" w:styleId="12">
    <w:name w:val="Знак Знак1"/>
    <w:rsid w:val="00F1431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Normal (Web)"/>
    <w:basedOn w:val="a"/>
    <w:unhideWhenUsed/>
    <w:rsid w:val="00686443"/>
    <w:pPr>
      <w:spacing w:before="100" w:beforeAutospacing="1" w:after="100" w:afterAutospacing="1"/>
    </w:pPr>
  </w:style>
  <w:style w:type="character" w:styleId="a8">
    <w:name w:val="Hyperlink"/>
    <w:uiPriority w:val="99"/>
    <w:unhideWhenUsed/>
    <w:rsid w:val="00686443"/>
    <w:rPr>
      <w:color w:val="0000FF"/>
      <w:u w:val="single"/>
    </w:rPr>
  </w:style>
  <w:style w:type="character" w:styleId="a9">
    <w:name w:val="annotation reference"/>
    <w:uiPriority w:val="99"/>
    <w:semiHidden/>
    <w:unhideWhenUsed/>
    <w:rsid w:val="001C5C0B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1C5C0B"/>
    <w:rPr>
      <w:sz w:val="20"/>
      <w:szCs w:val="20"/>
    </w:rPr>
  </w:style>
  <w:style w:type="character" w:customStyle="1" w:styleId="ab">
    <w:name w:val="Текст примечания Знак"/>
    <w:link w:val="aa"/>
    <w:uiPriority w:val="99"/>
    <w:semiHidden/>
    <w:rsid w:val="001C5C0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C5C0B"/>
    <w:rPr>
      <w:b/>
      <w:bCs/>
    </w:rPr>
  </w:style>
  <w:style w:type="character" w:customStyle="1" w:styleId="ad">
    <w:name w:val="Тема примечания Знак"/>
    <w:link w:val="ac"/>
    <w:uiPriority w:val="99"/>
    <w:semiHidden/>
    <w:rsid w:val="001C5C0B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e">
    <w:name w:val="Balloon Text"/>
    <w:basedOn w:val="a"/>
    <w:link w:val="af"/>
    <w:uiPriority w:val="99"/>
    <w:semiHidden/>
    <w:unhideWhenUsed/>
    <w:rsid w:val="001C5C0B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link w:val="ae"/>
    <w:uiPriority w:val="99"/>
    <w:semiHidden/>
    <w:rsid w:val="001C5C0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Web">
    <w:name w:val="Обычный (Web)"/>
    <w:basedOn w:val="a"/>
    <w:rsid w:val="00FA0C38"/>
    <w:pPr>
      <w:spacing w:before="100" w:after="100"/>
    </w:pPr>
    <w:rPr>
      <w:szCs w:val="20"/>
    </w:rPr>
  </w:style>
  <w:style w:type="character" w:customStyle="1" w:styleId="ListLabel3">
    <w:name w:val="ListLabel 3"/>
    <w:rsid w:val="00916655"/>
    <w:rPr>
      <w:rFonts w:cs="Courier New"/>
    </w:rPr>
  </w:style>
  <w:style w:type="paragraph" w:customStyle="1" w:styleId="13">
    <w:name w:val="Обычный (веб)1"/>
    <w:basedOn w:val="a"/>
    <w:rsid w:val="00916655"/>
    <w:pPr>
      <w:suppressAutoHyphens/>
      <w:spacing w:before="100" w:after="100" w:line="100" w:lineRule="atLeast"/>
    </w:pPr>
    <w:rPr>
      <w:lang w:eastAsia="ar-SA"/>
    </w:rPr>
  </w:style>
  <w:style w:type="paragraph" w:styleId="-10">
    <w:name w:val="Colorful Shading Accent 1"/>
    <w:hidden/>
    <w:uiPriority w:val="99"/>
    <w:semiHidden/>
    <w:rsid w:val="00594979"/>
    <w:pPr>
      <w:spacing w:after="120"/>
    </w:pPr>
    <w:rPr>
      <w:rFonts w:ascii="Times New Roman" w:eastAsia="Times New Roman" w:hAnsi="Times New Roman"/>
      <w:sz w:val="24"/>
      <w:szCs w:val="24"/>
    </w:rPr>
  </w:style>
  <w:style w:type="paragraph" w:styleId="af0">
    <w:name w:val="header"/>
    <w:basedOn w:val="a"/>
    <w:link w:val="af1"/>
    <w:uiPriority w:val="99"/>
    <w:unhideWhenUsed/>
    <w:rsid w:val="000E1F63"/>
    <w:pPr>
      <w:tabs>
        <w:tab w:val="center" w:pos="4677"/>
        <w:tab w:val="right" w:pos="9355"/>
      </w:tabs>
    </w:pPr>
  </w:style>
  <w:style w:type="character" w:customStyle="1" w:styleId="af1">
    <w:name w:val="Верхний колонтитул Знак"/>
    <w:link w:val="af0"/>
    <w:uiPriority w:val="99"/>
    <w:rsid w:val="000E1F6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2">
    <w:name w:val="footer"/>
    <w:basedOn w:val="a"/>
    <w:link w:val="af3"/>
    <w:uiPriority w:val="99"/>
    <w:unhideWhenUsed/>
    <w:rsid w:val="000E1F63"/>
    <w:pPr>
      <w:tabs>
        <w:tab w:val="center" w:pos="4677"/>
        <w:tab w:val="right" w:pos="9355"/>
      </w:tabs>
    </w:pPr>
  </w:style>
  <w:style w:type="character" w:customStyle="1" w:styleId="af3">
    <w:name w:val="Нижний колонтитул Знак"/>
    <w:link w:val="af2"/>
    <w:uiPriority w:val="99"/>
    <w:rsid w:val="000E1F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4">
    <w:name w:val="Emphasis"/>
    <w:uiPriority w:val="20"/>
    <w:qFormat/>
    <w:rsid w:val="00FC465A"/>
    <w:rPr>
      <w:i/>
      <w:iCs/>
    </w:rPr>
  </w:style>
  <w:style w:type="character" w:customStyle="1" w:styleId="11">
    <w:name w:val="Заголовок 1 Знак"/>
    <w:link w:val="10"/>
    <w:uiPriority w:val="9"/>
    <w:rsid w:val="00B67399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20">
    <w:name w:val="Заголовок 2 Знак"/>
    <w:link w:val="2"/>
    <w:uiPriority w:val="9"/>
    <w:semiHidden/>
    <w:rsid w:val="00E27EC4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af5">
    <w:name w:val="List Paragraph"/>
    <w:basedOn w:val="a"/>
    <w:uiPriority w:val="34"/>
    <w:qFormat/>
    <w:rsid w:val="0069481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40">
    <w:name w:val="Заголовок 4 Знак"/>
    <w:link w:val="4"/>
    <w:rsid w:val="00A46BB5"/>
    <w:rPr>
      <w:rFonts w:eastAsia="Times New Roman"/>
      <w:b/>
      <w:bCs/>
      <w:sz w:val="28"/>
      <w:szCs w:val="28"/>
    </w:rPr>
  </w:style>
  <w:style w:type="paragraph" w:customStyle="1" w:styleId="14">
    <w:name w:val="Знак1"/>
    <w:basedOn w:val="a"/>
    <w:rsid w:val="00A46BB5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customStyle="1" w:styleId="50">
    <w:name w:val="Заголовок 5 Знак"/>
    <w:link w:val="5"/>
    <w:uiPriority w:val="9"/>
    <w:rsid w:val="00A46BB5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af6">
    <w:name w:val="TOC Heading"/>
    <w:basedOn w:val="10"/>
    <w:next w:val="a"/>
    <w:uiPriority w:val="39"/>
    <w:semiHidden/>
    <w:unhideWhenUsed/>
    <w:qFormat/>
    <w:rsid w:val="00BB51CF"/>
    <w:pPr>
      <w:keepLines/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</w:rPr>
  </w:style>
  <w:style w:type="paragraph" w:styleId="15">
    <w:name w:val="toc 1"/>
    <w:basedOn w:val="a"/>
    <w:next w:val="a"/>
    <w:autoRedefine/>
    <w:uiPriority w:val="39"/>
    <w:unhideWhenUsed/>
    <w:rsid w:val="00BB51CF"/>
  </w:style>
  <w:style w:type="paragraph" w:styleId="23">
    <w:name w:val="toc 2"/>
    <w:basedOn w:val="a"/>
    <w:next w:val="a"/>
    <w:autoRedefine/>
    <w:uiPriority w:val="39"/>
    <w:unhideWhenUsed/>
    <w:rsid w:val="00BB51CF"/>
    <w:pPr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0" w:unhideWhenUsed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34" w:unhideWhenUsed="0" w:qFormat="1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294"/>
    <w:pPr>
      <w:spacing w:after="120"/>
    </w:pPr>
    <w:rPr>
      <w:rFonts w:ascii="Times New Roman" w:eastAsia="Times New Roman" w:hAnsi="Times New Roman"/>
      <w:sz w:val="24"/>
      <w:szCs w:val="24"/>
    </w:rPr>
  </w:style>
  <w:style w:type="paragraph" w:styleId="10">
    <w:name w:val="heading 1"/>
    <w:basedOn w:val="a"/>
    <w:next w:val="a"/>
    <w:link w:val="11"/>
    <w:uiPriority w:val="9"/>
    <w:qFormat/>
    <w:rsid w:val="00B67399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E27EC4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qFormat/>
    <w:rsid w:val="00C15294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"/>
    <w:next w:val="a"/>
    <w:link w:val="40"/>
    <w:qFormat/>
    <w:rsid w:val="00A46BB5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A46BB5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rsid w:val="00C15294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C15294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C15294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C15294"/>
    <w:pPr>
      <w:spacing w:line="480" w:lineRule="auto"/>
      <w:ind w:left="283"/>
    </w:pPr>
  </w:style>
  <w:style w:type="character" w:customStyle="1" w:styleId="22">
    <w:name w:val="Основной текст с отступом 2 Знак"/>
    <w:link w:val="21"/>
    <w:uiPriority w:val="99"/>
    <w:semiHidden/>
    <w:rsid w:val="00C15294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4">
    <w:name w:val="Table Grid"/>
    <w:basedOn w:val="a1"/>
    <w:uiPriority w:val="59"/>
    <w:rsid w:val="009A3C0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50651"/>
    <w:pPr>
      <w:autoSpaceDE w:val="0"/>
      <w:autoSpaceDN w:val="0"/>
      <w:adjustRightInd w:val="0"/>
      <w:spacing w:after="12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a5">
    <w:name w:val="Body Text"/>
    <w:basedOn w:val="a"/>
    <w:link w:val="a6"/>
    <w:uiPriority w:val="99"/>
    <w:semiHidden/>
    <w:unhideWhenUsed/>
    <w:rsid w:val="00342116"/>
  </w:style>
  <w:style w:type="character" w:customStyle="1" w:styleId="a6">
    <w:name w:val="Основной текст Знак"/>
    <w:link w:val="a5"/>
    <w:uiPriority w:val="99"/>
    <w:semiHidden/>
    <w:rsid w:val="0034211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5A1596"/>
  </w:style>
  <w:style w:type="paragraph" w:styleId="-1">
    <w:name w:val="Colorful List Accent 1"/>
    <w:basedOn w:val="a"/>
    <w:uiPriority w:val="34"/>
    <w:qFormat/>
    <w:rsid w:val="000C3D3C"/>
    <w:pPr>
      <w:ind w:left="720"/>
      <w:contextualSpacing/>
    </w:pPr>
  </w:style>
  <w:style w:type="paragraph" w:customStyle="1" w:styleId="Style37">
    <w:name w:val="Style37"/>
    <w:basedOn w:val="a"/>
    <w:rsid w:val="002B420E"/>
    <w:pPr>
      <w:widowControl w:val="0"/>
      <w:autoSpaceDE w:val="0"/>
      <w:autoSpaceDN w:val="0"/>
      <w:adjustRightInd w:val="0"/>
    </w:pPr>
  </w:style>
  <w:style w:type="character" w:customStyle="1" w:styleId="12">
    <w:name w:val="Знак Знак1"/>
    <w:rsid w:val="00F1431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Normal (Web)"/>
    <w:basedOn w:val="a"/>
    <w:unhideWhenUsed/>
    <w:rsid w:val="00686443"/>
    <w:pPr>
      <w:spacing w:before="100" w:beforeAutospacing="1" w:after="100" w:afterAutospacing="1"/>
    </w:pPr>
  </w:style>
  <w:style w:type="character" w:styleId="a8">
    <w:name w:val="Hyperlink"/>
    <w:uiPriority w:val="99"/>
    <w:unhideWhenUsed/>
    <w:rsid w:val="00686443"/>
    <w:rPr>
      <w:color w:val="0000FF"/>
      <w:u w:val="single"/>
    </w:rPr>
  </w:style>
  <w:style w:type="character" w:styleId="a9">
    <w:name w:val="annotation reference"/>
    <w:uiPriority w:val="99"/>
    <w:semiHidden/>
    <w:unhideWhenUsed/>
    <w:rsid w:val="001C5C0B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1C5C0B"/>
    <w:rPr>
      <w:sz w:val="20"/>
      <w:szCs w:val="20"/>
    </w:rPr>
  </w:style>
  <w:style w:type="character" w:customStyle="1" w:styleId="ab">
    <w:name w:val="Текст примечания Знак"/>
    <w:link w:val="aa"/>
    <w:uiPriority w:val="99"/>
    <w:semiHidden/>
    <w:rsid w:val="001C5C0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C5C0B"/>
    <w:rPr>
      <w:b/>
      <w:bCs/>
    </w:rPr>
  </w:style>
  <w:style w:type="character" w:customStyle="1" w:styleId="ad">
    <w:name w:val="Тема примечания Знак"/>
    <w:link w:val="ac"/>
    <w:uiPriority w:val="99"/>
    <w:semiHidden/>
    <w:rsid w:val="001C5C0B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e">
    <w:name w:val="Balloon Text"/>
    <w:basedOn w:val="a"/>
    <w:link w:val="af"/>
    <w:uiPriority w:val="99"/>
    <w:semiHidden/>
    <w:unhideWhenUsed/>
    <w:rsid w:val="001C5C0B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link w:val="ae"/>
    <w:uiPriority w:val="99"/>
    <w:semiHidden/>
    <w:rsid w:val="001C5C0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Web">
    <w:name w:val="Обычный (Web)"/>
    <w:basedOn w:val="a"/>
    <w:rsid w:val="00FA0C38"/>
    <w:pPr>
      <w:spacing w:before="100" w:after="100"/>
    </w:pPr>
    <w:rPr>
      <w:szCs w:val="20"/>
    </w:rPr>
  </w:style>
  <w:style w:type="character" w:customStyle="1" w:styleId="ListLabel3">
    <w:name w:val="ListLabel 3"/>
    <w:rsid w:val="00916655"/>
    <w:rPr>
      <w:rFonts w:cs="Courier New"/>
    </w:rPr>
  </w:style>
  <w:style w:type="paragraph" w:customStyle="1" w:styleId="13">
    <w:name w:val="Обычный (веб)1"/>
    <w:basedOn w:val="a"/>
    <w:rsid w:val="00916655"/>
    <w:pPr>
      <w:suppressAutoHyphens/>
      <w:spacing w:before="100" w:after="100" w:line="100" w:lineRule="atLeast"/>
    </w:pPr>
    <w:rPr>
      <w:lang w:eastAsia="ar-SA"/>
    </w:rPr>
  </w:style>
  <w:style w:type="paragraph" w:styleId="-10">
    <w:name w:val="Colorful Shading Accent 1"/>
    <w:hidden/>
    <w:uiPriority w:val="99"/>
    <w:semiHidden/>
    <w:rsid w:val="00594979"/>
    <w:pPr>
      <w:spacing w:after="120"/>
    </w:pPr>
    <w:rPr>
      <w:rFonts w:ascii="Times New Roman" w:eastAsia="Times New Roman" w:hAnsi="Times New Roman"/>
      <w:sz w:val="24"/>
      <w:szCs w:val="24"/>
    </w:rPr>
  </w:style>
  <w:style w:type="paragraph" w:styleId="af0">
    <w:name w:val="header"/>
    <w:basedOn w:val="a"/>
    <w:link w:val="af1"/>
    <w:uiPriority w:val="99"/>
    <w:unhideWhenUsed/>
    <w:rsid w:val="000E1F63"/>
    <w:pPr>
      <w:tabs>
        <w:tab w:val="center" w:pos="4677"/>
        <w:tab w:val="right" w:pos="9355"/>
      </w:tabs>
    </w:pPr>
  </w:style>
  <w:style w:type="character" w:customStyle="1" w:styleId="af1">
    <w:name w:val="Верхний колонтитул Знак"/>
    <w:link w:val="af0"/>
    <w:uiPriority w:val="99"/>
    <w:rsid w:val="000E1F6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2">
    <w:name w:val="footer"/>
    <w:basedOn w:val="a"/>
    <w:link w:val="af3"/>
    <w:uiPriority w:val="99"/>
    <w:unhideWhenUsed/>
    <w:rsid w:val="000E1F63"/>
    <w:pPr>
      <w:tabs>
        <w:tab w:val="center" w:pos="4677"/>
        <w:tab w:val="right" w:pos="9355"/>
      </w:tabs>
    </w:pPr>
  </w:style>
  <w:style w:type="character" w:customStyle="1" w:styleId="af3">
    <w:name w:val="Нижний колонтитул Знак"/>
    <w:link w:val="af2"/>
    <w:uiPriority w:val="99"/>
    <w:rsid w:val="000E1F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4">
    <w:name w:val="Emphasis"/>
    <w:uiPriority w:val="20"/>
    <w:qFormat/>
    <w:rsid w:val="00FC465A"/>
    <w:rPr>
      <w:i/>
      <w:iCs/>
    </w:rPr>
  </w:style>
  <w:style w:type="character" w:customStyle="1" w:styleId="11">
    <w:name w:val="Заголовок 1 Знак"/>
    <w:link w:val="10"/>
    <w:uiPriority w:val="9"/>
    <w:rsid w:val="00B67399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20">
    <w:name w:val="Заголовок 2 Знак"/>
    <w:link w:val="2"/>
    <w:uiPriority w:val="9"/>
    <w:semiHidden/>
    <w:rsid w:val="00E27EC4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af5">
    <w:name w:val="List Paragraph"/>
    <w:basedOn w:val="a"/>
    <w:uiPriority w:val="34"/>
    <w:qFormat/>
    <w:rsid w:val="0069481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40">
    <w:name w:val="Заголовок 4 Знак"/>
    <w:link w:val="4"/>
    <w:rsid w:val="00A46BB5"/>
    <w:rPr>
      <w:rFonts w:eastAsia="Times New Roman"/>
      <w:b/>
      <w:bCs/>
      <w:sz w:val="28"/>
      <w:szCs w:val="28"/>
    </w:rPr>
  </w:style>
  <w:style w:type="paragraph" w:customStyle="1" w:styleId="14">
    <w:name w:val="Знак1"/>
    <w:basedOn w:val="a"/>
    <w:rsid w:val="00A46BB5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customStyle="1" w:styleId="50">
    <w:name w:val="Заголовок 5 Знак"/>
    <w:link w:val="5"/>
    <w:uiPriority w:val="9"/>
    <w:rsid w:val="00A46BB5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af6">
    <w:name w:val="TOC Heading"/>
    <w:basedOn w:val="10"/>
    <w:next w:val="a"/>
    <w:uiPriority w:val="39"/>
    <w:semiHidden/>
    <w:unhideWhenUsed/>
    <w:qFormat/>
    <w:rsid w:val="00BB51CF"/>
    <w:pPr>
      <w:keepLines/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</w:rPr>
  </w:style>
  <w:style w:type="paragraph" w:styleId="15">
    <w:name w:val="toc 1"/>
    <w:basedOn w:val="a"/>
    <w:next w:val="a"/>
    <w:autoRedefine/>
    <w:uiPriority w:val="39"/>
    <w:unhideWhenUsed/>
    <w:rsid w:val="00BB51CF"/>
  </w:style>
  <w:style w:type="paragraph" w:styleId="23">
    <w:name w:val="toc 2"/>
    <w:basedOn w:val="a"/>
    <w:next w:val="a"/>
    <w:autoRedefine/>
    <w:uiPriority w:val="39"/>
    <w:unhideWhenUsed/>
    <w:rsid w:val="00BB51CF"/>
    <w:pPr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2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7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39686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0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32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9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52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9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microsoft.com/office/2007/relationships/stylesWithEffects" Target="stylesWithEffect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7EF70D5CFCB8904EAE9A28E2F536A0B9" ma:contentTypeVersion="0" ma:contentTypeDescription="Создание документа." ma:contentTypeScope="" ma:versionID="bccb3ca4fce1fcc5f97f18fb3c488d8f">
  <xsd:schema xmlns:xsd="http://www.w3.org/2001/XMLSchema" xmlns:xs="http://www.w3.org/2001/XMLSchema" xmlns:p="http://schemas.microsoft.com/office/2006/metadata/properties" xmlns:ns2="93cbfc2a-ab76-434b-8e57-617ba08afc65" targetNamespace="http://schemas.microsoft.com/office/2006/metadata/properties" ma:root="true" ma:fieldsID="417b8655ef5adcd14fcc6a432608dd4b" ns2:_="">
    <xsd:import namespace="93cbfc2a-ab76-434b-8e57-617ba08afc6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bfc2a-ab76-434b-8e57-617ba08afc6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Значение идентификатора документа" ma:description="Значение идентификатора документа, присвоенного данному элементу." ma:internalName="_dlc_DocId" ma:readOnly="true">
      <xsd:simpleType>
        <xsd:restriction base="dms:Text"/>
      </xsd:simpleType>
    </xsd:element>
    <xsd:element name="_dlc_DocIdUrl" ma:index="9" nillable="true" ma:displayName="Идентификатор документа" ma:description="Постоянная ссылка на этот документ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Сохранить идентификатор" ma:description="Сохранять идентификатор при добавлении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470027-B4EE-419E-ADEC-049D31E364E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3951B5E-62D8-4AD5-B9D9-7136816C0D1A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07E58061-223F-4E2E-9958-07FC36CDF9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cbfc2a-ab76-434b-8e57-617ba08afc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8626FC-B7D9-4F74-BE46-B3D0C537385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0EA55FC-2576-4BCE-A8D5-CE9B0ADFC176}">
  <ds:schemaRefs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93cbfc2a-ab76-434b-8e57-617ba08afc65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  <ds:schemaRef ds:uri="http://purl.org/dc/terms/"/>
  </ds:schemaRefs>
</ds:datastoreItem>
</file>

<file path=customXml/itemProps6.xml><?xml version="1.0" encoding="utf-8"?>
<ds:datastoreItem xmlns:ds="http://schemas.openxmlformats.org/officeDocument/2006/customXml" ds:itemID="{126BF02B-B101-42E4-99A2-8D55CD273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12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рия</dc:creator>
  <cp:lastModifiedBy>Просто Вася</cp:lastModifiedBy>
  <cp:revision>2</cp:revision>
  <cp:lastPrinted>2016-06-07T07:29:00Z</cp:lastPrinted>
  <dcterms:created xsi:type="dcterms:W3CDTF">2018-03-22T12:26:00Z</dcterms:created>
  <dcterms:modified xsi:type="dcterms:W3CDTF">2018-03-22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F70D5CFCB8904EAE9A28E2F536A0B9</vt:lpwstr>
  </property>
  <property fmtid="{D5CDD505-2E9C-101B-9397-08002B2CF9AE}" pid="3" name="_dlc_DocIdItemGuid">
    <vt:lpwstr>53f71509-6b2c-4f90-8378-20e9cbff02be</vt:lpwstr>
  </property>
  <property fmtid="{D5CDD505-2E9C-101B-9397-08002B2CF9AE}" pid="4" name="_dlc_DocId">
    <vt:lpwstr>VMTHKNMDEUJK-59-19</vt:lpwstr>
  </property>
  <property fmtid="{D5CDD505-2E9C-101B-9397-08002B2CF9AE}" pid="5" name="_dlc_DocIdUrl">
    <vt:lpwstr>http://portal.pstgu/sites/umu/umo/_layouts/15/DocIdRedir.aspx?ID=VMTHKNMDEUJK-59-19, VMTHKNMDEUJK-59-19</vt:lpwstr>
  </property>
</Properties>
</file>